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D2DDB1" w14:textId="77777777" w:rsidR="00E66142" w:rsidRDefault="00E66142" w:rsidP="00E66142">
      <w:r>
        <w:rPr>
          <w:noProof/>
          <w:lang w:eastAsia="en-GB"/>
        </w:rPr>
        <mc:AlternateContent>
          <mc:Choice Requires="wps">
            <w:drawing>
              <wp:anchor distT="0" distB="0" distL="114300" distR="114300" simplePos="0" relativeHeight="251659264" behindDoc="0" locked="0" layoutInCell="1" allowOverlap="1" wp14:anchorId="2B8FBAF9" wp14:editId="4404BCF8">
                <wp:simplePos x="0" y="0"/>
                <wp:positionH relativeFrom="column">
                  <wp:align>center</wp:align>
                </wp:positionH>
                <wp:positionV relativeFrom="paragraph">
                  <wp:posOffset>0</wp:posOffset>
                </wp:positionV>
                <wp:extent cx="6562091" cy="9055102"/>
                <wp:effectExtent l="38100" t="38100" r="29209" b="31748"/>
                <wp:wrapNone/>
                <wp:docPr id="2" name="Text Box 2"/>
                <wp:cNvGraphicFramePr/>
                <a:graphic xmlns:a="http://schemas.openxmlformats.org/drawingml/2006/main">
                  <a:graphicData uri="http://schemas.microsoft.com/office/word/2010/wordprocessingShape">
                    <wps:wsp>
                      <wps:cNvSpPr txBox="1"/>
                      <wps:spPr>
                        <a:xfrm>
                          <a:off x="0" y="0"/>
                          <a:ext cx="6562091" cy="9055102"/>
                        </a:xfrm>
                        <a:prstGeom prst="rect">
                          <a:avLst/>
                        </a:prstGeom>
                        <a:solidFill>
                          <a:srgbClr val="FFFFFF"/>
                        </a:solidFill>
                        <a:ln w="66678" cmpd="dbl">
                          <a:solidFill>
                            <a:srgbClr val="000000"/>
                          </a:solidFill>
                          <a:prstDash val="solid"/>
                        </a:ln>
                      </wps:spPr>
                      <wps:txbx>
                        <w:txbxContent>
                          <w:p w14:paraId="2808057B" w14:textId="77777777" w:rsidR="003D1697" w:rsidRDefault="003D1697" w:rsidP="00E66142"/>
                          <w:p w14:paraId="56C70EF5" w14:textId="77777777" w:rsidR="003D1697" w:rsidRDefault="003D1697" w:rsidP="00E66142">
                            <w:pPr>
                              <w:jc w:val="center"/>
                            </w:pPr>
                            <w:r>
                              <w:rPr>
                                <w:noProof/>
                                <w:lang w:eastAsia="en-GB"/>
                              </w:rPr>
                              <w:drawing>
                                <wp:inline distT="0" distB="0" distL="0" distR="0" wp14:anchorId="2CC3094C" wp14:editId="5148758F">
                                  <wp:extent cx="5524503" cy="3905246"/>
                                  <wp:effectExtent l="0" t="0" r="0" b="4"/>
                                  <wp:docPr id="4" name="Picture 4" descr="ROYD_NURSERY_INFANT_LOGO_Web"/>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a:stretch>
                                            <a:fillRect/>
                                          </a:stretch>
                                        </pic:blipFill>
                                        <pic:spPr>
                                          <a:xfrm>
                                            <a:off x="0" y="0"/>
                                            <a:ext cx="5524503" cy="3905246"/>
                                          </a:xfrm>
                                          <a:prstGeom prst="rect">
                                            <a:avLst/>
                                          </a:prstGeom>
                                          <a:noFill/>
                                          <a:ln>
                                            <a:noFill/>
                                            <a:prstDash/>
                                          </a:ln>
                                        </pic:spPr>
                                      </pic:pic>
                                    </a:graphicData>
                                  </a:graphic>
                                </wp:inline>
                              </w:drawing>
                            </w:r>
                          </w:p>
                          <w:p w14:paraId="2CD4BBCE" w14:textId="77777777" w:rsidR="003D1697" w:rsidRDefault="003D1697" w:rsidP="000B7E26">
                            <w:pPr>
                              <w:jc w:val="center"/>
                              <w:rPr>
                                <w:b/>
                                <w:sz w:val="80"/>
                                <w:szCs w:val="80"/>
                              </w:rPr>
                            </w:pPr>
                            <w:r>
                              <w:rPr>
                                <w:b/>
                                <w:sz w:val="80"/>
                                <w:szCs w:val="80"/>
                              </w:rPr>
                              <w:t xml:space="preserve">Policy: Relationships, Sex and Health Education </w:t>
                            </w:r>
                          </w:p>
                          <w:p w14:paraId="0B8E7D84" w14:textId="167A9DC5" w:rsidR="003D1697" w:rsidRDefault="003D1697" w:rsidP="000B7E26">
                            <w:pPr>
                              <w:jc w:val="center"/>
                              <w:rPr>
                                <w:b/>
                                <w:sz w:val="80"/>
                                <w:szCs w:val="80"/>
                              </w:rPr>
                            </w:pPr>
                            <w:r>
                              <w:rPr>
                                <w:b/>
                                <w:sz w:val="80"/>
                                <w:szCs w:val="80"/>
                              </w:rPr>
                              <w:t xml:space="preserve">(RSHE) </w:t>
                            </w:r>
                          </w:p>
                          <w:p w14:paraId="62313280" w14:textId="77777777" w:rsidR="003D1697" w:rsidRDefault="003D1697" w:rsidP="00E66142">
                            <w:pPr>
                              <w:jc w:val="center"/>
                              <w:rPr>
                                <w:b/>
                                <w:sz w:val="80"/>
                                <w:szCs w:val="80"/>
                              </w:rPr>
                            </w:pPr>
                          </w:p>
                          <w:tbl>
                            <w:tblPr>
                              <w:tblW w:w="8408" w:type="dxa"/>
                              <w:tblInd w:w="778" w:type="dxa"/>
                              <w:tblCellMar>
                                <w:left w:w="10" w:type="dxa"/>
                                <w:right w:w="10" w:type="dxa"/>
                              </w:tblCellMar>
                              <w:tblLook w:val="04A0" w:firstRow="1" w:lastRow="0" w:firstColumn="1" w:lastColumn="0" w:noHBand="0" w:noVBand="1"/>
                            </w:tblPr>
                            <w:tblGrid>
                              <w:gridCol w:w="4204"/>
                              <w:gridCol w:w="4204"/>
                            </w:tblGrid>
                            <w:tr w:rsidR="003D1697" w14:paraId="692E2440" w14:textId="77777777">
                              <w:trPr>
                                <w:trHeight w:val="665"/>
                              </w:trPr>
                              <w:tc>
                                <w:tcPr>
                                  <w:tcW w:w="42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6B3EA1" w14:textId="77777777" w:rsidR="003D1697" w:rsidRDefault="003D1697">
                                  <w:pPr>
                                    <w:spacing w:after="0" w:line="240" w:lineRule="auto"/>
                                    <w:jc w:val="center"/>
                                    <w:rPr>
                                      <w:b/>
                                      <w:sz w:val="40"/>
                                      <w:szCs w:val="40"/>
                                    </w:rPr>
                                  </w:pPr>
                                  <w:r>
                                    <w:rPr>
                                      <w:b/>
                                      <w:sz w:val="40"/>
                                      <w:szCs w:val="40"/>
                                    </w:rPr>
                                    <w:t>Adopted by Governing Body on</w:t>
                                  </w:r>
                                </w:p>
                              </w:tc>
                              <w:tc>
                                <w:tcPr>
                                  <w:tcW w:w="42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14E7011" w14:textId="4D5CAE6E" w:rsidR="003D1697" w:rsidRDefault="003D1697">
                                  <w:pPr>
                                    <w:spacing w:after="0" w:line="240" w:lineRule="auto"/>
                                    <w:jc w:val="center"/>
                                    <w:rPr>
                                      <w:b/>
                                      <w:sz w:val="40"/>
                                      <w:szCs w:val="40"/>
                                    </w:rPr>
                                  </w:pPr>
                                  <w:r>
                                    <w:rPr>
                                      <w:b/>
                                      <w:sz w:val="40"/>
                                      <w:szCs w:val="40"/>
                                    </w:rPr>
                                    <w:t>September 202</w:t>
                                  </w:r>
                                  <w:r w:rsidR="00EF1A05">
                                    <w:rPr>
                                      <w:b/>
                                      <w:sz w:val="40"/>
                                      <w:szCs w:val="40"/>
                                    </w:rPr>
                                    <w:t>5</w:t>
                                  </w:r>
                                </w:p>
                              </w:tc>
                            </w:tr>
                            <w:tr w:rsidR="003D1697" w14:paraId="1B7CBA19" w14:textId="77777777">
                              <w:trPr>
                                <w:trHeight w:val="665"/>
                              </w:trPr>
                              <w:tc>
                                <w:tcPr>
                                  <w:tcW w:w="42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A3190A1" w14:textId="77777777" w:rsidR="003D1697" w:rsidRDefault="003D1697">
                                  <w:pPr>
                                    <w:spacing w:after="0" w:line="240" w:lineRule="auto"/>
                                    <w:jc w:val="center"/>
                                    <w:rPr>
                                      <w:b/>
                                      <w:sz w:val="40"/>
                                      <w:szCs w:val="40"/>
                                    </w:rPr>
                                  </w:pPr>
                                  <w:r>
                                    <w:rPr>
                                      <w:b/>
                                      <w:sz w:val="40"/>
                                      <w:szCs w:val="40"/>
                                    </w:rPr>
                                    <w:t>Headteacher</w:t>
                                  </w:r>
                                </w:p>
                              </w:tc>
                              <w:tc>
                                <w:tcPr>
                                  <w:tcW w:w="42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A86411C" w14:textId="77777777" w:rsidR="003D1697" w:rsidRDefault="003D1697">
                                  <w:pPr>
                                    <w:spacing w:after="0" w:line="240" w:lineRule="auto"/>
                                    <w:jc w:val="center"/>
                                  </w:pPr>
                                  <w:r>
                                    <w:rPr>
                                      <w:b/>
                                      <w:sz w:val="40"/>
                                      <w:szCs w:val="40"/>
                                    </w:rPr>
                                    <w:t>L Jones</w:t>
                                  </w:r>
                                </w:p>
                              </w:tc>
                            </w:tr>
                            <w:tr w:rsidR="003D1697" w14:paraId="25174EE4" w14:textId="77777777">
                              <w:trPr>
                                <w:trHeight w:val="665"/>
                              </w:trPr>
                              <w:tc>
                                <w:tcPr>
                                  <w:tcW w:w="42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AFC0C47" w14:textId="77777777" w:rsidR="003D1697" w:rsidRDefault="003D1697">
                                  <w:pPr>
                                    <w:spacing w:after="0" w:line="240" w:lineRule="auto"/>
                                    <w:jc w:val="center"/>
                                    <w:rPr>
                                      <w:b/>
                                      <w:sz w:val="40"/>
                                      <w:szCs w:val="40"/>
                                    </w:rPr>
                                  </w:pPr>
                                  <w:r>
                                    <w:rPr>
                                      <w:b/>
                                      <w:sz w:val="40"/>
                                      <w:szCs w:val="40"/>
                                    </w:rPr>
                                    <w:t>Date of Review</w:t>
                                  </w:r>
                                </w:p>
                              </w:tc>
                              <w:tc>
                                <w:tcPr>
                                  <w:tcW w:w="42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26FC64D" w14:textId="4B27CF18" w:rsidR="003D1697" w:rsidRDefault="003D1697">
                                  <w:pPr>
                                    <w:spacing w:after="0" w:line="240" w:lineRule="auto"/>
                                    <w:jc w:val="center"/>
                                  </w:pPr>
                                  <w:r>
                                    <w:rPr>
                                      <w:b/>
                                      <w:sz w:val="40"/>
                                      <w:szCs w:val="40"/>
                                    </w:rPr>
                                    <w:t>September 202</w:t>
                                  </w:r>
                                  <w:r w:rsidR="00EF1A05">
                                    <w:rPr>
                                      <w:b/>
                                      <w:sz w:val="40"/>
                                      <w:szCs w:val="40"/>
                                    </w:rPr>
                                    <w:t>6</w:t>
                                  </w:r>
                                </w:p>
                              </w:tc>
                            </w:tr>
                          </w:tbl>
                          <w:p w14:paraId="0A3A4F48" w14:textId="77777777" w:rsidR="003D1697" w:rsidRDefault="003D1697" w:rsidP="00E66142">
                            <w:pPr>
                              <w:jc w:val="center"/>
                              <w:rPr>
                                <w:b/>
                                <w:sz w:val="80"/>
                                <w:szCs w:val="80"/>
                              </w:rPr>
                            </w:pPr>
                          </w:p>
                          <w:p w14:paraId="7A003772" w14:textId="77777777" w:rsidR="003D1697" w:rsidRDefault="003D1697" w:rsidP="00E66142">
                            <w:pPr>
                              <w:jc w:val="center"/>
                              <w:rPr>
                                <w:b/>
                                <w:sz w:val="80"/>
                                <w:szCs w:val="80"/>
                              </w:rPr>
                            </w:pPr>
                          </w:p>
                          <w:p w14:paraId="755C1CC0" w14:textId="77777777" w:rsidR="003D1697" w:rsidRDefault="003D1697" w:rsidP="00E66142">
                            <w:pPr>
                              <w:jc w:val="center"/>
                              <w:rPr>
                                <w:b/>
                                <w:sz w:val="80"/>
                                <w:szCs w:val="80"/>
                              </w:rPr>
                            </w:pPr>
                          </w:p>
                          <w:p w14:paraId="69C7FA31" w14:textId="77777777" w:rsidR="003D1697" w:rsidRDefault="003D1697" w:rsidP="00E66142">
                            <w:pPr>
                              <w:jc w:val="center"/>
                              <w:rPr>
                                <w:b/>
                                <w:sz w:val="80"/>
                                <w:szCs w:val="80"/>
                              </w:rPr>
                            </w:pPr>
                          </w:p>
                          <w:p w14:paraId="37D6212A" w14:textId="77777777" w:rsidR="003D1697" w:rsidRDefault="003D1697" w:rsidP="00E66142">
                            <w:pPr>
                              <w:jc w:val="center"/>
                              <w:rPr>
                                <w:sz w:val="60"/>
                                <w:szCs w:val="60"/>
                              </w:rPr>
                            </w:pPr>
                          </w:p>
                        </w:txbxContent>
                      </wps:txbx>
                      <wps:bodyPr vert="horz" wrap="square" lIns="91440" tIns="45720" rIns="91440" bIns="45720" anchor="t" anchorCtr="0" compatLnSpc="0">
                        <a:noAutofit/>
                      </wps:bodyPr>
                    </wps:wsp>
                  </a:graphicData>
                </a:graphic>
              </wp:anchor>
            </w:drawing>
          </mc:Choice>
          <mc:Fallback>
            <w:pict>
              <v:shapetype w14:anchorId="2B8FBAF9" id="_x0000_t202" coordsize="21600,21600" o:spt="202" path="m,l,21600r21600,l21600,xe">
                <v:stroke joinstyle="miter"/>
                <v:path gradientshapeok="t" o:connecttype="rect"/>
              </v:shapetype>
              <v:shape id="Text Box 2" o:spid="_x0000_s1026" type="#_x0000_t202" style="position:absolute;margin-left:0;margin-top:0;width:516.7pt;height:713pt;z-index:251659264;visibility:visible;mso-wrap-style:square;mso-wrap-distance-left:9pt;mso-wrap-distance-top:0;mso-wrap-distance-right:9pt;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" strokeweight="1.85217mm">
                <v:stroke linestyle="thinThin"/>
                <v:textbox>
                  <w:txbxContent>
                    <w:p w14:paraId="2808057B" w14:textId="77777777" w:rsidR="003D1697" w:rsidRDefault="003D1697" w:rsidP="00E66142"/>
                    <w:p w14:paraId="56C70EF5" w14:textId="77777777" w:rsidR="003D1697" w:rsidRDefault="003D1697" w:rsidP="00E66142">
                      <w:pPr>
                        <w:jc w:val="center"/>
                      </w:pPr>
                      <w:r>
                        <w:rPr>
                          <w:noProof/>
                          <w:lang w:eastAsia="en-GB"/>
                        </w:rPr>
                        <w:drawing>
                          <wp:inline distT="0" distB="0" distL="0" distR="0" wp14:anchorId="2CC3094C" wp14:editId="5148758F">
                            <wp:extent cx="5524503" cy="3905246"/>
                            <wp:effectExtent l="0" t="0" r="0" b="4"/>
                            <wp:docPr id="4" name="Picture 4" descr="ROYD_NURSERY_INFANT_LOGO_Web"/>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a:stretch>
                                      <a:fillRect/>
                                    </a:stretch>
                                  </pic:blipFill>
                                  <pic:spPr>
                                    <a:xfrm>
                                      <a:off x="0" y="0"/>
                                      <a:ext cx="5524503" cy="3905246"/>
                                    </a:xfrm>
                                    <a:prstGeom prst="rect">
                                      <a:avLst/>
                                    </a:prstGeom>
                                    <a:noFill/>
                                    <a:ln>
                                      <a:noFill/>
                                      <a:prstDash/>
                                    </a:ln>
                                  </pic:spPr>
                                </pic:pic>
                              </a:graphicData>
                            </a:graphic>
                          </wp:inline>
                        </w:drawing>
                      </w:r>
                    </w:p>
                    <w:p w14:paraId="2CD4BBCE" w14:textId="77777777" w:rsidR="003D1697" w:rsidRDefault="003D1697" w:rsidP="000B7E26">
                      <w:pPr>
                        <w:jc w:val="center"/>
                        <w:rPr>
                          <w:b/>
                          <w:sz w:val="80"/>
                          <w:szCs w:val="80"/>
                        </w:rPr>
                      </w:pPr>
                      <w:r>
                        <w:rPr>
                          <w:b/>
                          <w:sz w:val="80"/>
                          <w:szCs w:val="80"/>
                        </w:rPr>
                        <w:t xml:space="preserve">Policy: Relationships, Sex and Health Education </w:t>
                      </w:r>
                    </w:p>
                    <w:p w14:paraId="0B8E7D84" w14:textId="167A9DC5" w:rsidR="003D1697" w:rsidRDefault="003D1697" w:rsidP="000B7E26">
                      <w:pPr>
                        <w:jc w:val="center"/>
                        <w:rPr>
                          <w:b/>
                          <w:sz w:val="80"/>
                          <w:szCs w:val="80"/>
                        </w:rPr>
                      </w:pPr>
                      <w:r>
                        <w:rPr>
                          <w:b/>
                          <w:sz w:val="80"/>
                          <w:szCs w:val="80"/>
                        </w:rPr>
                        <w:t xml:space="preserve">(RSHE) </w:t>
                      </w:r>
                    </w:p>
                    <w:p w14:paraId="62313280" w14:textId="77777777" w:rsidR="003D1697" w:rsidRDefault="003D1697" w:rsidP="00E66142">
                      <w:pPr>
                        <w:jc w:val="center"/>
                        <w:rPr>
                          <w:b/>
                          <w:sz w:val="80"/>
                          <w:szCs w:val="80"/>
                        </w:rPr>
                      </w:pPr>
                    </w:p>
                    <w:tbl>
                      <w:tblPr>
                        <w:tblW w:w="8408" w:type="dxa"/>
                        <w:tblInd w:w="778" w:type="dxa"/>
                        <w:tblCellMar>
                          <w:left w:w="10" w:type="dxa"/>
                          <w:right w:w="10" w:type="dxa"/>
                        </w:tblCellMar>
                        <w:tblLook w:val="04A0" w:firstRow="1" w:lastRow="0" w:firstColumn="1" w:lastColumn="0" w:noHBand="0" w:noVBand="1"/>
                      </w:tblPr>
                      <w:tblGrid>
                        <w:gridCol w:w="4204"/>
                        <w:gridCol w:w="4204"/>
                      </w:tblGrid>
                      <w:tr w:rsidR="003D1697" w14:paraId="692E2440" w14:textId="77777777">
                        <w:trPr>
                          <w:trHeight w:val="665"/>
                        </w:trPr>
                        <w:tc>
                          <w:tcPr>
                            <w:tcW w:w="42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6B3EA1" w14:textId="77777777" w:rsidR="003D1697" w:rsidRDefault="003D1697">
                            <w:pPr>
                              <w:spacing w:after="0" w:line="240" w:lineRule="auto"/>
                              <w:jc w:val="center"/>
                              <w:rPr>
                                <w:b/>
                                <w:sz w:val="40"/>
                                <w:szCs w:val="40"/>
                              </w:rPr>
                            </w:pPr>
                            <w:r>
                              <w:rPr>
                                <w:b/>
                                <w:sz w:val="40"/>
                                <w:szCs w:val="40"/>
                              </w:rPr>
                              <w:t>Adopted by Governing Body on</w:t>
                            </w:r>
                          </w:p>
                        </w:tc>
                        <w:tc>
                          <w:tcPr>
                            <w:tcW w:w="42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14E7011" w14:textId="4D5CAE6E" w:rsidR="003D1697" w:rsidRDefault="003D1697">
                            <w:pPr>
                              <w:spacing w:after="0" w:line="240" w:lineRule="auto"/>
                              <w:jc w:val="center"/>
                              <w:rPr>
                                <w:b/>
                                <w:sz w:val="40"/>
                                <w:szCs w:val="40"/>
                              </w:rPr>
                            </w:pPr>
                            <w:r>
                              <w:rPr>
                                <w:b/>
                                <w:sz w:val="40"/>
                                <w:szCs w:val="40"/>
                              </w:rPr>
                              <w:t>September 202</w:t>
                            </w:r>
                            <w:r w:rsidR="00EF1A05">
                              <w:rPr>
                                <w:b/>
                                <w:sz w:val="40"/>
                                <w:szCs w:val="40"/>
                              </w:rPr>
                              <w:t>5</w:t>
                            </w:r>
                          </w:p>
                        </w:tc>
                      </w:tr>
                      <w:tr w:rsidR="003D1697" w14:paraId="1B7CBA19" w14:textId="77777777">
                        <w:trPr>
                          <w:trHeight w:val="665"/>
                        </w:trPr>
                        <w:tc>
                          <w:tcPr>
                            <w:tcW w:w="42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A3190A1" w14:textId="77777777" w:rsidR="003D1697" w:rsidRDefault="003D1697">
                            <w:pPr>
                              <w:spacing w:after="0" w:line="240" w:lineRule="auto"/>
                              <w:jc w:val="center"/>
                              <w:rPr>
                                <w:b/>
                                <w:sz w:val="40"/>
                                <w:szCs w:val="40"/>
                              </w:rPr>
                            </w:pPr>
                            <w:r>
                              <w:rPr>
                                <w:b/>
                                <w:sz w:val="40"/>
                                <w:szCs w:val="40"/>
                              </w:rPr>
                              <w:t>Headteacher</w:t>
                            </w:r>
                          </w:p>
                        </w:tc>
                        <w:tc>
                          <w:tcPr>
                            <w:tcW w:w="42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A86411C" w14:textId="77777777" w:rsidR="003D1697" w:rsidRDefault="003D1697">
                            <w:pPr>
                              <w:spacing w:after="0" w:line="240" w:lineRule="auto"/>
                              <w:jc w:val="center"/>
                            </w:pPr>
                            <w:r>
                              <w:rPr>
                                <w:b/>
                                <w:sz w:val="40"/>
                                <w:szCs w:val="40"/>
                              </w:rPr>
                              <w:t>L Jones</w:t>
                            </w:r>
                          </w:p>
                        </w:tc>
                      </w:tr>
                      <w:tr w:rsidR="003D1697" w14:paraId="25174EE4" w14:textId="77777777">
                        <w:trPr>
                          <w:trHeight w:val="665"/>
                        </w:trPr>
                        <w:tc>
                          <w:tcPr>
                            <w:tcW w:w="42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AFC0C47" w14:textId="77777777" w:rsidR="003D1697" w:rsidRDefault="003D1697">
                            <w:pPr>
                              <w:spacing w:after="0" w:line="240" w:lineRule="auto"/>
                              <w:jc w:val="center"/>
                              <w:rPr>
                                <w:b/>
                                <w:sz w:val="40"/>
                                <w:szCs w:val="40"/>
                              </w:rPr>
                            </w:pPr>
                            <w:r>
                              <w:rPr>
                                <w:b/>
                                <w:sz w:val="40"/>
                                <w:szCs w:val="40"/>
                              </w:rPr>
                              <w:t>Date of Review</w:t>
                            </w:r>
                          </w:p>
                        </w:tc>
                        <w:tc>
                          <w:tcPr>
                            <w:tcW w:w="42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26FC64D" w14:textId="4B27CF18" w:rsidR="003D1697" w:rsidRDefault="003D1697">
                            <w:pPr>
                              <w:spacing w:after="0" w:line="240" w:lineRule="auto"/>
                              <w:jc w:val="center"/>
                            </w:pPr>
                            <w:r>
                              <w:rPr>
                                <w:b/>
                                <w:sz w:val="40"/>
                                <w:szCs w:val="40"/>
                              </w:rPr>
                              <w:t>September 202</w:t>
                            </w:r>
                            <w:r w:rsidR="00EF1A05">
                              <w:rPr>
                                <w:b/>
                                <w:sz w:val="40"/>
                                <w:szCs w:val="40"/>
                              </w:rPr>
                              <w:t>6</w:t>
                            </w:r>
                          </w:p>
                        </w:tc>
                      </w:tr>
                    </w:tbl>
                    <w:p w14:paraId="0A3A4F48" w14:textId="77777777" w:rsidR="003D1697" w:rsidRDefault="003D1697" w:rsidP="00E66142">
                      <w:pPr>
                        <w:jc w:val="center"/>
                        <w:rPr>
                          <w:b/>
                          <w:sz w:val="80"/>
                          <w:szCs w:val="80"/>
                        </w:rPr>
                      </w:pPr>
                    </w:p>
                    <w:p w14:paraId="7A003772" w14:textId="77777777" w:rsidR="003D1697" w:rsidRDefault="003D1697" w:rsidP="00E66142">
                      <w:pPr>
                        <w:jc w:val="center"/>
                        <w:rPr>
                          <w:b/>
                          <w:sz w:val="80"/>
                          <w:szCs w:val="80"/>
                        </w:rPr>
                      </w:pPr>
                    </w:p>
                    <w:p w14:paraId="755C1CC0" w14:textId="77777777" w:rsidR="003D1697" w:rsidRDefault="003D1697" w:rsidP="00E66142">
                      <w:pPr>
                        <w:jc w:val="center"/>
                        <w:rPr>
                          <w:b/>
                          <w:sz w:val="80"/>
                          <w:szCs w:val="80"/>
                        </w:rPr>
                      </w:pPr>
                    </w:p>
                    <w:p w14:paraId="69C7FA31" w14:textId="77777777" w:rsidR="003D1697" w:rsidRDefault="003D1697" w:rsidP="00E66142">
                      <w:pPr>
                        <w:jc w:val="center"/>
                        <w:rPr>
                          <w:b/>
                          <w:sz w:val="80"/>
                          <w:szCs w:val="80"/>
                        </w:rPr>
                      </w:pPr>
                    </w:p>
                    <w:p w14:paraId="37D6212A" w14:textId="77777777" w:rsidR="003D1697" w:rsidRDefault="003D1697" w:rsidP="00E66142">
                      <w:pPr>
                        <w:jc w:val="center"/>
                        <w:rPr>
                          <w:sz w:val="60"/>
                          <w:szCs w:val="60"/>
                        </w:rPr>
                      </w:pPr>
                    </w:p>
                  </w:txbxContent>
                </v:textbox>
              </v:shape>
            </w:pict>
          </mc:Fallback>
        </mc:AlternateContent>
      </w:r>
    </w:p>
    <w:p w14:paraId="6758483C" w14:textId="4597B939" w:rsidR="00700CDC" w:rsidRDefault="00700CDC" w:rsidP="00700CDC"/>
    <w:p w14:paraId="5FB2A1BA" w14:textId="77777777" w:rsidR="00E66142" w:rsidRDefault="00E66142">
      <w:pPr>
        <w:rPr>
          <w:rFonts w:cs="Arial"/>
          <w:b/>
          <w:sz w:val="32"/>
        </w:rPr>
      </w:pPr>
      <w:r>
        <w:rPr>
          <w:rFonts w:cs="Arial"/>
          <w:b/>
          <w:sz w:val="32"/>
        </w:rPr>
        <w:br w:type="page"/>
      </w:r>
    </w:p>
    <w:p w14:paraId="57135C29" w14:textId="77777777" w:rsidR="009B1A2D" w:rsidRPr="009B1A2D" w:rsidRDefault="009B1A2D" w:rsidP="009B1A2D">
      <w:pPr>
        <w:rPr>
          <w:rFonts w:cs="Arial"/>
          <w:b/>
          <w:sz w:val="28"/>
          <w:u w:val="single"/>
        </w:rPr>
      </w:pPr>
      <w:r w:rsidRPr="009B1A2D">
        <w:rPr>
          <w:rFonts w:cs="Arial"/>
          <w:b/>
          <w:sz w:val="28"/>
          <w:u w:val="single"/>
        </w:rPr>
        <w:lastRenderedPageBreak/>
        <w:t xml:space="preserve">Contents </w:t>
      </w:r>
    </w:p>
    <w:p w14:paraId="1CC3644B" w14:textId="77777777" w:rsidR="009B1A2D" w:rsidRPr="009B1A2D" w:rsidRDefault="009B1A2D" w:rsidP="009B1A2D">
      <w:pPr>
        <w:rPr>
          <w:rFonts w:asciiTheme="minorHAnsi" w:hAnsiTheme="minorHAnsi" w:cstheme="minorBidi"/>
          <w:b/>
          <w:sz w:val="32"/>
          <w:lang w:val="en-US" w:eastAsia="ja-JP"/>
        </w:rPr>
      </w:pPr>
      <w:hyperlink w:anchor="AA" w:history="1">
        <w:r w:rsidRPr="009B1A2D">
          <w:rPr>
            <w:rFonts w:cs="Arial"/>
            <w:u w:val="single"/>
          </w:rPr>
          <w:t>Statement of intent</w:t>
        </w:r>
      </w:hyperlink>
    </w:p>
    <w:p w14:paraId="2B7C3BF3" w14:textId="77777777" w:rsidR="00BE46FC" w:rsidRPr="00BE46FC" w:rsidRDefault="00BE46FC" w:rsidP="00B76B32">
      <w:pPr>
        <w:pStyle w:val="ListParagraph"/>
        <w:numPr>
          <w:ilvl w:val="0"/>
          <w:numId w:val="15"/>
        </w:numPr>
        <w:ind w:left="426"/>
        <w:rPr>
          <w:rStyle w:val="Hyperlink"/>
          <w:rFonts w:ascii="Arial" w:hAnsi="Arial" w:cs="Arial"/>
          <w:color w:val="auto"/>
        </w:rPr>
      </w:pPr>
      <w:hyperlink w:anchor="_Legal_framework_1" w:history="1">
        <w:r w:rsidRPr="00BE46FC">
          <w:rPr>
            <w:rStyle w:val="Hyperlink"/>
            <w:rFonts w:ascii="Arial" w:hAnsi="Arial" w:cs="Arial"/>
            <w:color w:val="auto"/>
          </w:rPr>
          <w:t>Legal framework</w:t>
        </w:r>
      </w:hyperlink>
      <w:r w:rsidRPr="00BE46FC">
        <w:rPr>
          <w:rStyle w:val="Hyperlink"/>
          <w:rFonts w:ascii="Arial" w:hAnsi="Arial" w:cs="Arial"/>
          <w:color w:val="auto"/>
        </w:rPr>
        <w:t xml:space="preserve"> </w:t>
      </w:r>
    </w:p>
    <w:p w14:paraId="5814A2EE" w14:textId="77777777" w:rsidR="00BE46FC" w:rsidRPr="00BE46FC" w:rsidRDefault="00BE46FC" w:rsidP="00B76B32">
      <w:pPr>
        <w:pStyle w:val="ListParagraph"/>
        <w:numPr>
          <w:ilvl w:val="0"/>
          <w:numId w:val="15"/>
        </w:numPr>
        <w:ind w:left="426"/>
        <w:rPr>
          <w:rStyle w:val="Hyperlink"/>
          <w:rFonts w:ascii="Arial" w:hAnsi="Arial" w:cs="Arial"/>
          <w:color w:val="auto"/>
        </w:rPr>
      </w:pPr>
      <w:r w:rsidRPr="00BE46FC">
        <w:rPr>
          <w:rFonts w:cs="Arial"/>
          <w:u w:val="single"/>
        </w:rPr>
        <w:fldChar w:fldCharType="begin"/>
      </w:r>
      <w:r w:rsidRPr="00BE46FC">
        <w:rPr>
          <w:rFonts w:cs="Arial"/>
          <w:u w:val="single"/>
        </w:rPr>
        <w:instrText xml:space="preserve"> HYPERLINK  \l "_Roles_and_responsibilities" </w:instrText>
      </w:r>
      <w:r w:rsidRPr="00BE46FC">
        <w:rPr>
          <w:rFonts w:cs="Arial"/>
          <w:u w:val="single"/>
        </w:rPr>
      </w:r>
      <w:r w:rsidRPr="00BE46FC">
        <w:rPr>
          <w:rFonts w:cs="Arial"/>
          <w:u w:val="single"/>
        </w:rPr>
        <w:fldChar w:fldCharType="separate"/>
      </w:r>
      <w:r w:rsidRPr="00BE46FC">
        <w:rPr>
          <w:rStyle w:val="Hyperlink"/>
          <w:rFonts w:ascii="Arial" w:hAnsi="Arial" w:cs="Arial"/>
          <w:color w:val="auto"/>
        </w:rPr>
        <w:t xml:space="preserve">Roles and responsibilities  </w:t>
      </w:r>
    </w:p>
    <w:p w14:paraId="2ABB7382" w14:textId="3E9ED1E5" w:rsidR="00BE46FC" w:rsidRPr="00BE46FC" w:rsidRDefault="00BE46FC" w:rsidP="00B76B32">
      <w:pPr>
        <w:pStyle w:val="ListParagraph"/>
        <w:numPr>
          <w:ilvl w:val="0"/>
          <w:numId w:val="15"/>
        </w:numPr>
        <w:ind w:left="426"/>
        <w:rPr>
          <w:rStyle w:val="Hyperlink"/>
          <w:rFonts w:ascii="Arial" w:hAnsi="Arial" w:cs="Arial"/>
          <w:color w:val="auto"/>
        </w:rPr>
      </w:pPr>
      <w:r w:rsidRPr="00BE46FC">
        <w:rPr>
          <w:u w:val="single"/>
        </w:rPr>
        <w:fldChar w:fldCharType="end"/>
      </w:r>
      <w:r w:rsidRPr="00BE46FC">
        <w:rPr>
          <w:rStyle w:val="Hyperlink"/>
          <w:rFonts w:ascii="Arial" w:hAnsi="Arial" w:cs="Arial"/>
          <w:color w:val="auto"/>
        </w:rPr>
        <w:fldChar w:fldCharType="begin"/>
      </w:r>
      <w:r w:rsidRPr="00BE46FC">
        <w:rPr>
          <w:rStyle w:val="Hyperlink"/>
          <w:rFonts w:ascii="Arial" w:hAnsi="Arial" w:cs="Arial"/>
          <w:color w:val="auto"/>
        </w:rPr>
        <w:instrText>HYPERLINK  \l "_Organisation_of_the"</w:instrText>
      </w:r>
      <w:r w:rsidRPr="00BE46FC">
        <w:rPr>
          <w:rStyle w:val="Hyperlink"/>
          <w:rFonts w:ascii="Arial" w:hAnsi="Arial" w:cs="Arial"/>
          <w:color w:val="auto"/>
        </w:rPr>
      </w:r>
      <w:r w:rsidRPr="00BE46FC">
        <w:rPr>
          <w:rStyle w:val="Hyperlink"/>
          <w:rFonts w:ascii="Arial" w:hAnsi="Arial" w:cs="Arial"/>
          <w:color w:val="auto"/>
        </w:rPr>
        <w:fldChar w:fldCharType="separate"/>
      </w:r>
      <w:r w:rsidRPr="00BE46FC">
        <w:rPr>
          <w:rStyle w:val="Hyperlink"/>
          <w:rFonts w:ascii="Arial" w:hAnsi="Arial" w:cs="Arial"/>
          <w:color w:val="auto"/>
        </w:rPr>
        <w:t xml:space="preserve">Organisation of the curriculum </w:t>
      </w:r>
    </w:p>
    <w:p w14:paraId="744AFD0B" w14:textId="2CEF869A" w:rsidR="00BE46FC" w:rsidRPr="00BE46FC" w:rsidRDefault="00BE46FC" w:rsidP="00B76B32">
      <w:pPr>
        <w:pStyle w:val="ListParagraph"/>
        <w:numPr>
          <w:ilvl w:val="0"/>
          <w:numId w:val="15"/>
        </w:numPr>
        <w:ind w:left="426"/>
        <w:rPr>
          <w:rStyle w:val="Hyperlink"/>
          <w:rFonts w:ascii="Arial" w:hAnsi="Arial" w:cs="Arial"/>
          <w:color w:val="auto"/>
        </w:rPr>
      </w:pPr>
      <w:r w:rsidRPr="00BE46FC">
        <w:rPr>
          <w:rStyle w:val="Hyperlink"/>
          <w:rFonts w:ascii="Arial" w:hAnsi="Arial" w:cs="Arial"/>
          <w:color w:val="auto"/>
        </w:rPr>
        <w:fldChar w:fldCharType="end"/>
      </w:r>
      <w:r w:rsidRPr="00BE46FC">
        <w:rPr>
          <w:u w:val="single"/>
        </w:rPr>
        <w:fldChar w:fldCharType="begin"/>
      </w:r>
      <w:r w:rsidRPr="00BE46FC">
        <w:rPr>
          <w:u w:val="single"/>
        </w:rPr>
        <w:instrText xml:space="preserve"> HYPERLINK  \l "_Consultation_with_parents" </w:instrText>
      </w:r>
      <w:r w:rsidRPr="00BE46FC">
        <w:rPr>
          <w:u w:val="single"/>
        </w:rPr>
      </w:r>
      <w:r w:rsidRPr="00BE46FC">
        <w:rPr>
          <w:u w:val="single"/>
        </w:rPr>
        <w:fldChar w:fldCharType="separate"/>
      </w:r>
      <w:r w:rsidRPr="00BE46FC">
        <w:rPr>
          <w:rStyle w:val="Hyperlink"/>
          <w:rFonts w:ascii="Arial" w:hAnsi="Arial" w:cs="Arial"/>
          <w:color w:val="auto"/>
        </w:rPr>
        <w:t xml:space="preserve">Consultation with parents </w:t>
      </w:r>
    </w:p>
    <w:p w14:paraId="7BDA7F63" w14:textId="77777777" w:rsidR="00BE46FC" w:rsidRPr="00BE46FC" w:rsidRDefault="00BE46FC" w:rsidP="00B76B32">
      <w:pPr>
        <w:pStyle w:val="ListParagraph"/>
        <w:numPr>
          <w:ilvl w:val="0"/>
          <w:numId w:val="15"/>
        </w:numPr>
        <w:ind w:left="426"/>
        <w:rPr>
          <w:rStyle w:val="Hyperlink"/>
          <w:rFonts w:ascii="Arial" w:hAnsi="Arial" w:cs="Arial"/>
          <w:color w:val="auto"/>
        </w:rPr>
      </w:pPr>
      <w:r w:rsidRPr="00BE46FC">
        <w:rPr>
          <w:u w:val="single"/>
        </w:rPr>
        <w:fldChar w:fldCharType="end"/>
      </w:r>
      <w:r w:rsidRPr="00BE46FC">
        <w:rPr>
          <w:u w:val="single"/>
        </w:rPr>
        <w:fldChar w:fldCharType="begin"/>
      </w:r>
      <w:r w:rsidRPr="00BE46FC">
        <w:rPr>
          <w:u w:val="single"/>
        </w:rPr>
        <w:instrText xml:space="preserve"> HYPERLINK  \l "_Relationships_education_overview" </w:instrText>
      </w:r>
      <w:r w:rsidRPr="00BE46FC">
        <w:rPr>
          <w:u w:val="single"/>
        </w:rPr>
      </w:r>
      <w:r w:rsidRPr="00BE46FC">
        <w:rPr>
          <w:u w:val="single"/>
        </w:rPr>
        <w:fldChar w:fldCharType="separate"/>
      </w:r>
      <w:r w:rsidRPr="00BE46FC">
        <w:rPr>
          <w:rStyle w:val="Hyperlink"/>
          <w:rFonts w:ascii="Arial" w:hAnsi="Arial" w:cs="Arial"/>
          <w:color w:val="auto"/>
        </w:rPr>
        <w:t xml:space="preserve">Relationships education overview </w:t>
      </w:r>
    </w:p>
    <w:p w14:paraId="0855E47E" w14:textId="77777777" w:rsidR="00BE46FC" w:rsidRPr="00BE46FC" w:rsidRDefault="00BE46FC" w:rsidP="00B76B32">
      <w:pPr>
        <w:pStyle w:val="ListParagraph"/>
        <w:numPr>
          <w:ilvl w:val="0"/>
          <w:numId w:val="15"/>
        </w:numPr>
        <w:ind w:left="426"/>
        <w:rPr>
          <w:rStyle w:val="Hyperlink"/>
          <w:rFonts w:ascii="Arial" w:hAnsi="Arial" w:cs="Arial"/>
          <w:color w:val="auto"/>
        </w:rPr>
      </w:pPr>
      <w:r w:rsidRPr="00BE46FC">
        <w:rPr>
          <w:u w:val="single"/>
        </w:rPr>
        <w:fldChar w:fldCharType="end"/>
      </w:r>
      <w:r w:rsidRPr="00BE46FC">
        <w:rPr>
          <w:u w:val="single"/>
        </w:rPr>
        <w:fldChar w:fldCharType="begin"/>
      </w:r>
      <w:r w:rsidRPr="00BE46FC">
        <w:rPr>
          <w:u w:val="single"/>
        </w:rPr>
        <w:instrText xml:space="preserve"> HYPERLINK  \l "_Relationships_education_per" </w:instrText>
      </w:r>
      <w:r w:rsidRPr="00BE46FC">
        <w:rPr>
          <w:u w:val="single"/>
        </w:rPr>
      </w:r>
      <w:r w:rsidRPr="00BE46FC">
        <w:rPr>
          <w:u w:val="single"/>
        </w:rPr>
        <w:fldChar w:fldCharType="separate"/>
      </w:r>
      <w:r w:rsidRPr="00BE46FC">
        <w:rPr>
          <w:rStyle w:val="Hyperlink"/>
          <w:rFonts w:ascii="Arial" w:hAnsi="Arial" w:cs="Arial"/>
          <w:color w:val="auto"/>
        </w:rPr>
        <w:t xml:space="preserve">Relationships education per year group </w:t>
      </w:r>
    </w:p>
    <w:p w14:paraId="622B5C0F" w14:textId="77777777" w:rsidR="00BE46FC" w:rsidRPr="00BE46FC" w:rsidRDefault="00BE46FC" w:rsidP="00B76B32">
      <w:pPr>
        <w:pStyle w:val="ListParagraph"/>
        <w:numPr>
          <w:ilvl w:val="0"/>
          <w:numId w:val="15"/>
        </w:numPr>
        <w:ind w:left="426"/>
        <w:rPr>
          <w:rFonts w:cs="Arial"/>
          <w:u w:val="single"/>
        </w:rPr>
      </w:pPr>
      <w:r w:rsidRPr="00BE46FC">
        <w:rPr>
          <w:rFonts w:cs="Arial"/>
          <w:u w:val="single"/>
        </w:rPr>
        <w:fldChar w:fldCharType="end"/>
      </w:r>
      <w:hyperlink w:anchor="_[Updated]_Health_education" w:history="1">
        <w:r w:rsidRPr="00BE46FC">
          <w:rPr>
            <w:rStyle w:val="Hyperlink"/>
            <w:rFonts w:ascii="Arial" w:hAnsi="Arial" w:cs="Arial"/>
            <w:color w:val="auto"/>
          </w:rPr>
          <w:t>Health education overview</w:t>
        </w:r>
      </w:hyperlink>
      <w:r w:rsidRPr="00BE46FC">
        <w:rPr>
          <w:rStyle w:val="Hyperlink"/>
          <w:rFonts w:ascii="Arial" w:hAnsi="Arial" w:cs="Arial"/>
          <w:color w:val="auto"/>
        </w:rPr>
        <w:t xml:space="preserve"> </w:t>
      </w:r>
    </w:p>
    <w:p w14:paraId="6CF5A35D" w14:textId="374866C2" w:rsidR="00B76B32" w:rsidRPr="00B76B32" w:rsidRDefault="00BE46FC" w:rsidP="00B76B32">
      <w:pPr>
        <w:pStyle w:val="ListParagraph"/>
        <w:numPr>
          <w:ilvl w:val="0"/>
          <w:numId w:val="15"/>
        </w:numPr>
        <w:ind w:left="426"/>
        <w:rPr>
          <w:rFonts w:ascii="Arial" w:hAnsi="Arial" w:cs="Arial"/>
          <w:u w:val="single"/>
        </w:rPr>
      </w:pPr>
      <w:r w:rsidRPr="00B76B32">
        <w:rPr>
          <w:rFonts w:ascii="Arial" w:hAnsi="Arial" w:cs="Arial"/>
          <w:u w:val="single"/>
        </w:rPr>
        <w:t xml:space="preserve">Health education per year group </w:t>
      </w:r>
      <w:r w:rsidR="00B76B32" w:rsidRPr="00B76B32">
        <w:rPr>
          <w:b/>
          <w:bCs/>
          <w:u w:val="single"/>
          <w:shd w:val="clear" w:color="auto" w:fill="F8CA23" w:themeFill="accent5"/>
        </w:rPr>
        <w:t xml:space="preserve"> </w:t>
      </w:r>
    </w:p>
    <w:p w14:paraId="72A9573D" w14:textId="350EE0F8" w:rsidR="00465788" w:rsidRPr="00465788" w:rsidRDefault="00B14B38" w:rsidP="00B76B32">
      <w:pPr>
        <w:pStyle w:val="ListParagraph"/>
        <w:numPr>
          <w:ilvl w:val="0"/>
          <w:numId w:val="15"/>
        </w:numPr>
        <w:ind w:left="426" w:hanging="426"/>
        <w:rPr>
          <w:rFonts w:ascii="Arial" w:hAnsi="Arial" w:cs="Arial"/>
          <w:u w:val="single"/>
        </w:rPr>
      </w:pPr>
      <w:r>
        <w:rPr>
          <w:rFonts w:ascii="Arial" w:hAnsi="Arial" w:cs="Arial"/>
          <w:u w:val="single"/>
        </w:rPr>
        <w:t>Delivery of the curriculum</w:t>
      </w:r>
    </w:p>
    <w:p w14:paraId="7689EB00" w14:textId="47390CB5" w:rsidR="00BE46FC" w:rsidRPr="00BE46FC" w:rsidRDefault="00BE46FC" w:rsidP="00B76B32">
      <w:pPr>
        <w:pStyle w:val="ListParagraph"/>
        <w:numPr>
          <w:ilvl w:val="0"/>
          <w:numId w:val="15"/>
        </w:numPr>
        <w:ind w:left="426" w:hanging="426"/>
        <w:rPr>
          <w:rStyle w:val="Hyperlink"/>
          <w:rFonts w:ascii="Arial" w:hAnsi="Arial" w:cs="Arial"/>
          <w:color w:val="auto"/>
        </w:rPr>
      </w:pPr>
      <w:r w:rsidRPr="00BE46FC">
        <w:rPr>
          <w:u w:val="single"/>
        </w:rPr>
        <w:fldChar w:fldCharType="begin"/>
      </w:r>
      <w:r w:rsidRPr="00BE46FC">
        <w:rPr>
          <w:u w:val="single"/>
        </w:rPr>
        <w:instrText xml:space="preserve"> HYPERLINK  \l "_Working_with_external" </w:instrText>
      </w:r>
      <w:r w:rsidRPr="00BE46FC">
        <w:rPr>
          <w:u w:val="single"/>
        </w:rPr>
      </w:r>
      <w:r w:rsidRPr="00BE46FC">
        <w:rPr>
          <w:u w:val="single"/>
        </w:rPr>
        <w:fldChar w:fldCharType="separate"/>
      </w:r>
      <w:r w:rsidRPr="00BE46FC">
        <w:rPr>
          <w:rStyle w:val="Hyperlink"/>
          <w:rFonts w:ascii="Arial" w:hAnsi="Arial" w:cs="Arial"/>
          <w:color w:val="auto"/>
        </w:rPr>
        <w:t xml:space="preserve">Working with external experts </w:t>
      </w:r>
    </w:p>
    <w:p w14:paraId="240965B9" w14:textId="5A26EBBC" w:rsidR="00BE46FC" w:rsidRPr="00BE46FC" w:rsidRDefault="00BE46FC" w:rsidP="00B76B32">
      <w:pPr>
        <w:pStyle w:val="ListParagraph"/>
        <w:numPr>
          <w:ilvl w:val="0"/>
          <w:numId w:val="15"/>
        </w:numPr>
        <w:ind w:left="426" w:hanging="426"/>
        <w:rPr>
          <w:rFonts w:cs="Arial"/>
          <w:u w:val="single"/>
        </w:rPr>
      </w:pPr>
      <w:r w:rsidRPr="00BE46FC">
        <w:rPr>
          <w:rFonts w:cs="Arial"/>
          <w:u w:val="single"/>
        </w:rPr>
        <w:fldChar w:fldCharType="end"/>
      </w:r>
      <w:hyperlink w:anchor="_[Updated]_Equality_and" w:history="1">
        <w:r w:rsidRPr="00BE46FC">
          <w:rPr>
            <w:rStyle w:val="Hyperlink"/>
            <w:rFonts w:ascii="Arial" w:hAnsi="Arial" w:cs="Arial"/>
            <w:color w:val="auto"/>
          </w:rPr>
          <w:t>Equality and accessibility</w:t>
        </w:r>
      </w:hyperlink>
      <w:r w:rsidRPr="00BE46FC">
        <w:rPr>
          <w:rStyle w:val="Hyperlink"/>
          <w:rFonts w:ascii="Arial" w:hAnsi="Arial" w:cs="Arial"/>
          <w:color w:val="auto"/>
        </w:rPr>
        <w:t xml:space="preserve"> </w:t>
      </w:r>
    </w:p>
    <w:p w14:paraId="7351CCE9" w14:textId="77777777" w:rsidR="005B2AED" w:rsidRDefault="00BE46FC" w:rsidP="005B2AED">
      <w:pPr>
        <w:pStyle w:val="ListParagraph"/>
        <w:numPr>
          <w:ilvl w:val="0"/>
          <w:numId w:val="15"/>
        </w:numPr>
        <w:ind w:left="426" w:hanging="426"/>
        <w:rPr>
          <w:rFonts w:ascii="Arial" w:hAnsi="Arial" w:cs="Arial"/>
          <w:u w:val="single"/>
        </w:rPr>
      </w:pPr>
      <w:r w:rsidRPr="005B2AED">
        <w:rPr>
          <w:rFonts w:ascii="Arial" w:hAnsi="Arial" w:cs="Arial"/>
          <w:u w:val="single"/>
        </w:rPr>
        <w:t>Curriculum</w:t>
      </w:r>
      <w:r w:rsidR="005178F4" w:rsidRPr="005B2AED">
        <w:rPr>
          <w:rFonts w:ascii="Arial" w:hAnsi="Arial" w:cs="Arial"/>
          <w:u w:val="single"/>
        </w:rPr>
        <w:t xml:space="preserve"> and cross curricular</w:t>
      </w:r>
      <w:r w:rsidRPr="005B2AED">
        <w:rPr>
          <w:rFonts w:ascii="Arial" w:hAnsi="Arial" w:cs="Arial"/>
          <w:u w:val="single"/>
        </w:rPr>
        <w:t xml:space="preserve"> links </w:t>
      </w:r>
    </w:p>
    <w:p w14:paraId="4014CD0A" w14:textId="49FFBF11" w:rsidR="00BE46FC" w:rsidRPr="005B2AED" w:rsidRDefault="00BE46FC" w:rsidP="005B2AED">
      <w:pPr>
        <w:pStyle w:val="ListParagraph"/>
        <w:numPr>
          <w:ilvl w:val="0"/>
          <w:numId w:val="15"/>
        </w:numPr>
        <w:ind w:left="426" w:hanging="426"/>
        <w:rPr>
          <w:rStyle w:val="Hyperlink"/>
          <w:rFonts w:ascii="Arial" w:hAnsi="Arial" w:cs="Arial"/>
          <w:color w:val="auto"/>
        </w:rPr>
      </w:pPr>
      <w:r w:rsidRPr="00BE46FC">
        <w:rPr>
          <w:u w:val="single"/>
        </w:rPr>
        <w:fldChar w:fldCharType="begin"/>
      </w:r>
      <w:r w:rsidRPr="005B2AED">
        <w:rPr>
          <w:u w:val="single"/>
        </w:rPr>
        <w:instrText xml:space="preserve"> HYPERLINK  \l "_Behaviour" </w:instrText>
      </w:r>
      <w:r w:rsidRPr="00BE46FC">
        <w:rPr>
          <w:u w:val="single"/>
        </w:rPr>
      </w:r>
      <w:r w:rsidRPr="00BE46FC">
        <w:rPr>
          <w:u w:val="single"/>
        </w:rPr>
        <w:fldChar w:fldCharType="separate"/>
      </w:r>
      <w:r w:rsidRPr="005B2AED">
        <w:rPr>
          <w:rStyle w:val="Hyperlink"/>
          <w:rFonts w:ascii="Arial" w:hAnsi="Arial" w:cs="Arial"/>
          <w:color w:val="auto"/>
        </w:rPr>
        <w:t xml:space="preserve">Behaviour </w:t>
      </w:r>
    </w:p>
    <w:p w14:paraId="790AC5A8" w14:textId="77777777" w:rsidR="00BE46FC" w:rsidRPr="00BE46FC" w:rsidRDefault="00BE46FC" w:rsidP="00B76B32">
      <w:pPr>
        <w:pStyle w:val="ListParagraph"/>
        <w:numPr>
          <w:ilvl w:val="0"/>
          <w:numId w:val="15"/>
        </w:numPr>
        <w:ind w:left="426" w:hanging="426"/>
        <w:rPr>
          <w:rStyle w:val="Hyperlink"/>
          <w:rFonts w:ascii="Arial" w:hAnsi="Arial" w:cs="Arial"/>
          <w:color w:val="auto"/>
        </w:rPr>
      </w:pPr>
      <w:r w:rsidRPr="00BE46FC">
        <w:rPr>
          <w:u w:val="single"/>
        </w:rPr>
        <w:fldChar w:fldCharType="end"/>
      </w:r>
      <w:r w:rsidRPr="00BE46FC">
        <w:rPr>
          <w:u w:val="single"/>
        </w:rPr>
        <w:fldChar w:fldCharType="begin"/>
      </w:r>
      <w:r w:rsidRPr="00BE46FC">
        <w:rPr>
          <w:u w:val="single"/>
        </w:rPr>
        <w:instrText xml:space="preserve"> HYPERLINK  \l "_Staff_training" </w:instrText>
      </w:r>
      <w:r w:rsidRPr="00BE46FC">
        <w:rPr>
          <w:u w:val="single"/>
        </w:rPr>
      </w:r>
      <w:r w:rsidRPr="00BE46FC">
        <w:rPr>
          <w:u w:val="single"/>
        </w:rPr>
        <w:fldChar w:fldCharType="separate"/>
      </w:r>
      <w:r w:rsidRPr="00BE46FC">
        <w:rPr>
          <w:rStyle w:val="Hyperlink"/>
          <w:rFonts w:ascii="Arial" w:hAnsi="Arial" w:cs="Arial"/>
          <w:color w:val="auto"/>
        </w:rPr>
        <w:t xml:space="preserve">Staff training </w:t>
      </w:r>
    </w:p>
    <w:p w14:paraId="2D4DB3BF" w14:textId="77777777" w:rsidR="00BE46FC" w:rsidRPr="00BE46FC" w:rsidRDefault="00BE46FC" w:rsidP="00B76B32">
      <w:pPr>
        <w:pStyle w:val="ListParagraph"/>
        <w:numPr>
          <w:ilvl w:val="0"/>
          <w:numId w:val="15"/>
        </w:numPr>
        <w:ind w:left="426" w:hanging="426"/>
        <w:rPr>
          <w:rStyle w:val="Hyperlink"/>
          <w:rFonts w:ascii="Arial" w:hAnsi="Arial" w:cs="Arial"/>
          <w:color w:val="auto"/>
        </w:rPr>
      </w:pPr>
      <w:r w:rsidRPr="00BE46FC">
        <w:rPr>
          <w:u w:val="single"/>
        </w:rPr>
        <w:fldChar w:fldCharType="end"/>
      </w:r>
      <w:r w:rsidRPr="00BE46FC">
        <w:rPr>
          <w:u w:val="single"/>
        </w:rPr>
        <w:fldChar w:fldCharType="begin"/>
      </w:r>
      <w:r w:rsidRPr="00BE46FC">
        <w:rPr>
          <w:u w:val="single"/>
        </w:rPr>
        <w:instrText xml:space="preserve"> HYPERLINK  \l "_Confidentiality" </w:instrText>
      </w:r>
      <w:r w:rsidRPr="00BE46FC">
        <w:rPr>
          <w:u w:val="single"/>
        </w:rPr>
      </w:r>
      <w:r w:rsidRPr="00BE46FC">
        <w:rPr>
          <w:u w:val="single"/>
        </w:rPr>
        <w:fldChar w:fldCharType="separate"/>
      </w:r>
      <w:r w:rsidRPr="00BE46FC">
        <w:rPr>
          <w:rStyle w:val="Hyperlink"/>
          <w:rFonts w:ascii="Arial" w:hAnsi="Arial" w:cs="Arial"/>
          <w:color w:val="auto"/>
        </w:rPr>
        <w:t xml:space="preserve">Confidentiality  </w:t>
      </w:r>
    </w:p>
    <w:p w14:paraId="43E8D9AB" w14:textId="77777777" w:rsidR="00BE46FC" w:rsidRPr="00BE46FC" w:rsidRDefault="00BE46FC" w:rsidP="00B76B32">
      <w:pPr>
        <w:pStyle w:val="ListParagraph"/>
        <w:numPr>
          <w:ilvl w:val="0"/>
          <w:numId w:val="15"/>
        </w:numPr>
        <w:ind w:left="426" w:hanging="426"/>
        <w:rPr>
          <w:rFonts w:ascii="Arial" w:hAnsi="Arial" w:cs="Arial"/>
          <w:u w:val="single"/>
        </w:rPr>
      </w:pPr>
      <w:r w:rsidRPr="00BE46FC">
        <w:rPr>
          <w:u w:val="single"/>
        </w:rPr>
        <w:fldChar w:fldCharType="end"/>
      </w:r>
      <w:r w:rsidRPr="00BE46FC">
        <w:rPr>
          <w:rFonts w:ascii="Arial" w:hAnsi="Arial" w:cs="Arial"/>
          <w:u w:val="single"/>
        </w:rPr>
        <w:t xml:space="preserve">Monitoring quality </w:t>
      </w:r>
    </w:p>
    <w:p w14:paraId="77809862" w14:textId="00B1E69E" w:rsidR="00A23725" w:rsidRPr="00BE46FC" w:rsidRDefault="00BE46FC" w:rsidP="00B76B32">
      <w:pPr>
        <w:pStyle w:val="ListParagraph"/>
        <w:numPr>
          <w:ilvl w:val="0"/>
          <w:numId w:val="15"/>
        </w:numPr>
        <w:ind w:left="426" w:hanging="426"/>
        <w:rPr>
          <w:rFonts w:ascii="Arial" w:hAnsi="Arial" w:cs="Arial"/>
          <w:u w:val="single"/>
        </w:rPr>
      </w:pPr>
      <w:hyperlink w:anchor="_Monitoring_and_review" w:history="1">
        <w:r w:rsidRPr="00BE46FC">
          <w:rPr>
            <w:rStyle w:val="Hyperlink"/>
            <w:rFonts w:ascii="Arial" w:hAnsi="Arial" w:cs="Arial"/>
            <w:color w:val="auto"/>
          </w:rPr>
          <w:t xml:space="preserve">Monitoring and review </w:t>
        </w:r>
      </w:hyperlink>
    </w:p>
    <w:p w14:paraId="1B62E2A3" w14:textId="77777777" w:rsidR="00A23725" w:rsidRPr="00F165AD" w:rsidRDefault="00A23725" w:rsidP="00A23725">
      <w:pPr>
        <w:rPr>
          <w:rFonts w:cs="Arial"/>
          <w:sz w:val="32"/>
          <w:szCs w:val="32"/>
        </w:rPr>
      </w:pPr>
      <w:r w:rsidRPr="00F165AD">
        <w:rPr>
          <w:rFonts w:cs="Arial"/>
          <w:sz w:val="32"/>
          <w:szCs w:val="32"/>
        </w:rPr>
        <w:br w:type="page"/>
      </w:r>
      <w:bookmarkStart w:id="0" w:name="_Statement_of_Intent"/>
      <w:bookmarkEnd w:id="0"/>
    </w:p>
    <w:p w14:paraId="3B9D4495" w14:textId="77777777" w:rsidR="00A23725" w:rsidRPr="00260C74" w:rsidRDefault="00A23725" w:rsidP="00A23725">
      <w:pPr>
        <w:pStyle w:val="Heading2"/>
        <w:numPr>
          <w:ilvl w:val="0"/>
          <w:numId w:val="0"/>
        </w:numPr>
        <w:spacing w:after="200"/>
        <w:ind w:left="578" w:hanging="578"/>
        <w:jc w:val="both"/>
        <w:rPr>
          <w:rFonts w:asciiTheme="minorHAnsi" w:hAnsiTheme="minorHAnsi" w:cstheme="minorHAnsi"/>
          <w:b/>
          <w:sz w:val="28"/>
          <w:szCs w:val="22"/>
        </w:rPr>
      </w:pPr>
      <w:bookmarkStart w:id="1" w:name="_Statement_of_intent_1"/>
      <w:bookmarkStart w:id="2" w:name="statment"/>
      <w:bookmarkStart w:id="3" w:name="statement"/>
      <w:bookmarkEnd w:id="1"/>
      <w:r>
        <w:rPr>
          <w:rFonts w:asciiTheme="minorHAnsi" w:hAnsiTheme="minorHAnsi" w:cstheme="minorHAnsi"/>
          <w:b/>
          <w:sz w:val="28"/>
          <w:szCs w:val="22"/>
        </w:rPr>
        <w:lastRenderedPageBreak/>
        <w:t xml:space="preserve">Statement of intent </w:t>
      </w:r>
    </w:p>
    <w:bookmarkEnd w:id="2"/>
    <w:bookmarkEnd w:id="3"/>
    <w:p w14:paraId="3D226E73" w14:textId="44D61100" w:rsidR="0045573E" w:rsidRDefault="000B7E26" w:rsidP="00A23725">
      <w:pPr>
        <w:jc w:val="both"/>
      </w:pPr>
      <w:r>
        <w:rPr>
          <w:b/>
          <w:bCs/>
          <w:color w:val="FFD006"/>
          <w:u w:val="single"/>
        </w:rPr>
        <w:t>Royd Nursery Infant School</w:t>
      </w:r>
      <w:r w:rsidR="009A11CD" w:rsidRPr="009059F0">
        <w:rPr>
          <w:b/>
          <w:bCs/>
          <w:color w:val="FFD006"/>
        </w:rPr>
        <w:t xml:space="preserve"> </w:t>
      </w:r>
      <w:r w:rsidR="009B1A2D">
        <w:t>believes that teaching relationships and sex education in conjunction with a curriculum which provides opportunities for personal and social development</w:t>
      </w:r>
      <w:r w:rsidR="00B87B71">
        <w:t>,</w:t>
      </w:r>
      <w:r w:rsidR="009B1A2D">
        <w:t xml:space="preserve"> will support our pupils to develop resilience to know how and when to ask for help and to know where to access support. School and its staff models supportive behaviours. Everyone faces difficult situations in their lives. The R</w:t>
      </w:r>
      <w:r w:rsidR="00B87B71">
        <w:t>S</w:t>
      </w:r>
      <w:r w:rsidR="009B1A2D">
        <w:t>HE units can support young people</w:t>
      </w:r>
      <w:r w:rsidR="005E6FD0">
        <w:t xml:space="preserve">, </w:t>
      </w:r>
      <w:r w:rsidR="009B1A2D">
        <w:t>help</w:t>
      </w:r>
      <w:r w:rsidR="005E6FD0">
        <w:t xml:space="preserve"> them </w:t>
      </w:r>
      <w:r w:rsidR="009B1A2D">
        <w:t>to be happy, healthy and safe now and in the future. Teaching of R</w:t>
      </w:r>
      <w:r w:rsidR="00B87B71">
        <w:t>S</w:t>
      </w:r>
      <w:r w:rsidR="009B1A2D">
        <w:t>HE curriculum can help to tackle barriers to learning, raise aspirations, and improve the life chances of the most vulnerable and disadvantaged pupils. We believe that the teaching of R</w:t>
      </w:r>
      <w:r w:rsidR="00B87B71">
        <w:t>S</w:t>
      </w:r>
      <w:r w:rsidR="009B1A2D">
        <w:t>HE in our school will protect children. Our pupils need to be equipped to be able to recognise abusive behaviour and to know how to seek help if they are worried about abuse or experience it.</w:t>
      </w:r>
    </w:p>
    <w:p w14:paraId="676075BC" w14:textId="6356FCDE" w:rsidR="0045573E" w:rsidRDefault="0045573E" w:rsidP="00A23725">
      <w:pPr>
        <w:jc w:val="both"/>
      </w:pPr>
      <w:r>
        <w:t xml:space="preserve">By teaching </w:t>
      </w:r>
      <w:r w:rsidR="009B1A2D">
        <w:t>R</w:t>
      </w:r>
      <w:r w:rsidR="00B87B71">
        <w:t>S</w:t>
      </w:r>
      <w:r w:rsidR="009B1A2D">
        <w:t>HE</w:t>
      </w:r>
      <w:r>
        <w:t>, we aim to ensure pupils:</w:t>
      </w:r>
    </w:p>
    <w:p w14:paraId="66F2C9B1" w14:textId="77777777" w:rsidR="00A23725" w:rsidRDefault="00A23725" w:rsidP="00A23725">
      <w:pPr>
        <w:ind w:left="417"/>
        <w:jc w:val="both"/>
      </w:pPr>
    </w:p>
    <w:p w14:paraId="60D67BAD" w14:textId="37C824C9" w:rsidR="00A23725" w:rsidRDefault="009B1A2D" w:rsidP="00B76B32">
      <w:pPr>
        <w:pStyle w:val="ListParagraph"/>
        <w:numPr>
          <w:ilvl w:val="0"/>
          <w:numId w:val="11"/>
        </w:numPr>
        <w:jc w:val="both"/>
      </w:pPr>
      <w:r>
        <w:t>M</w:t>
      </w:r>
      <w:r w:rsidRPr="009B1A2D">
        <w:t>ake informed decisions about their wellbeing, health and relationships</w:t>
      </w:r>
      <w:r>
        <w:t>.</w:t>
      </w:r>
    </w:p>
    <w:p w14:paraId="14381328" w14:textId="38C61302" w:rsidR="009B1A2D" w:rsidRDefault="009B1A2D" w:rsidP="00B76B32">
      <w:pPr>
        <w:pStyle w:val="ListParagraph"/>
        <w:numPr>
          <w:ilvl w:val="0"/>
          <w:numId w:val="11"/>
        </w:numPr>
        <w:jc w:val="both"/>
      </w:pPr>
      <w:r>
        <w:t>B</w:t>
      </w:r>
      <w:r w:rsidRPr="009B1A2D">
        <w:t>uild their self-efficacy</w:t>
      </w:r>
      <w:r w:rsidR="005E6FD0">
        <w:t>.</w:t>
      </w:r>
    </w:p>
    <w:p w14:paraId="21D3F73D" w14:textId="219D166A" w:rsidR="005E6FD0" w:rsidRDefault="005E6FD0" w:rsidP="00B76B32">
      <w:pPr>
        <w:pStyle w:val="ListParagraph"/>
        <w:numPr>
          <w:ilvl w:val="0"/>
          <w:numId w:val="11"/>
        </w:numPr>
        <w:jc w:val="both"/>
      </w:pPr>
      <w:r>
        <w:t xml:space="preserve">Know how to seek help when they need from trusted adults. </w:t>
      </w:r>
    </w:p>
    <w:p w14:paraId="2271B1BB" w14:textId="49CF8AB0" w:rsidR="005E6FD0" w:rsidRDefault="005E6FD0" w:rsidP="00B76B32">
      <w:pPr>
        <w:pStyle w:val="ListParagraph"/>
        <w:numPr>
          <w:ilvl w:val="0"/>
          <w:numId w:val="11"/>
        </w:numPr>
        <w:jc w:val="both"/>
      </w:pPr>
      <w:r>
        <w:t xml:space="preserve">Recognise abusive or negative behaviour. </w:t>
      </w:r>
    </w:p>
    <w:p w14:paraId="3A666908" w14:textId="77777777" w:rsidR="009B1A2D" w:rsidRDefault="009B1A2D" w:rsidP="009B1A2D">
      <w:pPr>
        <w:jc w:val="both"/>
      </w:pPr>
    </w:p>
    <w:p w14:paraId="4BF9CE7E" w14:textId="5345DE1A" w:rsidR="009B1A2D" w:rsidRDefault="009B1A2D" w:rsidP="005E6FD0">
      <w:pPr>
        <w:jc w:val="both"/>
        <w:sectPr w:rsidR="009B1A2D" w:rsidSect="00D53E56">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docGrid w:linePitch="360"/>
        </w:sectPr>
      </w:pPr>
    </w:p>
    <w:p w14:paraId="49738D44" w14:textId="77777777" w:rsidR="00A23725" w:rsidRPr="00223A05" w:rsidRDefault="00A23725" w:rsidP="00A23725">
      <w:pPr>
        <w:pStyle w:val="Heading10"/>
        <w:rPr>
          <w:b w:val="0"/>
        </w:rPr>
      </w:pPr>
      <w:bookmarkStart w:id="8" w:name="_Legal_framework_1"/>
      <w:bookmarkEnd w:id="8"/>
      <w:r w:rsidRPr="00223A05">
        <w:lastRenderedPageBreak/>
        <w:t>Legal framework</w:t>
      </w:r>
    </w:p>
    <w:p w14:paraId="209B120F" w14:textId="5A4A2261" w:rsidR="004263C1" w:rsidRDefault="004263C1" w:rsidP="004263C1">
      <w:pPr>
        <w:jc w:val="both"/>
      </w:pPr>
      <w:r>
        <w:t>This policy has due regard to all relevant legislation and statutory guidance including, but not limited to, the following:</w:t>
      </w:r>
      <w:r w:rsidRPr="00EC7305">
        <w:t xml:space="preserve"> </w:t>
      </w:r>
    </w:p>
    <w:p w14:paraId="7810858A" w14:textId="77777777" w:rsidR="004263C1" w:rsidRDefault="004263C1" w:rsidP="004263C1">
      <w:pPr>
        <w:pStyle w:val="ListParagraph"/>
        <w:numPr>
          <w:ilvl w:val="0"/>
          <w:numId w:val="35"/>
        </w:numPr>
        <w:jc w:val="both"/>
      </w:pPr>
      <w:r>
        <w:t>Section 80A of the Education Act 2002</w:t>
      </w:r>
    </w:p>
    <w:p w14:paraId="2CDFF2E6" w14:textId="77777777" w:rsidR="004263C1" w:rsidRDefault="004263C1" w:rsidP="004263C1">
      <w:pPr>
        <w:pStyle w:val="ListParagraph"/>
        <w:numPr>
          <w:ilvl w:val="0"/>
          <w:numId w:val="35"/>
        </w:numPr>
        <w:jc w:val="both"/>
      </w:pPr>
      <w:r>
        <w:t>Equality Act 2010</w:t>
      </w:r>
    </w:p>
    <w:p w14:paraId="26762D75" w14:textId="77777777" w:rsidR="004263C1" w:rsidRDefault="004263C1" w:rsidP="004263C1">
      <w:pPr>
        <w:pStyle w:val="ListParagraph"/>
        <w:numPr>
          <w:ilvl w:val="0"/>
          <w:numId w:val="35"/>
        </w:numPr>
        <w:jc w:val="both"/>
      </w:pPr>
      <w:r>
        <w:t>Children and Social Work Act 2017</w:t>
      </w:r>
    </w:p>
    <w:p w14:paraId="1EBABB6C" w14:textId="77777777" w:rsidR="004263C1" w:rsidRDefault="004263C1" w:rsidP="004263C1">
      <w:pPr>
        <w:pStyle w:val="ListParagraph"/>
        <w:numPr>
          <w:ilvl w:val="0"/>
          <w:numId w:val="35"/>
        </w:numPr>
        <w:jc w:val="both"/>
      </w:pPr>
      <w:r>
        <w:t xml:space="preserve">The Relationships Education, Relationships and Sex Education and Health Education (England) Regulations 2019  </w:t>
      </w:r>
    </w:p>
    <w:p w14:paraId="7CB4D082" w14:textId="77777777" w:rsidR="004263C1" w:rsidRDefault="004263C1" w:rsidP="004263C1">
      <w:pPr>
        <w:pStyle w:val="ListParagraph"/>
        <w:numPr>
          <w:ilvl w:val="0"/>
          <w:numId w:val="35"/>
        </w:numPr>
        <w:jc w:val="both"/>
      </w:pPr>
      <w:r>
        <w:t>DfE (2013) ‘Science programmes of study: key stages 1 and 2’</w:t>
      </w:r>
    </w:p>
    <w:p w14:paraId="3FB006DC" w14:textId="77777777" w:rsidR="004263C1" w:rsidRDefault="004263C1" w:rsidP="004263C1">
      <w:pPr>
        <w:pStyle w:val="ListParagraph"/>
        <w:numPr>
          <w:ilvl w:val="0"/>
          <w:numId w:val="35"/>
        </w:numPr>
        <w:jc w:val="both"/>
      </w:pPr>
      <w:r>
        <w:t xml:space="preserve">DfE (2019) ‘Relationships Education, Relationships and Sex Education (RSE) and Health Education’ </w:t>
      </w:r>
    </w:p>
    <w:p w14:paraId="5F03F4AC" w14:textId="77777777" w:rsidR="004263C1" w:rsidRDefault="004263C1" w:rsidP="004263C1">
      <w:pPr>
        <w:pStyle w:val="ListParagraph"/>
        <w:numPr>
          <w:ilvl w:val="0"/>
          <w:numId w:val="35"/>
        </w:numPr>
        <w:tabs>
          <w:tab w:val="left" w:pos="7230"/>
        </w:tabs>
        <w:jc w:val="both"/>
      </w:pPr>
      <w:r>
        <w:t>DfE (2021) ‘Teaching about relationships, sex and health’</w:t>
      </w:r>
    </w:p>
    <w:p w14:paraId="35CE40A7" w14:textId="43A653FB" w:rsidR="004263C1" w:rsidRDefault="004263C1" w:rsidP="004263C1">
      <w:pPr>
        <w:pStyle w:val="ListParagraph"/>
        <w:numPr>
          <w:ilvl w:val="0"/>
          <w:numId w:val="35"/>
        </w:numPr>
        <w:tabs>
          <w:tab w:val="left" w:pos="7230"/>
        </w:tabs>
        <w:jc w:val="both"/>
      </w:pPr>
      <w:r>
        <w:t xml:space="preserve">DfE (2023) ‘Keeping children safe in education 2023’ </w:t>
      </w:r>
    </w:p>
    <w:p w14:paraId="44931C29" w14:textId="6F5751F8" w:rsidR="004263C1" w:rsidRDefault="004263C1" w:rsidP="004263C1">
      <w:pPr>
        <w:spacing w:before="200"/>
        <w:jc w:val="both"/>
      </w:pPr>
      <w:r>
        <w:t>This policy operates in conjunction with the following school policies:</w:t>
      </w:r>
    </w:p>
    <w:p w14:paraId="5AAC3466" w14:textId="77777777" w:rsidR="004263C1" w:rsidRDefault="004263C1" w:rsidP="004263C1">
      <w:pPr>
        <w:pStyle w:val="ListParagraph"/>
        <w:numPr>
          <w:ilvl w:val="0"/>
          <w:numId w:val="36"/>
        </w:numPr>
        <w:jc w:val="both"/>
      </w:pPr>
      <w:r>
        <w:t>Child Protection and Safeguarding Policy</w:t>
      </w:r>
    </w:p>
    <w:p w14:paraId="1B630F4A" w14:textId="77777777" w:rsidR="004263C1" w:rsidRDefault="004263C1" w:rsidP="004263C1">
      <w:pPr>
        <w:pStyle w:val="ListParagraph"/>
        <w:numPr>
          <w:ilvl w:val="0"/>
          <w:numId w:val="36"/>
        </w:numPr>
        <w:jc w:val="both"/>
      </w:pPr>
      <w:r>
        <w:t>Behaviour Policy</w:t>
      </w:r>
    </w:p>
    <w:p w14:paraId="424E4261" w14:textId="77777777" w:rsidR="004263C1" w:rsidRDefault="004263C1" w:rsidP="004263C1">
      <w:pPr>
        <w:pStyle w:val="ListParagraph"/>
        <w:numPr>
          <w:ilvl w:val="0"/>
          <w:numId w:val="36"/>
        </w:numPr>
        <w:jc w:val="both"/>
      </w:pPr>
      <w:r>
        <w:t>SEND Policy</w:t>
      </w:r>
    </w:p>
    <w:p w14:paraId="4F555B6E" w14:textId="77777777" w:rsidR="004263C1" w:rsidRDefault="004263C1" w:rsidP="004263C1">
      <w:pPr>
        <w:pStyle w:val="ListParagraph"/>
        <w:numPr>
          <w:ilvl w:val="0"/>
          <w:numId w:val="36"/>
        </w:numPr>
        <w:jc w:val="both"/>
      </w:pPr>
      <w:r>
        <w:t>Inclusion Policy</w:t>
      </w:r>
    </w:p>
    <w:p w14:paraId="18A15CC9" w14:textId="77777777" w:rsidR="004263C1" w:rsidRDefault="004263C1" w:rsidP="004263C1">
      <w:pPr>
        <w:pStyle w:val="ListParagraph"/>
        <w:numPr>
          <w:ilvl w:val="0"/>
          <w:numId w:val="36"/>
        </w:numPr>
        <w:jc w:val="both"/>
      </w:pPr>
      <w:r>
        <w:t xml:space="preserve">Pupil Equality, Equity, Diversity and Inclusion Policy </w:t>
      </w:r>
    </w:p>
    <w:p w14:paraId="01714BFD" w14:textId="77777777" w:rsidR="004263C1" w:rsidRDefault="004263C1" w:rsidP="004263C1">
      <w:pPr>
        <w:pStyle w:val="ListParagraph"/>
        <w:numPr>
          <w:ilvl w:val="0"/>
          <w:numId w:val="36"/>
        </w:numPr>
        <w:jc w:val="both"/>
      </w:pPr>
      <w:r>
        <w:t xml:space="preserve">Staff Equality, Equity, Diversity and Inclusion Policy </w:t>
      </w:r>
    </w:p>
    <w:p w14:paraId="727CC887" w14:textId="77777777" w:rsidR="004263C1" w:rsidRDefault="004263C1" w:rsidP="004263C1">
      <w:pPr>
        <w:pStyle w:val="ListParagraph"/>
        <w:numPr>
          <w:ilvl w:val="0"/>
          <w:numId w:val="36"/>
        </w:numPr>
        <w:jc w:val="both"/>
      </w:pPr>
      <w:r>
        <w:t>Child-on-child Abuse Policy</w:t>
      </w:r>
    </w:p>
    <w:p w14:paraId="3825D5E9" w14:textId="77777777" w:rsidR="004263C1" w:rsidRDefault="004263C1" w:rsidP="004263C1">
      <w:pPr>
        <w:pStyle w:val="ListParagraph"/>
        <w:numPr>
          <w:ilvl w:val="0"/>
          <w:numId w:val="36"/>
        </w:numPr>
        <w:jc w:val="both"/>
      </w:pPr>
      <w:r>
        <w:t>Pupil Confidentiality Policy</w:t>
      </w:r>
    </w:p>
    <w:p w14:paraId="1E8C1C32" w14:textId="77777777" w:rsidR="004263C1" w:rsidRDefault="004263C1" w:rsidP="004263C1">
      <w:pPr>
        <w:pStyle w:val="ListParagraph"/>
        <w:numPr>
          <w:ilvl w:val="0"/>
          <w:numId w:val="36"/>
        </w:numPr>
        <w:jc w:val="both"/>
      </w:pPr>
      <w:r>
        <w:t>Anti-bullying Policy</w:t>
      </w:r>
    </w:p>
    <w:p w14:paraId="002267C2" w14:textId="77777777" w:rsidR="004263C1" w:rsidRDefault="004263C1" w:rsidP="004263C1">
      <w:pPr>
        <w:pStyle w:val="ListParagraph"/>
        <w:numPr>
          <w:ilvl w:val="0"/>
          <w:numId w:val="36"/>
        </w:numPr>
        <w:jc w:val="both"/>
      </w:pPr>
      <w:r>
        <w:t>Social, Emotional and Mental Health (SEMH) Policy</w:t>
      </w:r>
    </w:p>
    <w:p w14:paraId="42F33CCB" w14:textId="77777777" w:rsidR="004263C1" w:rsidRDefault="004263C1" w:rsidP="004263C1">
      <w:pPr>
        <w:pStyle w:val="ListParagraph"/>
        <w:numPr>
          <w:ilvl w:val="0"/>
          <w:numId w:val="36"/>
        </w:numPr>
        <w:jc w:val="both"/>
      </w:pPr>
      <w:r>
        <w:t>Online Safety Policy</w:t>
      </w:r>
    </w:p>
    <w:p w14:paraId="086FFDE2" w14:textId="77777777" w:rsidR="004263C1" w:rsidRDefault="004263C1" w:rsidP="004263C1">
      <w:pPr>
        <w:pStyle w:val="ListParagraph"/>
        <w:numPr>
          <w:ilvl w:val="0"/>
          <w:numId w:val="36"/>
        </w:numPr>
        <w:jc w:val="both"/>
      </w:pPr>
      <w:r>
        <w:t>Visitor Policy</w:t>
      </w:r>
    </w:p>
    <w:p w14:paraId="4B6B8990" w14:textId="64E5050A" w:rsidR="004263C1" w:rsidRDefault="004263C1" w:rsidP="004263C1">
      <w:pPr>
        <w:pStyle w:val="ListParagraph"/>
        <w:numPr>
          <w:ilvl w:val="0"/>
          <w:numId w:val="36"/>
        </w:numPr>
        <w:jc w:val="both"/>
      </w:pPr>
      <w:r>
        <w:t>School Improvement Plan (SIP)</w:t>
      </w:r>
    </w:p>
    <w:p w14:paraId="246DEFC0" w14:textId="77777777" w:rsidR="005E6FD0" w:rsidRPr="005E6FD0" w:rsidRDefault="005E6FD0" w:rsidP="005E6FD0">
      <w:pPr>
        <w:spacing w:before="200"/>
        <w:ind w:left="1843" w:hanging="357"/>
        <w:contextualSpacing/>
        <w:jc w:val="both"/>
        <w:rPr>
          <w:rFonts w:asciiTheme="minorHAnsi" w:hAnsiTheme="minorHAnsi" w:cstheme="minorBidi"/>
          <w:color w:val="000000" w:themeColor="text1"/>
        </w:rPr>
      </w:pPr>
    </w:p>
    <w:p w14:paraId="492205C4" w14:textId="3506AC6A" w:rsidR="00A23725" w:rsidRPr="006665A2" w:rsidRDefault="000972F3" w:rsidP="00B76B32">
      <w:pPr>
        <w:pStyle w:val="Heading10"/>
        <w:numPr>
          <w:ilvl w:val="0"/>
          <w:numId w:val="7"/>
        </w:numPr>
        <w:spacing w:before="240"/>
        <w:jc w:val="left"/>
      </w:pPr>
      <w:bookmarkStart w:id="9" w:name="_Roles_and_responsibilities"/>
      <w:bookmarkStart w:id="10" w:name="Subsection2"/>
      <w:bookmarkEnd w:id="9"/>
      <w:r w:rsidRPr="006665A2">
        <w:t>Roles and responsibilities</w:t>
      </w:r>
    </w:p>
    <w:p w14:paraId="2AF2DBC4" w14:textId="176A1001" w:rsidR="004263C1" w:rsidRPr="004263C1" w:rsidRDefault="00B87B71" w:rsidP="004263C1">
      <w:pPr>
        <w:numPr>
          <w:ilvl w:val="1"/>
          <w:numId w:val="5"/>
        </w:numPr>
        <w:ind w:left="1423"/>
        <w:jc w:val="both"/>
        <w:outlineLvl w:val="0"/>
        <w:rPr>
          <w:rFonts w:asciiTheme="majorHAnsi" w:hAnsiTheme="majorHAnsi" w:cstheme="minorHAnsi"/>
          <w:szCs w:val="32"/>
        </w:rPr>
      </w:pPr>
      <w:r w:rsidRPr="00632C3F">
        <w:rPr>
          <w:rFonts w:asciiTheme="majorHAnsi" w:hAnsiTheme="majorHAnsi" w:cstheme="minorHAnsi"/>
          <w:szCs w:val="32"/>
        </w:rPr>
        <w:t>The governing board is responsible for:</w:t>
      </w:r>
    </w:p>
    <w:p w14:paraId="41E5C725" w14:textId="73AB198D" w:rsidR="004263C1" w:rsidRDefault="004263C1" w:rsidP="004263C1">
      <w:pPr>
        <w:pStyle w:val="ListParagraph"/>
        <w:numPr>
          <w:ilvl w:val="0"/>
          <w:numId w:val="13"/>
        </w:numPr>
        <w:jc w:val="both"/>
      </w:pPr>
      <w:r>
        <w:t>Playing an active role in monitoring, developing and reviewing the policy and its implementation in school.</w:t>
      </w:r>
    </w:p>
    <w:p w14:paraId="2715A139" w14:textId="6E48E04E" w:rsidR="004263C1" w:rsidRDefault="004263C1" w:rsidP="004263C1">
      <w:pPr>
        <w:pStyle w:val="ListParagraph"/>
        <w:numPr>
          <w:ilvl w:val="0"/>
          <w:numId w:val="13"/>
        </w:numPr>
        <w:jc w:val="both"/>
      </w:pPr>
      <w:r>
        <w:t xml:space="preserve">Appointing a link governor for RHE who supports the school and monitors any aspects of RHE included within the SIP. </w:t>
      </w:r>
    </w:p>
    <w:p w14:paraId="52D64B41" w14:textId="21FABB5E" w:rsidR="00B87B71" w:rsidRPr="00632C3F" w:rsidRDefault="00B87B71" w:rsidP="00B76B32">
      <w:pPr>
        <w:pStyle w:val="ListParagraph"/>
        <w:numPr>
          <w:ilvl w:val="0"/>
          <w:numId w:val="13"/>
        </w:numPr>
        <w:spacing w:before="200"/>
        <w:jc w:val="both"/>
      </w:pPr>
      <w:r w:rsidRPr="00632C3F">
        <w:t>Ensuring all pupils make progress in achieving the expected educational outcomes.</w:t>
      </w:r>
    </w:p>
    <w:p w14:paraId="0211EA16" w14:textId="77777777" w:rsidR="00B87B71" w:rsidRPr="00632C3F" w:rsidRDefault="00B87B71" w:rsidP="00B76B32">
      <w:pPr>
        <w:pStyle w:val="ListParagraph"/>
        <w:numPr>
          <w:ilvl w:val="0"/>
          <w:numId w:val="13"/>
        </w:numPr>
        <w:spacing w:before="200"/>
        <w:jc w:val="both"/>
      </w:pPr>
      <w:r w:rsidRPr="00632C3F">
        <w:t>Ensuring the curriculum is well led, effectively managed and well planned.</w:t>
      </w:r>
    </w:p>
    <w:p w14:paraId="044E0FEF" w14:textId="77777777" w:rsidR="00B87B71" w:rsidRPr="00632C3F" w:rsidRDefault="00B87B71" w:rsidP="00B76B32">
      <w:pPr>
        <w:pStyle w:val="ListParagraph"/>
        <w:numPr>
          <w:ilvl w:val="0"/>
          <w:numId w:val="13"/>
        </w:numPr>
        <w:spacing w:before="200"/>
        <w:jc w:val="both"/>
      </w:pPr>
      <w:r w:rsidRPr="00632C3F">
        <w:t>Evaluating the quality of provision through regular and effective self-evaluation.</w:t>
      </w:r>
    </w:p>
    <w:p w14:paraId="41C5F14F" w14:textId="77777777" w:rsidR="00B87B71" w:rsidRPr="00632C3F" w:rsidRDefault="00B87B71" w:rsidP="00B76B32">
      <w:pPr>
        <w:pStyle w:val="ListParagraph"/>
        <w:numPr>
          <w:ilvl w:val="0"/>
          <w:numId w:val="13"/>
        </w:numPr>
        <w:spacing w:before="200"/>
        <w:jc w:val="both"/>
      </w:pPr>
      <w:r w:rsidRPr="00632C3F">
        <w:lastRenderedPageBreak/>
        <w:t>Ensuring teaching is delivered in ways that are accessible to all pupils with SEND.</w:t>
      </w:r>
    </w:p>
    <w:p w14:paraId="61C737FC" w14:textId="77777777" w:rsidR="00B87B71" w:rsidRPr="00632C3F" w:rsidRDefault="00B87B71" w:rsidP="00B76B32">
      <w:pPr>
        <w:pStyle w:val="ListParagraph"/>
        <w:numPr>
          <w:ilvl w:val="0"/>
          <w:numId w:val="13"/>
        </w:numPr>
        <w:spacing w:before="200"/>
        <w:jc w:val="both"/>
      </w:pPr>
      <w:r w:rsidRPr="00632C3F">
        <w:t>Providing clear information for parents on subject content and their rights to request that their children are withdrawn.</w:t>
      </w:r>
    </w:p>
    <w:p w14:paraId="32BB965D" w14:textId="51FCF84E" w:rsidR="00B87B71" w:rsidRDefault="00B87B71" w:rsidP="00B76B32">
      <w:pPr>
        <w:pStyle w:val="ListParagraph"/>
        <w:numPr>
          <w:ilvl w:val="0"/>
          <w:numId w:val="13"/>
        </w:numPr>
        <w:spacing w:before="200"/>
        <w:jc w:val="both"/>
      </w:pPr>
      <w:r w:rsidRPr="00632C3F">
        <w:t>Making sure the subjects are resourced, staffed and timetabled in a way that ensures the school can fulfil its legal obligations.</w:t>
      </w:r>
    </w:p>
    <w:p w14:paraId="41E88D41" w14:textId="77777777" w:rsidR="004263C1" w:rsidRDefault="004263C1" w:rsidP="004263C1">
      <w:pPr>
        <w:pStyle w:val="ListParagraph"/>
        <w:numPr>
          <w:ilvl w:val="0"/>
          <w:numId w:val="13"/>
        </w:numPr>
        <w:jc w:val="both"/>
      </w:pPr>
      <w:r w:rsidRPr="005B7745">
        <w:t>Creating and keeping up-to-date a separate written statement of this policy and ensuring the statement is published on the school’s website and provided free of charge to anyone who requests it.</w:t>
      </w:r>
    </w:p>
    <w:p w14:paraId="117FC404" w14:textId="6336C90E" w:rsidR="004263C1" w:rsidRDefault="004263C1" w:rsidP="004263C1">
      <w:pPr>
        <w:pStyle w:val="ListParagraph"/>
        <w:numPr>
          <w:ilvl w:val="0"/>
          <w:numId w:val="13"/>
        </w:numPr>
        <w:jc w:val="both"/>
      </w:pPr>
      <w:r>
        <w:t xml:space="preserve">Ensuring that all staff receive ongoing training on issues relating to PSHE and </w:t>
      </w:r>
      <w:r w:rsidRPr="000859EF">
        <w:t>RHE</w:t>
      </w:r>
      <w:r w:rsidRPr="00554CDA">
        <w:rPr>
          <w:color w:val="A5A5A5" w:themeColor="accent3"/>
        </w:rPr>
        <w:t xml:space="preserve"> </w:t>
      </w:r>
      <w:r>
        <w:t>and how to deliver lessons on such issues.</w:t>
      </w:r>
    </w:p>
    <w:p w14:paraId="6D8F9947" w14:textId="6B4746D6" w:rsidR="004263C1" w:rsidRDefault="004263C1" w:rsidP="004263C1">
      <w:pPr>
        <w:pStyle w:val="ListParagraph"/>
        <w:numPr>
          <w:ilvl w:val="0"/>
          <w:numId w:val="13"/>
        </w:numPr>
        <w:jc w:val="both"/>
      </w:pPr>
      <w:r>
        <w:t>Ensuring that all staff are up to date with policy changes, and familiar with school policy and guidance relating to RHE.</w:t>
      </w:r>
    </w:p>
    <w:p w14:paraId="287582DE" w14:textId="3F2A53B1" w:rsidR="004263C1" w:rsidRDefault="004263C1" w:rsidP="004263C1">
      <w:pPr>
        <w:pStyle w:val="ListParagraph"/>
        <w:ind w:left="2206"/>
        <w:jc w:val="both"/>
      </w:pPr>
    </w:p>
    <w:p w14:paraId="55D98D5C" w14:textId="77777777" w:rsidR="004263C1" w:rsidRDefault="004263C1" w:rsidP="004263C1">
      <w:pPr>
        <w:pStyle w:val="ListParagraph"/>
        <w:ind w:left="2206"/>
        <w:jc w:val="both"/>
      </w:pPr>
    </w:p>
    <w:p w14:paraId="70CEA04D" w14:textId="77777777" w:rsidR="004263C1" w:rsidRPr="00632C3F" w:rsidRDefault="004263C1" w:rsidP="004263C1">
      <w:pPr>
        <w:pStyle w:val="ListParagraph"/>
        <w:spacing w:before="200"/>
        <w:ind w:left="2206"/>
        <w:jc w:val="both"/>
      </w:pPr>
    </w:p>
    <w:p w14:paraId="31906312" w14:textId="79298B63" w:rsidR="0089252D" w:rsidRDefault="0089252D" w:rsidP="0089252D">
      <w:pPr>
        <w:pStyle w:val="ListParagraph"/>
        <w:numPr>
          <w:ilvl w:val="0"/>
          <w:numId w:val="39"/>
        </w:numPr>
        <w:spacing w:before="200"/>
        <w:jc w:val="both"/>
      </w:pPr>
      <w:r>
        <w:t xml:space="preserve"> The headteacher is responsible for:</w:t>
      </w:r>
    </w:p>
    <w:p w14:paraId="0B3582B5" w14:textId="77777777" w:rsidR="0089252D" w:rsidRDefault="0089252D" w:rsidP="0089252D">
      <w:pPr>
        <w:pStyle w:val="ListParagraph"/>
        <w:numPr>
          <w:ilvl w:val="0"/>
          <w:numId w:val="38"/>
        </w:numPr>
        <w:jc w:val="both"/>
      </w:pPr>
      <w:r>
        <w:t>The overall implementation of this policy.</w:t>
      </w:r>
    </w:p>
    <w:p w14:paraId="1EE41314" w14:textId="700BF91F" w:rsidR="0089252D" w:rsidRPr="00717FD9" w:rsidRDefault="0089252D" w:rsidP="0089252D">
      <w:pPr>
        <w:pStyle w:val="ListParagraph"/>
        <w:numPr>
          <w:ilvl w:val="0"/>
          <w:numId w:val="38"/>
        </w:numPr>
        <w:jc w:val="both"/>
      </w:pPr>
      <w:r w:rsidRPr="00717FD9">
        <w:t>Ensuring adequate time on school timetable to deliver RHE as a statutory curriculum subject</w:t>
      </w:r>
      <w:r>
        <w:t>.</w:t>
      </w:r>
    </w:p>
    <w:p w14:paraId="2EBC9805" w14:textId="2773798E" w:rsidR="0089252D" w:rsidRPr="005B66E7" w:rsidRDefault="0089252D" w:rsidP="0089252D">
      <w:pPr>
        <w:pStyle w:val="ListParagraph"/>
        <w:numPr>
          <w:ilvl w:val="0"/>
          <w:numId w:val="38"/>
        </w:numPr>
        <w:jc w:val="both"/>
      </w:pPr>
      <w:r w:rsidRPr="005B66E7">
        <w:t>Provid</w:t>
      </w:r>
      <w:r>
        <w:t>ing</w:t>
      </w:r>
      <w:r w:rsidRPr="005B66E7">
        <w:t xml:space="preserve"> support to staff members who feel uncomfortable or ill-equipped to deal with the delivery of </w:t>
      </w:r>
      <w:r w:rsidRPr="001B71B2">
        <w:t>RHE</w:t>
      </w:r>
      <w:r w:rsidRPr="00554CDA">
        <w:t xml:space="preserve"> </w:t>
      </w:r>
      <w:r w:rsidRPr="005B66E7">
        <w:t>to pupils</w:t>
      </w:r>
      <w:r>
        <w:t xml:space="preserve">; for example, </w:t>
      </w:r>
      <w:r w:rsidRPr="005B66E7">
        <w:t>if</w:t>
      </w:r>
      <w:r>
        <w:t xml:space="preserve"> staff</w:t>
      </w:r>
      <w:r w:rsidRPr="005B66E7">
        <w:t xml:space="preserve"> do not feel that their training has been adequate or that aspects of the curriculum conflict with their religious beliefs.</w:t>
      </w:r>
    </w:p>
    <w:p w14:paraId="1420C2AC" w14:textId="73FA1E01" w:rsidR="0089252D" w:rsidRDefault="0089252D" w:rsidP="0089252D">
      <w:pPr>
        <w:pStyle w:val="ListParagraph"/>
        <w:numPr>
          <w:ilvl w:val="0"/>
          <w:numId w:val="38"/>
        </w:numPr>
        <w:jc w:val="both"/>
      </w:pPr>
      <w:r>
        <w:t>Ensuring that parents are fully informed of this policy and the RHE resources are available to parents beforehand.</w:t>
      </w:r>
    </w:p>
    <w:p w14:paraId="47D90591" w14:textId="77777777" w:rsidR="0089252D" w:rsidRDefault="0089252D" w:rsidP="0089252D">
      <w:pPr>
        <w:pStyle w:val="ListParagraph"/>
        <w:numPr>
          <w:ilvl w:val="0"/>
          <w:numId w:val="38"/>
        </w:numPr>
        <w:jc w:val="both"/>
      </w:pPr>
      <w:r>
        <w:t>Reviewing requests from parents to withdraw their children from the subjects.</w:t>
      </w:r>
    </w:p>
    <w:p w14:paraId="6BB777A5" w14:textId="77777777" w:rsidR="0089252D" w:rsidRDefault="0089252D" w:rsidP="0089252D">
      <w:pPr>
        <w:pStyle w:val="ListParagraph"/>
        <w:numPr>
          <w:ilvl w:val="0"/>
          <w:numId w:val="38"/>
        </w:numPr>
        <w:jc w:val="both"/>
      </w:pPr>
      <w:r>
        <w:t>Discussing requests for withdrawal with parents.</w:t>
      </w:r>
    </w:p>
    <w:p w14:paraId="7875EB53" w14:textId="77777777" w:rsidR="0089252D" w:rsidRDefault="0089252D" w:rsidP="0089252D">
      <w:pPr>
        <w:pStyle w:val="ListParagraph"/>
        <w:numPr>
          <w:ilvl w:val="0"/>
          <w:numId w:val="38"/>
        </w:numPr>
        <w:jc w:val="both"/>
      </w:pPr>
      <w:r>
        <w:t>Organising alternative education for pupils, where necessary, that is appropriate and purposeful.</w:t>
      </w:r>
    </w:p>
    <w:p w14:paraId="5ED1CF0E" w14:textId="77777777" w:rsidR="0089252D" w:rsidRDefault="0089252D" w:rsidP="0089252D">
      <w:pPr>
        <w:pStyle w:val="ListParagraph"/>
        <w:numPr>
          <w:ilvl w:val="0"/>
          <w:numId w:val="38"/>
        </w:numPr>
        <w:jc w:val="both"/>
      </w:pPr>
      <w:r>
        <w:t>Reporting to the governing board on the effectiveness of this policy.</w:t>
      </w:r>
    </w:p>
    <w:p w14:paraId="32012853" w14:textId="77777777" w:rsidR="0089252D" w:rsidRDefault="0089252D" w:rsidP="0089252D">
      <w:pPr>
        <w:pStyle w:val="ListParagraph"/>
        <w:numPr>
          <w:ilvl w:val="0"/>
          <w:numId w:val="38"/>
        </w:numPr>
        <w:jc w:val="both"/>
      </w:pPr>
      <w:r>
        <w:t xml:space="preserve">Reviewing this policy on an </w:t>
      </w:r>
      <w:r w:rsidRPr="007D671E">
        <w:rPr>
          <w:b/>
          <w:bCs/>
          <w:color w:val="FF6900"/>
          <w:u w:val="single"/>
        </w:rPr>
        <w:t>annual</w:t>
      </w:r>
      <w:r>
        <w:t xml:space="preserve"> basis.</w:t>
      </w:r>
    </w:p>
    <w:p w14:paraId="02812526" w14:textId="77777777" w:rsidR="0089252D" w:rsidRDefault="0089252D" w:rsidP="0089252D">
      <w:pPr>
        <w:jc w:val="both"/>
        <w:outlineLvl w:val="0"/>
        <w:rPr>
          <w:rFonts w:asciiTheme="majorHAnsi" w:hAnsiTheme="majorHAnsi" w:cstheme="minorHAnsi"/>
          <w:szCs w:val="32"/>
        </w:rPr>
      </w:pPr>
    </w:p>
    <w:p w14:paraId="178C6D8C" w14:textId="77777777" w:rsidR="0089252D" w:rsidRDefault="0089252D" w:rsidP="0089252D">
      <w:pPr>
        <w:ind w:left="1423"/>
        <w:jc w:val="both"/>
        <w:outlineLvl w:val="0"/>
        <w:rPr>
          <w:rFonts w:asciiTheme="majorHAnsi" w:hAnsiTheme="majorHAnsi" w:cstheme="minorHAnsi"/>
          <w:szCs w:val="32"/>
        </w:rPr>
      </w:pPr>
    </w:p>
    <w:p w14:paraId="5271A474" w14:textId="2F7ADD66" w:rsidR="00A2587E" w:rsidRPr="00632C3F" w:rsidRDefault="00A2587E" w:rsidP="00B76B32">
      <w:pPr>
        <w:numPr>
          <w:ilvl w:val="1"/>
          <w:numId w:val="8"/>
        </w:numPr>
        <w:ind w:left="1423"/>
        <w:jc w:val="both"/>
        <w:outlineLvl w:val="0"/>
        <w:rPr>
          <w:rFonts w:asciiTheme="majorHAnsi" w:hAnsiTheme="majorHAnsi" w:cstheme="minorHAnsi"/>
          <w:szCs w:val="32"/>
        </w:rPr>
      </w:pPr>
      <w:r w:rsidRPr="00632C3F">
        <w:rPr>
          <w:rFonts w:asciiTheme="majorHAnsi" w:hAnsiTheme="majorHAnsi" w:cstheme="minorHAnsi"/>
          <w:szCs w:val="32"/>
        </w:rPr>
        <w:t>The relationships, sex and health education subject leader is responsible for:</w:t>
      </w:r>
    </w:p>
    <w:p w14:paraId="37F7CD58" w14:textId="2006D6F6" w:rsidR="0089252D" w:rsidRDefault="0089252D" w:rsidP="0089252D">
      <w:pPr>
        <w:pStyle w:val="PolicyBullets"/>
      </w:pPr>
      <w:r w:rsidRPr="005B66E7">
        <w:t>Ensur</w:t>
      </w:r>
      <w:r>
        <w:t>ing</w:t>
      </w:r>
      <w:r w:rsidRPr="005B66E7">
        <w:t xml:space="preserve"> that</w:t>
      </w:r>
      <w:r>
        <w:t xml:space="preserve"> staff values</w:t>
      </w:r>
      <w:r w:rsidRPr="005B66E7">
        <w:t xml:space="preserve"> and attitudes will not prevent them from providing a balanced </w:t>
      </w:r>
      <w:r w:rsidRPr="00E73073">
        <w:t xml:space="preserve">RHE </w:t>
      </w:r>
      <w:r w:rsidRPr="005B66E7">
        <w:t>in school.</w:t>
      </w:r>
    </w:p>
    <w:p w14:paraId="71AA93DF" w14:textId="470CC9B2" w:rsidR="0089252D" w:rsidRPr="0089252D" w:rsidRDefault="0089252D" w:rsidP="0089252D">
      <w:pPr>
        <w:pStyle w:val="PolicyBullets"/>
      </w:pPr>
      <w:r>
        <w:t xml:space="preserve">Providing the agreed vocabulary to be used during the lessons to ensure a consistent approach. </w:t>
      </w:r>
    </w:p>
    <w:p w14:paraId="6CBEE2EF" w14:textId="06AB38B1" w:rsidR="00A2587E" w:rsidRPr="00632C3F" w:rsidRDefault="00A2587E" w:rsidP="00B76B32">
      <w:pPr>
        <w:numPr>
          <w:ilvl w:val="0"/>
          <w:numId w:val="12"/>
        </w:numPr>
        <w:spacing w:before="200"/>
        <w:ind w:left="1985" w:hanging="357"/>
        <w:contextualSpacing/>
        <w:jc w:val="both"/>
        <w:rPr>
          <w:rFonts w:asciiTheme="minorHAnsi" w:hAnsiTheme="minorHAnsi" w:cstheme="minorBidi"/>
        </w:rPr>
      </w:pPr>
      <w:r w:rsidRPr="00632C3F">
        <w:rPr>
          <w:rFonts w:asciiTheme="minorHAnsi" w:hAnsiTheme="minorHAnsi" w:cstheme="minorBidi"/>
        </w:rPr>
        <w:t>Overseeing the delivery of the subjects.</w:t>
      </w:r>
    </w:p>
    <w:p w14:paraId="7214E122" w14:textId="77777777" w:rsidR="00A2587E" w:rsidRPr="00632C3F" w:rsidRDefault="00A2587E" w:rsidP="00B76B32">
      <w:pPr>
        <w:numPr>
          <w:ilvl w:val="0"/>
          <w:numId w:val="12"/>
        </w:numPr>
        <w:spacing w:before="200"/>
        <w:ind w:left="1985" w:hanging="357"/>
        <w:contextualSpacing/>
        <w:jc w:val="both"/>
        <w:rPr>
          <w:rFonts w:asciiTheme="minorHAnsi" w:hAnsiTheme="minorHAnsi" w:cstheme="minorBidi"/>
        </w:rPr>
      </w:pPr>
      <w:r w:rsidRPr="00632C3F">
        <w:rPr>
          <w:rFonts w:asciiTheme="minorHAnsi" w:hAnsiTheme="minorHAnsi" w:cstheme="minorBidi"/>
        </w:rPr>
        <w:t>Ensuring the subjects are age-appropriate and high-quality.</w:t>
      </w:r>
    </w:p>
    <w:p w14:paraId="260DCE5D" w14:textId="77777777" w:rsidR="00A2587E" w:rsidRPr="00632C3F" w:rsidRDefault="00A2587E" w:rsidP="00B76B32">
      <w:pPr>
        <w:numPr>
          <w:ilvl w:val="0"/>
          <w:numId w:val="12"/>
        </w:numPr>
        <w:spacing w:before="200"/>
        <w:ind w:left="1985" w:hanging="357"/>
        <w:contextualSpacing/>
        <w:jc w:val="both"/>
        <w:rPr>
          <w:rFonts w:asciiTheme="minorHAnsi" w:hAnsiTheme="minorHAnsi" w:cstheme="minorBidi"/>
        </w:rPr>
      </w:pPr>
      <w:r w:rsidRPr="00632C3F">
        <w:rPr>
          <w:rFonts w:asciiTheme="minorHAnsi" w:hAnsiTheme="minorHAnsi" w:cstheme="minorBidi"/>
        </w:rPr>
        <w:t>Ensuring teachers are provided with adequate resources to support teaching of the subjects.</w:t>
      </w:r>
    </w:p>
    <w:p w14:paraId="7AB286BF" w14:textId="77777777" w:rsidR="00A2587E" w:rsidRPr="00632C3F" w:rsidRDefault="00A2587E" w:rsidP="00B76B32">
      <w:pPr>
        <w:numPr>
          <w:ilvl w:val="0"/>
          <w:numId w:val="12"/>
        </w:numPr>
        <w:spacing w:before="200"/>
        <w:ind w:left="1985" w:hanging="357"/>
        <w:contextualSpacing/>
        <w:jc w:val="both"/>
        <w:rPr>
          <w:rFonts w:asciiTheme="minorHAnsi" w:hAnsiTheme="minorHAnsi" w:cstheme="minorBidi"/>
        </w:rPr>
      </w:pPr>
      <w:r w:rsidRPr="00632C3F">
        <w:rPr>
          <w:rFonts w:asciiTheme="minorHAnsi" w:hAnsiTheme="minorHAnsi" w:cstheme="minorBidi"/>
        </w:rPr>
        <w:lastRenderedPageBreak/>
        <w:t>Ensuring the school meets its statutory requirements in relation to the relationships, sex and health curriculum.</w:t>
      </w:r>
    </w:p>
    <w:p w14:paraId="2DE839BC" w14:textId="77777777" w:rsidR="00A2587E" w:rsidRPr="00632C3F" w:rsidRDefault="00A2587E" w:rsidP="00B76B32">
      <w:pPr>
        <w:numPr>
          <w:ilvl w:val="0"/>
          <w:numId w:val="12"/>
        </w:numPr>
        <w:spacing w:before="200"/>
        <w:ind w:left="1985" w:hanging="357"/>
        <w:contextualSpacing/>
        <w:jc w:val="both"/>
        <w:rPr>
          <w:rFonts w:asciiTheme="minorHAnsi" w:hAnsiTheme="minorHAnsi" w:cstheme="minorBidi"/>
        </w:rPr>
      </w:pPr>
      <w:r w:rsidRPr="00632C3F">
        <w:rPr>
          <w:rFonts w:asciiTheme="minorHAnsi" w:hAnsiTheme="minorHAnsi" w:cstheme="minorBidi"/>
        </w:rPr>
        <w:t>Ensuring the relationships, sex and health curriculum is inclusive and accessible for all pupils.</w:t>
      </w:r>
    </w:p>
    <w:p w14:paraId="157D2D13" w14:textId="77777777" w:rsidR="0089252D" w:rsidRDefault="00A2587E" w:rsidP="0089252D">
      <w:pPr>
        <w:numPr>
          <w:ilvl w:val="0"/>
          <w:numId w:val="12"/>
        </w:numPr>
        <w:spacing w:before="200"/>
        <w:ind w:left="1985" w:hanging="357"/>
        <w:contextualSpacing/>
        <w:jc w:val="both"/>
        <w:rPr>
          <w:rFonts w:asciiTheme="minorHAnsi" w:hAnsiTheme="minorHAnsi" w:cstheme="minorBidi"/>
        </w:rPr>
      </w:pPr>
      <w:r w:rsidRPr="00632C3F">
        <w:rPr>
          <w:rFonts w:asciiTheme="minorHAnsi" w:hAnsiTheme="minorHAnsi" w:cstheme="minorBidi"/>
        </w:rPr>
        <w:t>Working with other subject leaders to ensure the relationships, sex and health curriculum complements, but does not duplicate, the content covered in the national curriculum.</w:t>
      </w:r>
    </w:p>
    <w:p w14:paraId="4A3BC406" w14:textId="071723EA" w:rsidR="0089252D" w:rsidRPr="0089252D" w:rsidRDefault="0089252D" w:rsidP="0089252D">
      <w:pPr>
        <w:numPr>
          <w:ilvl w:val="0"/>
          <w:numId w:val="12"/>
        </w:numPr>
        <w:spacing w:before="200"/>
        <w:ind w:left="1985" w:hanging="357"/>
        <w:contextualSpacing/>
        <w:jc w:val="both"/>
        <w:rPr>
          <w:rFonts w:asciiTheme="minorHAnsi" w:hAnsiTheme="minorHAnsi" w:cstheme="minorBidi"/>
        </w:rPr>
      </w:pPr>
      <w:r>
        <w:t>Liaising and working in partnership with parents and carers to support further conversations at home and to share the resources ahead of teaching upon request.</w:t>
      </w:r>
    </w:p>
    <w:p w14:paraId="124D1627" w14:textId="77777777" w:rsidR="00A2587E" w:rsidRPr="00632C3F" w:rsidRDefault="00A2587E" w:rsidP="00B76B32">
      <w:pPr>
        <w:numPr>
          <w:ilvl w:val="0"/>
          <w:numId w:val="12"/>
        </w:numPr>
        <w:spacing w:before="200"/>
        <w:ind w:left="1985" w:hanging="357"/>
        <w:contextualSpacing/>
        <w:jc w:val="both"/>
        <w:rPr>
          <w:rFonts w:asciiTheme="minorHAnsi" w:hAnsiTheme="minorHAnsi" w:cstheme="minorBidi"/>
        </w:rPr>
      </w:pPr>
      <w:r w:rsidRPr="00632C3F">
        <w:rPr>
          <w:rFonts w:asciiTheme="minorHAnsi" w:hAnsiTheme="minorHAnsi" w:cstheme="minorBidi"/>
        </w:rPr>
        <w:t>Monitoring and evaluating the effectiveness of the subjects and providing reports to the headteacher.</w:t>
      </w:r>
    </w:p>
    <w:p w14:paraId="20D15FA8" w14:textId="77777777" w:rsidR="00A2587E" w:rsidRPr="00632C3F" w:rsidRDefault="00A2587E" w:rsidP="00A2587E">
      <w:pPr>
        <w:spacing w:before="200"/>
        <w:jc w:val="both"/>
      </w:pPr>
    </w:p>
    <w:p w14:paraId="4FFD48C8" w14:textId="581EBBC4" w:rsidR="000972F3" w:rsidRPr="00632C3F" w:rsidRDefault="00A2587E" w:rsidP="00A2587E">
      <w:pPr>
        <w:pStyle w:val="TSB-Level1Numbers"/>
        <w:ind w:left="792" w:hanging="432"/>
      </w:pPr>
      <w:r w:rsidRPr="00632C3F">
        <w:t xml:space="preserve">        </w:t>
      </w:r>
      <w:r w:rsidR="00DC587B" w:rsidRPr="00632C3F">
        <w:t xml:space="preserve">The </w:t>
      </w:r>
      <w:r w:rsidR="00DC587B" w:rsidRPr="00632C3F">
        <w:rPr>
          <w:bCs/>
        </w:rPr>
        <w:t>classroom teacher</w:t>
      </w:r>
      <w:r w:rsidR="00DC587B" w:rsidRPr="00632C3F">
        <w:t xml:space="preserve"> is responsible for:</w:t>
      </w:r>
    </w:p>
    <w:p w14:paraId="77251328" w14:textId="52926A19" w:rsidR="00DC587B" w:rsidRPr="00632C3F" w:rsidRDefault="00DC587B" w:rsidP="00516E6F">
      <w:pPr>
        <w:pStyle w:val="TSB-PolicyBullets"/>
      </w:pPr>
      <w:r w:rsidRPr="00632C3F">
        <w:t>Acting in accordance with this policy.</w:t>
      </w:r>
    </w:p>
    <w:p w14:paraId="55FD336C" w14:textId="4DBBA253" w:rsidR="00DC587B" w:rsidRPr="00632C3F" w:rsidRDefault="00DC587B" w:rsidP="00516E6F">
      <w:pPr>
        <w:pStyle w:val="TSB-PolicyBullets"/>
      </w:pPr>
      <w:r w:rsidRPr="00632C3F">
        <w:t>Ensuring the progression of pupils’ skills, with due regard to the national curriculum.</w:t>
      </w:r>
    </w:p>
    <w:p w14:paraId="4CFEE101" w14:textId="265D7B3D" w:rsidR="00DC587B" w:rsidRPr="00632C3F" w:rsidRDefault="00DC587B" w:rsidP="00516E6F">
      <w:pPr>
        <w:pStyle w:val="TSB-PolicyBullets"/>
      </w:pPr>
      <w:r w:rsidRPr="00632C3F">
        <w:t>Planning lessons effectively, ensuring a range of teaching methods are used to cover the content of the national curriculum.</w:t>
      </w:r>
    </w:p>
    <w:p w14:paraId="7307244F" w14:textId="52C6DDA1" w:rsidR="00DC587B" w:rsidRPr="00632C3F" w:rsidRDefault="00DC587B" w:rsidP="00516E6F">
      <w:pPr>
        <w:pStyle w:val="TSB-PolicyBullets"/>
      </w:pPr>
      <w:r w:rsidRPr="00632C3F">
        <w:t xml:space="preserve">Liaising with the </w:t>
      </w:r>
      <w:r w:rsidR="00B87B71" w:rsidRPr="00632C3F">
        <w:t>RSHE</w:t>
      </w:r>
      <w:r w:rsidR="008A5A0F" w:rsidRPr="00632C3F">
        <w:t xml:space="preserve"> </w:t>
      </w:r>
      <w:r w:rsidR="008A5A0F" w:rsidRPr="00632C3F">
        <w:rPr>
          <w:bCs/>
        </w:rPr>
        <w:t>subject leader and curriculum team</w:t>
      </w:r>
      <w:r w:rsidR="008A5A0F" w:rsidRPr="00632C3F">
        <w:t xml:space="preserve"> </w:t>
      </w:r>
      <w:r w:rsidRPr="00632C3F">
        <w:t>about key topics, resources and support for individual pupils.</w:t>
      </w:r>
    </w:p>
    <w:p w14:paraId="79CF6318" w14:textId="4170E793" w:rsidR="003C0B34" w:rsidRPr="00632C3F" w:rsidRDefault="003C0B34" w:rsidP="00516E6F">
      <w:pPr>
        <w:pStyle w:val="TSB-PolicyBullets"/>
      </w:pPr>
      <w:r w:rsidRPr="00632C3F">
        <w:t xml:space="preserve">Reporting any concerns regarding the teaching of the subjects to the </w:t>
      </w:r>
      <w:r w:rsidR="00A2587E" w:rsidRPr="00632C3F">
        <w:t xml:space="preserve">RSHE </w:t>
      </w:r>
      <w:r w:rsidR="008A5A0F" w:rsidRPr="00632C3F">
        <w:rPr>
          <w:bCs/>
        </w:rPr>
        <w:t>subject leader and curriculum team</w:t>
      </w:r>
      <w:r w:rsidR="008A5A0F" w:rsidRPr="00632C3F">
        <w:t xml:space="preserve"> </w:t>
      </w:r>
      <w:r w:rsidRPr="00632C3F">
        <w:t xml:space="preserve">or </w:t>
      </w:r>
      <w:r w:rsidRPr="00632C3F">
        <w:rPr>
          <w:bCs/>
        </w:rPr>
        <w:t>a member of the SLT</w:t>
      </w:r>
      <w:r w:rsidRPr="00632C3F">
        <w:t>.</w:t>
      </w:r>
    </w:p>
    <w:p w14:paraId="3DEA7C5A" w14:textId="5B1D5B26" w:rsidR="0083761C" w:rsidRPr="00632C3F" w:rsidRDefault="0083761C" w:rsidP="00516E6F">
      <w:pPr>
        <w:pStyle w:val="TSB-PolicyBullets"/>
      </w:pPr>
      <w:r w:rsidRPr="00632C3F">
        <w:t xml:space="preserve">Undertaking any training that is necessary to effectively teach </w:t>
      </w:r>
      <w:r w:rsidR="00A2587E" w:rsidRPr="00632C3F">
        <w:t>RSHE</w:t>
      </w:r>
      <w:r w:rsidRPr="00632C3F">
        <w:t>.</w:t>
      </w:r>
    </w:p>
    <w:p w14:paraId="7EEDCBD0" w14:textId="6A7193EB" w:rsidR="00B07F94" w:rsidRPr="00632C3F" w:rsidRDefault="00B07F94" w:rsidP="00516E6F">
      <w:pPr>
        <w:pStyle w:val="TSB-PolicyBullets"/>
      </w:pPr>
      <w:r w:rsidRPr="00632C3F">
        <w:t>Evaluating schemes of work and maintaining the resources required to deliver lessons.</w:t>
      </w:r>
    </w:p>
    <w:p w14:paraId="6C056B53" w14:textId="59CAC0DB" w:rsidR="0083761C" w:rsidRPr="00632C3F" w:rsidRDefault="0083761C" w:rsidP="0083761C">
      <w:pPr>
        <w:pStyle w:val="TSB-Level1Numbers"/>
      </w:pPr>
      <w:r w:rsidRPr="00632C3F">
        <w:t xml:space="preserve">The </w:t>
      </w:r>
      <w:r w:rsidRPr="00632C3F">
        <w:rPr>
          <w:bCs/>
        </w:rPr>
        <w:t>SENCO</w:t>
      </w:r>
      <w:r w:rsidRPr="00632C3F">
        <w:t xml:space="preserve"> is responsible for:</w:t>
      </w:r>
    </w:p>
    <w:p w14:paraId="52558313" w14:textId="049C00CF" w:rsidR="0083761C" w:rsidRPr="00632C3F" w:rsidRDefault="0083761C" w:rsidP="00516E6F">
      <w:pPr>
        <w:pStyle w:val="TSB-PolicyBullets"/>
      </w:pPr>
      <w:r w:rsidRPr="00632C3F">
        <w:t xml:space="preserve">Liaising with the </w:t>
      </w:r>
      <w:r w:rsidR="00A2587E" w:rsidRPr="00632C3F">
        <w:t>RSHE</w:t>
      </w:r>
      <w:r w:rsidR="008A5A0F" w:rsidRPr="00632C3F">
        <w:t xml:space="preserve"> </w:t>
      </w:r>
      <w:r w:rsidR="008A5A0F" w:rsidRPr="00632C3F">
        <w:rPr>
          <w:bCs/>
        </w:rPr>
        <w:t>subject leader and curriculum team</w:t>
      </w:r>
      <w:r w:rsidR="008A5A0F" w:rsidRPr="00632C3F">
        <w:t xml:space="preserve"> </w:t>
      </w:r>
      <w:r w:rsidRPr="00632C3F">
        <w:t xml:space="preserve">to implement and develop specialist </w:t>
      </w:r>
      <w:r w:rsidR="00A2587E" w:rsidRPr="00632C3F">
        <w:t>RSHE-</w:t>
      </w:r>
      <w:r w:rsidRPr="00632C3F">
        <w:t>based learning throughout the school.</w:t>
      </w:r>
    </w:p>
    <w:p w14:paraId="7798FCF5" w14:textId="3184C463" w:rsidR="0083761C" w:rsidRPr="00632C3F" w:rsidRDefault="0083761C" w:rsidP="00516E6F">
      <w:pPr>
        <w:pStyle w:val="TSB-PolicyBullets"/>
      </w:pPr>
      <w:r w:rsidRPr="00632C3F">
        <w:t>Organising and providing training for staff regarding the curriculum for pupils with SEND.</w:t>
      </w:r>
    </w:p>
    <w:p w14:paraId="4D6EC65B" w14:textId="527D64BF" w:rsidR="0083761C" w:rsidRPr="00632C3F" w:rsidRDefault="0083761C" w:rsidP="00516E6F">
      <w:pPr>
        <w:pStyle w:val="TSB-PolicyBullets"/>
      </w:pPr>
      <w:r w:rsidRPr="00632C3F">
        <w:t>Advising staff on how best to support pupils’ needs.</w:t>
      </w:r>
    </w:p>
    <w:p w14:paraId="2F8EC68F" w14:textId="5F5CCF36" w:rsidR="0083761C" w:rsidRPr="00632C3F" w:rsidRDefault="0083761C" w:rsidP="00516E6F">
      <w:pPr>
        <w:pStyle w:val="TSB-PolicyBullets"/>
      </w:pPr>
      <w:r w:rsidRPr="00632C3F">
        <w:t xml:space="preserve">Advising staff on the inclusion of </w:t>
      </w:r>
      <w:r w:rsidR="00A2587E" w:rsidRPr="00632C3F">
        <w:t>RSHE</w:t>
      </w:r>
      <w:r w:rsidRPr="00632C3F">
        <w:t xml:space="preserve"> in pupils’ individual education plans (IEPs).</w:t>
      </w:r>
    </w:p>
    <w:p w14:paraId="2224D512" w14:textId="572B435A" w:rsidR="0083761C" w:rsidRDefault="0083761C" w:rsidP="00516E6F">
      <w:pPr>
        <w:pStyle w:val="TSB-PolicyBullets"/>
      </w:pPr>
      <w:r w:rsidRPr="00632C3F">
        <w:t>Advising staff on the use of TAs to meet pupils’ needs.</w:t>
      </w:r>
    </w:p>
    <w:p w14:paraId="31C3C9B5" w14:textId="63B7BDE4" w:rsidR="0089252D" w:rsidRPr="0089252D" w:rsidRDefault="0089252D" w:rsidP="00516E6F">
      <w:pPr>
        <w:pStyle w:val="TSB-PolicyBullets"/>
      </w:pPr>
      <w:r>
        <w:rPr>
          <w:szCs w:val="24"/>
        </w:rPr>
        <w:t>Ensuring that the needs of vulnerable pupils are</w:t>
      </w:r>
      <w:r w:rsidRPr="00C311D3">
        <w:rPr>
          <w:szCs w:val="24"/>
        </w:rPr>
        <w:t xml:space="preserve"> taken into consideration in designing and teaching these subjects.</w:t>
      </w:r>
    </w:p>
    <w:p w14:paraId="09B52165" w14:textId="77777777" w:rsidR="0089252D" w:rsidRDefault="0089252D" w:rsidP="0089252D">
      <w:pPr>
        <w:tabs>
          <w:tab w:val="left" w:pos="1250"/>
        </w:tabs>
      </w:pPr>
    </w:p>
    <w:p w14:paraId="18B23771" w14:textId="24CA8DF8" w:rsidR="0089252D" w:rsidRPr="005B66E7" w:rsidRDefault="0089252D" w:rsidP="0089252D">
      <w:pPr>
        <w:tabs>
          <w:tab w:val="left" w:pos="1250"/>
        </w:tabs>
        <w:rPr>
          <w:szCs w:val="24"/>
        </w:rPr>
      </w:pPr>
      <w:r>
        <w:lastRenderedPageBreak/>
        <w:t xml:space="preserve">2.4 </w:t>
      </w:r>
      <w:r>
        <w:rPr>
          <w:szCs w:val="24"/>
        </w:rPr>
        <w:t>Parents are responsible for:</w:t>
      </w:r>
    </w:p>
    <w:p w14:paraId="0805BA61" w14:textId="77777777" w:rsidR="0089252D" w:rsidRPr="005B66E7" w:rsidRDefault="0089252D" w:rsidP="0089252D">
      <w:pPr>
        <w:pStyle w:val="ListParagraph"/>
        <w:numPr>
          <w:ilvl w:val="0"/>
          <w:numId w:val="41"/>
        </w:numPr>
        <w:tabs>
          <w:tab w:val="left" w:pos="1250"/>
        </w:tabs>
        <w:rPr>
          <w:szCs w:val="24"/>
        </w:rPr>
      </w:pPr>
      <w:r>
        <w:rPr>
          <w:szCs w:val="24"/>
        </w:rPr>
        <w:t>E</w:t>
      </w:r>
      <w:r w:rsidRPr="00930545">
        <w:rPr>
          <w:szCs w:val="24"/>
        </w:rPr>
        <w:t>nabling</w:t>
      </w:r>
      <w:r w:rsidRPr="005B66E7">
        <w:rPr>
          <w:szCs w:val="24"/>
        </w:rPr>
        <w:t xml:space="preserve"> their children to grow and mature and to form healthy relationships.</w:t>
      </w:r>
    </w:p>
    <w:p w14:paraId="5ECBC3EC" w14:textId="77777777" w:rsidR="0089252D" w:rsidRPr="005B66E7" w:rsidRDefault="0089252D" w:rsidP="0089252D">
      <w:pPr>
        <w:pStyle w:val="ListParagraph"/>
        <w:numPr>
          <w:ilvl w:val="0"/>
          <w:numId w:val="41"/>
        </w:numPr>
        <w:tabs>
          <w:tab w:val="left" w:pos="1250"/>
        </w:tabs>
        <w:rPr>
          <w:szCs w:val="24"/>
        </w:rPr>
      </w:pPr>
      <w:r>
        <w:rPr>
          <w:szCs w:val="24"/>
        </w:rPr>
        <w:t>S</w:t>
      </w:r>
      <w:r w:rsidRPr="00930545">
        <w:rPr>
          <w:szCs w:val="24"/>
        </w:rPr>
        <w:t>upporting</w:t>
      </w:r>
      <w:r w:rsidRPr="005B66E7">
        <w:rPr>
          <w:szCs w:val="24"/>
        </w:rPr>
        <w:t xml:space="preserve"> their children through their personal development and the emotional and physical aspects of growing up. </w:t>
      </w:r>
    </w:p>
    <w:p w14:paraId="4A2826C6" w14:textId="77777777" w:rsidR="0089252D" w:rsidRPr="005B66E7" w:rsidRDefault="0089252D" w:rsidP="0089252D">
      <w:pPr>
        <w:pStyle w:val="ListParagraph"/>
        <w:numPr>
          <w:ilvl w:val="0"/>
          <w:numId w:val="41"/>
        </w:numPr>
        <w:tabs>
          <w:tab w:val="left" w:pos="1250"/>
        </w:tabs>
        <w:rPr>
          <w:szCs w:val="24"/>
        </w:rPr>
      </w:pPr>
      <w:r>
        <w:rPr>
          <w:szCs w:val="24"/>
        </w:rPr>
        <w:t>Ensuring that they are aware of</w:t>
      </w:r>
      <w:r w:rsidRPr="005B66E7">
        <w:rPr>
          <w:szCs w:val="24"/>
        </w:rPr>
        <w:t xml:space="preserve"> aspects of </w:t>
      </w:r>
      <w:r>
        <w:rPr>
          <w:szCs w:val="24"/>
        </w:rPr>
        <w:t>the</w:t>
      </w:r>
      <w:r w:rsidRPr="005B66E7">
        <w:rPr>
          <w:szCs w:val="24"/>
        </w:rPr>
        <w:t xml:space="preserve"> curriculum, including when it is going to be delivered and the content.</w:t>
      </w:r>
    </w:p>
    <w:p w14:paraId="0164654E" w14:textId="77777777" w:rsidR="0089252D" w:rsidRDefault="0089252D" w:rsidP="0089252D">
      <w:pPr>
        <w:pStyle w:val="ListParagraph"/>
        <w:numPr>
          <w:ilvl w:val="0"/>
          <w:numId w:val="41"/>
        </w:numPr>
        <w:tabs>
          <w:tab w:val="left" w:pos="1250"/>
        </w:tabs>
        <w:rPr>
          <w:szCs w:val="24"/>
        </w:rPr>
      </w:pPr>
      <w:r>
        <w:rPr>
          <w:szCs w:val="24"/>
        </w:rPr>
        <w:t>Supporting</w:t>
      </w:r>
      <w:r w:rsidRPr="005B66E7">
        <w:rPr>
          <w:szCs w:val="24"/>
        </w:rPr>
        <w:t xml:space="preserve"> their children’s personal, social and emotional development</w:t>
      </w:r>
      <w:r>
        <w:rPr>
          <w:szCs w:val="24"/>
        </w:rPr>
        <w:t>, by working with the school to cr</w:t>
      </w:r>
      <w:r w:rsidRPr="005B66E7">
        <w:rPr>
          <w:szCs w:val="24"/>
        </w:rPr>
        <w:t xml:space="preserve">eate an open home environment where pupils can engage, discuss and continue to learn about matters that have been raised through school PSHE. </w:t>
      </w:r>
    </w:p>
    <w:p w14:paraId="038F1FFB" w14:textId="77777777" w:rsidR="0089252D" w:rsidRPr="005B66E7" w:rsidRDefault="0089252D" w:rsidP="0089252D">
      <w:pPr>
        <w:pStyle w:val="ListParagraph"/>
        <w:numPr>
          <w:ilvl w:val="0"/>
          <w:numId w:val="41"/>
        </w:numPr>
        <w:tabs>
          <w:tab w:val="left" w:pos="1250"/>
        </w:tabs>
        <w:rPr>
          <w:szCs w:val="24"/>
        </w:rPr>
      </w:pPr>
      <w:r>
        <w:rPr>
          <w:szCs w:val="24"/>
        </w:rPr>
        <w:t>Seeking</w:t>
      </w:r>
      <w:r w:rsidRPr="005B66E7">
        <w:rPr>
          <w:szCs w:val="24"/>
        </w:rPr>
        <w:t xml:space="preserve"> additional support in this from the school where they feel it is needed</w:t>
      </w:r>
      <w:r>
        <w:rPr>
          <w:szCs w:val="24"/>
        </w:rPr>
        <w:t>.</w:t>
      </w:r>
    </w:p>
    <w:p w14:paraId="1F986493" w14:textId="6593132F" w:rsidR="0089252D" w:rsidRPr="00632C3F" w:rsidRDefault="0089252D" w:rsidP="0089252D">
      <w:pPr>
        <w:pStyle w:val="TSB-PolicyBullets"/>
        <w:numPr>
          <w:ilvl w:val="0"/>
          <w:numId w:val="0"/>
        </w:numPr>
      </w:pPr>
    </w:p>
    <w:p w14:paraId="39440639" w14:textId="0C08670A" w:rsidR="00A23725" w:rsidRDefault="003D1697" w:rsidP="00B76B32">
      <w:pPr>
        <w:pStyle w:val="Heading10"/>
        <w:numPr>
          <w:ilvl w:val="0"/>
          <w:numId w:val="7"/>
        </w:numPr>
        <w:jc w:val="left"/>
      </w:pPr>
      <w:bookmarkStart w:id="11" w:name="_Objectives"/>
      <w:bookmarkEnd w:id="10"/>
      <w:bookmarkEnd w:id="11"/>
      <w:r>
        <w:t>Organisation of t</w:t>
      </w:r>
      <w:r w:rsidR="008A53E9">
        <w:t>he curriculum</w:t>
      </w:r>
    </w:p>
    <w:p w14:paraId="0A9D67C7" w14:textId="77777777" w:rsidR="003D1697" w:rsidRDefault="003D1697" w:rsidP="003D1697">
      <w:pPr>
        <w:spacing w:before="200"/>
        <w:jc w:val="both"/>
      </w:pPr>
      <w:r>
        <w:t xml:space="preserve">Every primary school is required to deliver statutory relationships education and health education. The delivery of the relationships education and of health education coincide with one another and will be delivered as part of the school’s </w:t>
      </w:r>
      <w:r w:rsidRPr="003D1697">
        <w:rPr>
          <w:bCs/>
        </w:rPr>
        <w:t>PSHE curriculum</w:t>
      </w:r>
      <w:r w:rsidRPr="003D1697">
        <w:t>.</w:t>
      </w:r>
    </w:p>
    <w:p w14:paraId="53A2FB1C" w14:textId="5E45E754" w:rsidR="003D1697" w:rsidRDefault="003D1697" w:rsidP="003D1697">
      <w:pPr>
        <w:spacing w:before="200"/>
        <w:jc w:val="both"/>
      </w:pPr>
      <w:r w:rsidRPr="008932B6">
        <w:rPr>
          <w:b/>
          <w:bCs/>
        </w:rPr>
        <w:t xml:space="preserve"> </w:t>
      </w:r>
      <w:r>
        <w:t>For the purpose of this policy:</w:t>
      </w:r>
    </w:p>
    <w:p w14:paraId="2E883565" w14:textId="77777777" w:rsidR="003D1697" w:rsidRDefault="003D1697" w:rsidP="00B76B32">
      <w:pPr>
        <w:pStyle w:val="ListParagraph"/>
        <w:numPr>
          <w:ilvl w:val="0"/>
          <w:numId w:val="16"/>
        </w:numPr>
        <w:jc w:val="both"/>
      </w:pPr>
      <w:r>
        <w:t>“</w:t>
      </w:r>
      <w:r w:rsidRPr="00485512">
        <w:rPr>
          <w:b/>
          <w:bCs/>
        </w:rPr>
        <w:t>Relationships education</w:t>
      </w:r>
      <w:r>
        <w:t xml:space="preserve">” is defined as teaching pupils about healthy, respectful relationships, focussing on family and friendships, in all contexts, including online. </w:t>
      </w:r>
    </w:p>
    <w:p w14:paraId="3A751D76" w14:textId="77777777" w:rsidR="003D1697" w:rsidRDefault="003D1697" w:rsidP="00B76B32">
      <w:pPr>
        <w:pStyle w:val="ListParagraph"/>
        <w:numPr>
          <w:ilvl w:val="0"/>
          <w:numId w:val="16"/>
        </w:numPr>
        <w:jc w:val="both"/>
      </w:pPr>
      <w:r>
        <w:t>“</w:t>
      </w:r>
      <w:r w:rsidRPr="00485512">
        <w:rPr>
          <w:b/>
          <w:bCs/>
        </w:rPr>
        <w:t>Health education</w:t>
      </w:r>
      <w:r>
        <w:t>” is defined as teaching pupils about physical health and mental wellbeing, focussing on recognising the link between the two and being able to make healthy lifestyle choices.</w:t>
      </w:r>
    </w:p>
    <w:p w14:paraId="7D0E3B73" w14:textId="77777777" w:rsidR="003D1697" w:rsidRPr="00631C8B" w:rsidRDefault="003D1697" w:rsidP="003D1697">
      <w:pPr>
        <w:spacing w:before="200"/>
        <w:jc w:val="both"/>
      </w:pPr>
      <w:r>
        <w:t>The relationships and health curriculum takes into account the views of teachers, pupils and parents. The school has organised a curriculum that is appropriate for the age and developmental stages of pupils within each year group. When organising the curriculum, the religious backgrounds of all pupils will be considered, so that the topics that are covered are taught appropriately.</w:t>
      </w:r>
    </w:p>
    <w:p w14:paraId="260B9879" w14:textId="77777777" w:rsidR="003D1697" w:rsidRDefault="003D1697" w:rsidP="003D1697">
      <w:pPr>
        <w:spacing w:before="200"/>
        <w:jc w:val="both"/>
      </w:pPr>
      <w:r>
        <w:t>We are dedicated to ensuring our curriculum meets the needs of the whole-school community; therefore, the curriculum is informed by issues in the school and wider community to ensure it is tailored to pupils’ needs. For example, if there were to be a local prevalence of specific sexually transmitted infections, our curriculum would be tailored to address this issue.</w:t>
      </w:r>
    </w:p>
    <w:p w14:paraId="25E530CD" w14:textId="77777777" w:rsidR="003D1697" w:rsidRDefault="003D1697" w:rsidP="003D1697">
      <w:pPr>
        <w:spacing w:before="200"/>
        <w:jc w:val="both"/>
      </w:pPr>
      <w:r>
        <w:t>We consult with parents, pupils and staff in the following ways:</w:t>
      </w:r>
    </w:p>
    <w:p w14:paraId="648DEFF4" w14:textId="77777777" w:rsidR="003D1697" w:rsidRPr="003D1697" w:rsidRDefault="003D1697" w:rsidP="00B76B32">
      <w:pPr>
        <w:pStyle w:val="ListParagraph"/>
        <w:numPr>
          <w:ilvl w:val="0"/>
          <w:numId w:val="17"/>
        </w:numPr>
        <w:jc w:val="both"/>
        <w:rPr>
          <w:b/>
          <w:bCs/>
          <w:u w:val="single"/>
        </w:rPr>
      </w:pPr>
      <w:r w:rsidRPr="003D1697">
        <w:rPr>
          <w:b/>
          <w:bCs/>
          <w:u w:val="single"/>
        </w:rPr>
        <w:t>Questionnaires and surveys</w:t>
      </w:r>
    </w:p>
    <w:p w14:paraId="343B486C" w14:textId="77777777" w:rsidR="003D1697" w:rsidRPr="003D1697" w:rsidRDefault="003D1697" w:rsidP="00B76B32">
      <w:pPr>
        <w:pStyle w:val="ListParagraph"/>
        <w:numPr>
          <w:ilvl w:val="0"/>
          <w:numId w:val="17"/>
        </w:numPr>
        <w:jc w:val="both"/>
        <w:rPr>
          <w:b/>
          <w:bCs/>
          <w:u w:val="single"/>
        </w:rPr>
      </w:pPr>
      <w:r w:rsidRPr="003D1697">
        <w:rPr>
          <w:b/>
          <w:bCs/>
          <w:u w:val="single"/>
        </w:rPr>
        <w:t>Focus groups</w:t>
      </w:r>
    </w:p>
    <w:p w14:paraId="61561679" w14:textId="77777777" w:rsidR="003D1697" w:rsidRPr="003D1697" w:rsidRDefault="003D1697" w:rsidP="00B76B32">
      <w:pPr>
        <w:pStyle w:val="ListParagraph"/>
        <w:numPr>
          <w:ilvl w:val="0"/>
          <w:numId w:val="17"/>
        </w:numPr>
        <w:jc w:val="both"/>
        <w:rPr>
          <w:b/>
          <w:bCs/>
          <w:u w:val="single"/>
        </w:rPr>
      </w:pPr>
      <w:r w:rsidRPr="003D1697">
        <w:rPr>
          <w:b/>
          <w:bCs/>
          <w:u w:val="single"/>
        </w:rPr>
        <w:t>Meetings</w:t>
      </w:r>
    </w:p>
    <w:p w14:paraId="3EA9057C" w14:textId="77777777" w:rsidR="003D1697" w:rsidRPr="003D1697" w:rsidRDefault="003D1697" w:rsidP="00B76B32">
      <w:pPr>
        <w:pStyle w:val="ListParagraph"/>
        <w:numPr>
          <w:ilvl w:val="0"/>
          <w:numId w:val="17"/>
        </w:numPr>
        <w:jc w:val="both"/>
        <w:rPr>
          <w:b/>
          <w:bCs/>
          <w:u w:val="single"/>
        </w:rPr>
      </w:pPr>
      <w:r w:rsidRPr="003D1697">
        <w:rPr>
          <w:b/>
          <w:bCs/>
          <w:u w:val="single"/>
        </w:rPr>
        <w:t>Training sessions</w:t>
      </w:r>
    </w:p>
    <w:p w14:paraId="7544449A" w14:textId="77777777" w:rsidR="003D1697" w:rsidRPr="003D1697" w:rsidRDefault="003D1697" w:rsidP="00B76B32">
      <w:pPr>
        <w:pStyle w:val="ListParagraph"/>
        <w:numPr>
          <w:ilvl w:val="0"/>
          <w:numId w:val="17"/>
        </w:numPr>
        <w:jc w:val="both"/>
        <w:rPr>
          <w:b/>
          <w:bCs/>
          <w:u w:val="single"/>
        </w:rPr>
      </w:pPr>
      <w:r w:rsidRPr="003D1697">
        <w:rPr>
          <w:b/>
          <w:bCs/>
          <w:u w:val="single"/>
        </w:rPr>
        <w:t>Newsletters and letters</w:t>
      </w:r>
    </w:p>
    <w:p w14:paraId="5708D0FD" w14:textId="77777777" w:rsidR="003D1697" w:rsidRDefault="003D1697" w:rsidP="003D1697">
      <w:pPr>
        <w:spacing w:before="200"/>
        <w:jc w:val="both"/>
      </w:pPr>
      <w:r>
        <w:t>Any parent, teacher or pupil wishing to provide feedback about the curriculum can do so at any time during the academic year by:</w:t>
      </w:r>
    </w:p>
    <w:p w14:paraId="08465C4B" w14:textId="77777777" w:rsidR="003D1697" w:rsidRPr="003D1697" w:rsidRDefault="003D1697" w:rsidP="00B76B32">
      <w:pPr>
        <w:pStyle w:val="ListParagraph"/>
        <w:numPr>
          <w:ilvl w:val="0"/>
          <w:numId w:val="18"/>
        </w:numPr>
        <w:jc w:val="both"/>
        <w:rPr>
          <w:b/>
          <w:bCs/>
          <w:u w:val="single"/>
        </w:rPr>
      </w:pPr>
      <w:r w:rsidRPr="003D1697">
        <w:rPr>
          <w:b/>
          <w:bCs/>
          <w:u w:val="single"/>
        </w:rPr>
        <w:lastRenderedPageBreak/>
        <w:t>Organising a meeting with the headteacher.</w:t>
      </w:r>
    </w:p>
    <w:p w14:paraId="0E4F6FAF" w14:textId="3BCB93AB" w:rsidR="003D1697" w:rsidRPr="003D1697" w:rsidRDefault="003D1697" w:rsidP="00B76B32">
      <w:pPr>
        <w:pStyle w:val="ListParagraph"/>
        <w:numPr>
          <w:ilvl w:val="0"/>
          <w:numId w:val="18"/>
        </w:numPr>
        <w:jc w:val="both"/>
        <w:rPr>
          <w:b/>
          <w:bCs/>
          <w:u w:val="single"/>
        </w:rPr>
      </w:pPr>
      <w:r w:rsidRPr="003D1697">
        <w:rPr>
          <w:b/>
          <w:bCs/>
          <w:u w:val="single"/>
        </w:rPr>
        <w:t>Emailing enquiries@royd.sheffield.sch.uk</w:t>
      </w:r>
    </w:p>
    <w:p w14:paraId="39659F4F" w14:textId="77777777" w:rsidR="003D1697" w:rsidRPr="003D1697" w:rsidRDefault="003D1697" w:rsidP="003D1697"/>
    <w:p w14:paraId="18D0AF1D" w14:textId="77777777" w:rsidR="00872622" w:rsidRDefault="00872622" w:rsidP="00B76B32">
      <w:pPr>
        <w:pStyle w:val="TSB-Level1Numbers"/>
        <w:numPr>
          <w:ilvl w:val="1"/>
          <w:numId w:val="9"/>
        </w:numPr>
        <w:ind w:left="1480" w:hanging="482"/>
      </w:pPr>
      <w:r w:rsidRPr="000A4D8A">
        <w:t>The</w:t>
      </w:r>
      <w:r>
        <w:rPr>
          <w:color w:val="FFD006"/>
        </w:rPr>
        <w:t xml:space="preserve"> </w:t>
      </w:r>
      <w:r w:rsidRPr="000A4D8A">
        <w:t xml:space="preserve">school aims </w:t>
      </w:r>
      <w:r>
        <w:t xml:space="preserve">to assist pupils in achieving attainment targets set out in the national curriculum. By the end of each key </w:t>
      </w:r>
      <w:r w:rsidRPr="00890D88">
        <w:rPr>
          <w:noProof/>
        </w:rPr>
        <w:t>stage,</w:t>
      </w:r>
      <w:r>
        <w:t xml:space="preserve"> pupils are expected to know, apply and understand the matters, </w:t>
      </w:r>
      <w:r w:rsidRPr="00890D88">
        <w:rPr>
          <w:noProof/>
        </w:rPr>
        <w:t>skills,</w:t>
      </w:r>
      <w:r>
        <w:t xml:space="preserve"> and processes specified in the national curriculum. Pupils will learn a broad range of subject knowledge and draw on disciplines such as maths, science, </w:t>
      </w:r>
      <w:r w:rsidRPr="00F745B3">
        <w:rPr>
          <w:noProof/>
        </w:rPr>
        <w:t>computing</w:t>
      </w:r>
      <w:r>
        <w:t xml:space="preserve"> and art. </w:t>
      </w:r>
    </w:p>
    <w:p w14:paraId="0B6D7B31" w14:textId="7DB83E95" w:rsidR="008429DB" w:rsidRDefault="008429DB" w:rsidP="008429DB">
      <w:pPr>
        <w:pStyle w:val="TSB-Level1Numbers"/>
        <w:numPr>
          <w:ilvl w:val="0"/>
          <w:numId w:val="0"/>
        </w:numPr>
        <w:ind w:left="1480"/>
        <w:rPr>
          <w:b/>
          <w:bCs/>
        </w:rPr>
      </w:pPr>
      <w:bookmarkStart w:id="12" w:name="_Subject_content"/>
      <w:bookmarkStart w:id="13" w:name="Subsection4"/>
      <w:bookmarkEnd w:id="12"/>
      <w:r>
        <w:rPr>
          <w:b/>
          <w:bCs/>
        </w:rPr>
        <w:t>EYFS</w:t>
      </w:r>
    </w:p>
    <w:p w14:paraId="2045D8E9" w14:textId="1ED83DE7" w:rsidR="008429DB" w:rsidRDefault="008429DB" w:rsidP="008429DB">
      <w:pPr>
        <w:pStyle w:val="TSB-Level1Numbers"/>
      </w:pPr>
      <w:r>
        <w:t xml:space="preserve">All pupils in the EYFS are taught </w:t>
      </w:r>
      <w:r w:rsidR="00A2587E">
        <w:t xml:space="preserve">RSHE </w:t>
      </w:r>
      <w:r>
        <w:t>as an integral part of the topic work covered during the academic year.</w:t>
      </w:r>
    </w:p>
    <w:p w14:paraId="54259B12" w14:textId="5E9621E0" w:rsidR="008429DB" w:rsidRDefault="008429DB" w:rsidP="008429DB">
      <w:pPr>
        <w:pStyle w:val="TSB-Level1Numbers"/>
      </w:pPr>
      <w:r>
        <w:t xml:space="preserve">All </w:t>
      </w:r>
      <w:r w:rsidR="00A2587E">
        <w:t xml:space="preserve">RSHE </w:t>
      </w:r>
      <w:r>
        <w:t xml:space="preserve">objectives within the EYFS are underpinned by the following </w:t>
      </w:r>
      <w:r w:rsidR="003855B3">
        <w:t xml:space="preserve">three </w:t>
      </w:r>
      <w:r>
        <w:t>prime areas outlined in the ‘Statutory framework for the early years foundation stage’:</w:t>
      </w:r>
    </w:p>
    <w:p w14:paraId="088FDD76" w14:textId="3884923E" w:rsidR="008429DB" w:rsidRDefault="008429DB" w:rsidP="00516E6F">
      <w:pPr>
        <w:pStyle w:val="TSB-PolicyBullets"/>
      </w:pPr>
      <w:r>
        <w:t>Communication and language</w:t>
      </w:r>
    </w:p>
    <w:p w14:paraId="50EB3541" w14:textId="3245B13A" w:rsidR="008429DB" w:rsidRDefault="008429DB" w:rsidP="00516E6F">
      <w:pPr>
        <w:pStyle w:val="TSB-PolicyBullets"/>
      </w:pPr>
      <w:r>
        <w:t>Phy</w:t>
      </w:r>
      <w:r w:rsidR="00A2587E">
        <w:t>sical development</w:t>
      </w:r>
    </w:p>
    <w:p w14:paraId="7657D019" w14:textId="322D16DB" w:rsidR="008429DB" w:rsidRDefault="008429DB" w:rsidP="00516E6F">
      <w:pPr>
        <w:pStyle w:val="TSB-PolicyBullets"/>
      </w:pPr>
      <w:r>
        <w:t>Personal, social and emotional development</w:t>
      </w:r>
    </w:p>
    <w:p w14:paraId="2AD7E1C3" w14:textId="62C95395" w:rsidR="008429DB" w:rsidRDefault="008429DB" w:rsidP="008429DB">
      <w:pPr>
        <w:pStyle w:val="TSB-Level1Numbers"/>
      </w:pPr>
      <w:r>
        <w:t>There are four specific areas through which the three prime areas are strengthened and applied:</w:t>
      </w:r>
    </w:p>
    <w:p w14:paraId="4792C231" w14:textId="52785502" w:rsidR="008429DB" w:rsidRDefault="008429DB" w:rsidP="00516E6F">
      <w:pPr>
        <w:pStyle w:val="TSB-PolicyBullets"/>
      </w:pPr>
      <w:r>
        <w:t>Literacy</w:t>
      </w:r>
    </w:p>
    <w:p w14:paraId="6D6219FF" w14:textId="52104D1F" w:rsidR="008429DB" w:rsidRDefault="008429DB" w:rsidP="00516E6F">
      <w:pPr>
        <w:pStyle w:val="TSB-PolicyBullets"/>
      </w:pPr>
      <w:r>
        <w:t>Mathematics</w:t>
      </w:r>
    </w:p>
    <w:p w14:paraId="566B897C" w14:textId="35473AF7" w:rsidR="008429DB" w:rsidRDefault="008429DB" w:rsidP="00516E6F">
      <w:pPr>
        <w:pStyle w:val="TSB-PolicyBullets"/>
      </w:pPr>
      <w:r>
        <w:t>Understanding the world</w:t>
      </w:r>
    </w:p>
    <w:p w14:paraId="08ADE59C" w14:textId="54A936DE" w:rsidR="008429DB" w:rsidRDefault="008429DB" w:rsidP="00516E6F">
      <w:pPr>
        <w:pStyle w:val="TSB-PolicyBullets"/>
      </w:pPr>
      <w:r>
        <w:t>Expressive arts and design</w:t>
      </w:r>
    </w:p>
    <w:p w14:paraId="3FB6CCB0" w14:textId="35E4B0D7" w:rsidR="008429DB" w:rsidRPr="003855B3" w:rsidRDefault="008429DB" w:rsidP="008429DB">
      <w:pPr>
        <w:pStyle w:val="TSB-Level1Numbers"/>
      </w:pPr>
      <w:r w:rsidRPr="003855B3">
        <w:t>Pupils will be taught to:</w:t>
      </w:r>
    </w:p>
    <w:p w14:paraId="2160F4FC" w14:textId="0FA919E3" w:rsidR="003855B3" w:rsidRPr="003855B3" w:rsidRDefault="003855B3" w:rsidP="00B76B32">
      <w:pPr>
        <w:pStyle w:val="TSB-Level1Numbers"/>
        <w:numPr>
          <w:ilvl w:val="0"/>
          <w:numId w:val="14"/>
        </w:numPr>
      </w:pPr>
      <w:r w:rsidRPr="003855B3">
        <w:t xml:space="preserve">Understand their own and other people’s feelings, offering empathy and comfort. </w:t>
      </w:r>
    </w:p>
    <w:p w14:paraId="6552E07F" w14:textId="6DB56358" w:rsidR="003855B3" w:rsidRPr="003855B3" w:rsidRDefault="003855B3" w:rsidP="00B76B32">
      <w:pPr>
        <w:pStyle w:val="TSB-Level1Numbers"/>
        <w:numPr>
          <w:ilvl w:val="0"/>
          <w:numId w:val="14"/>
        </w:numPr>
      </w:pPr>
      <w:r w:rsidRPr="003855B3">
        <w:t xml:space="preserve">Talk about their own and others feelings. </w:t>
      </w:r>
    </w:p>
    <w:p w14:paraId="31AF8742" w14:textId="04195D17" w:rsidR="003855B3" w:rsidRPr="003855B3" w:rsidRDefault="003855B3" w:rsidP="00B76B32">
      <w:pPr>
        <w:pStyle w:val="TSB-Level1Numbers"/>
        <w:numPr>
          <w:ilvl w:val="0"/>
          <w:numId w:val="14"/>
        </w:numPr>
      </w:pPr>
      <w:r>
        <w:t xml:space="preserve">Knows about similarities and differences between themselves and others, and among families, communities, cultures and traditions. </w:t>
      </w:r>
    </w:p>
    <w:p w14:paraId="25B12135" w14:textId="13E89AEF" w:rsidR="008429DB" w:rsidRDefault="008429DB" w:rsidP="008429DB">
      <w:pPr>
        <w:pStyle w:val="TSB-Level1Numbers"/>
        <w:numPr>
          <w:ilvl w:val="0"/>
          <w:numId w:val="0"/>
        </w:numPr>
        <w:ind w:left="1480"/>
        <w:rPr>
          <w:b/>
          <w:bCs/>
        </w:rPr>
      </w:pPr>
      <w:r>
        <w:rPr>
          <w:b/>
          <w:bCs/>
        </w:rPr>
        <w:t>KS1</w:t>
      </w:r>
    </w:p>
    <w:p w14:paraId="5D8C813D" w14:textId="72C68E7E" w:rsidR="008429DB" w:rsidRDefault="008429DB" w:rsidP="008429DB">
      <w:pPr>
        <w:pStyle w:val="TSB-Level1Numbers"/>
      </w:pPr>
      <w:r>
        <w:t>Pupils will be taught:</w:t>
      </w:r>
    </w:p>
    <w:p w14:paraId="47738D71" w14:textId="23AB778D" w:rsidR="00832095" w:rsidRDefault="00EC3E92" w:rsidP="00516E6F">
      <w:pPr>
        <w:pStyle w:val="TSB-PolicyBullets"/>
      </w:pPr>
      <w:r>
        <w:t xml:space="preserve">How to live and maintain a healthy lifestyle. </w:t>
      </w:r>
    </w:p>
    <w:p w14:paraId="04162881" w14:textId="1554134F" w:rsidR="00EC3E92" w:rsidRDefault="00EC3E92" w:rsidP="00516E6F">
      <w:pPr>
        <w:pStyle w:val="TSB-PolicyBullets"/>
      </w:pPr>
      <w:r>
        <w:t>How to manage change in our bodies.</w:t>
      </w:r>
    </w:p>
    <w:p w14:paraId="60B48C37" w14:textId="77777777" w:rsidR="00EC3E92" w:rsidRDefault="00EC3E92" w:rsidP="00EC3E92">
      <w:pPr>
        <w:pStyle w:val="TSB-PolicyBullets"/>
      </w:pPr>
      <w:r>
        <w:lastRenderedPageBreak/>
        <w:t>How to develop and maintain a variety of healthy relationships, within a range of social/cultural contexts.</w:t>
      </w:r>
    </w:p>
    <w:p w14:paraId="097406DB" w14:textId="77777777" w:rsidR="00EC3E92" w:rsidRDefault="00EC3E92" w:rsidP="00EC3E92">
      <w:pPr>
        <w:pStyle w:val="TSB-PolicyBullets"/>
      </w:pPr>
      <w:r>
        <w:t>How to recognise and manage a range of emotions within a range of relationships.</w:t>
      </w:r>
    </w:p>
    <w:p w14:paraId="57EFA0F9" w14:textId="77777777" w:rsidR="00EC3E92" w:rsidRPr="00EC3E92" w:rsidRDefault="00EC3E92" w:rsidP="00EC3E92">
      <w:pPr>
        <w:pStyle w:val="TSB-PolicyBullets"/>
      </w:pPr>
      <w:r w:rsidRPr="00EC3E92">
        <w:t>How to respect equality and diversity in relationships</w:t>
      </w:r>
    </w:p>
    <w:p w14:paraId="152C5E17" w14:textId="77777777" w:rsidR="00EC3E92" w:rsidRPr="00EC3E92" w:rsidRDefault="00EC3E92" w:rsidP="00EC3E92">
      <w:pPr>
        <w:pStyle w:val="TSB-PolicyBullets"/>
      </w:pPr>
      <w:r w:rsidRPr="00EC3E92">
        <w:t>Rights and responsibilities as members of families, other groups and ultimately as citizens.</w:t>
      </w:r>
    </w:p>
    <w:p w14:paraId="5F794910" w14:textId="77777777" w:rsidR="00EC3E92" w:rsidRPr="00EC3E92" w:rsidRDefault="00EC3E92" w:rsidP="00EC3E92">
      <w:pPr>
        <w:pStyle w:val="TSB-PolicyBullets"/>
      </w:pPr>
      <w:r w:rsidRPr="00EC3E92">
        <w:t>The importance of respecting and protecting the environment.</w:t>
      </w:r>
    </w:p>
    <w:p w14:paraId="3EF43BE0" w14:textId="0900FF02" w:rsidR="00EC3E92" w:rsidRPr="00EC3E92" w:rsidRDefault="00EC3E92" w:rsidP="00EC3E92">
      <w:pPr>
        <w:pStyle w:val="TSB-PolicyBullets"/>
      </w:pPr>
      <w:r w:rsidRPr="00EC3E92">
        <w:t>How money plays and important part in people’s lives</w:t>
      </w:r>
      <w:r>
        <w:t xml:space="preserve"> and how to manage this</w:t>
      </w:r>
      <w:r w:rsidRPr="00EC3E92">
        <w:t>.</w:t>
      </w:r>
    </w:p>
    <w:p w14:paraId="56929C8F" w14:textId="77777777" w:rsidR="00EC3E92" w:rsidRPr="00EC3E92" w:rsidRDefault="00EC3E92" w:rsidP="00EC3E92">
      <w:pPr>
        <w:pStyle w:val="TSB-PolicyBullets"/>
      </w:pPr>
      <w:r w:rsidRPr="00EC3E92">
        <w:t>Respect for self and others and the importance of responsible behaviours and actions.</w:t>
      </w:r>
    </w:p>
    <w:p w14:paraId="003886BF" w14:textId="77777777" w:rsidR="003D1697" w:rsidRDefault="003D1697" w:rsidP="008A53E9">
      <w:pPr>
        <w:pStyle w:val="Heading10"/>
      </w:pPr>
      <w:bookmarkStart w:id="14" w:name="_Equal_opportunities"/>
      <w:bookmarkStart w:id="15" w:name="Subsection5"/>
      <w:bookmarkEnd w:id="13"/>
      <w:bookmarkEnd w:id="14"/>
      <w:r>
        <w:t xml:space="preserve">Consultation with parents </w:t>
      </w:r>
    </w:p>
    <w:p w14:paraId="1664C6D6" w14:textId="77777777" w:rsidR="003D1697" w:rsidRDefault="003D1697" w:rsidP="003D1697">
      <w:pPr>
        <w:spacing w:before="200"/>
        <w:jc w:val="both"/>
      </w:pPr>
      <w:r>
        <w:t>The school understands the important role parents play in enhancing their children’s understanding of relationships and health. Similarly, we also understand how important parents’ views are in shaping the curriculum. This will include providing parents with frequent opportunities to understand and ask questions about the school’s approach to relationships and health education.</w:t>
      </w:r>
    </w:p>
    <w:p w14:paraId="5A889033" w14:textId="77777777" w:rsidR="0089252D" w:rsidRDefault="0089252D" w:rsidP="003D1697">
      <w:pPr>
        <w:spacing w:before="200"/>
        <w:jc w:val="both"/>
      </w:pPr>
      <w:r>
        <w:t xml:space="preserve">The school will consult closely with parents when reviewing the content of the school’s RHE curriculum and will give them regular opportunities to voice their opinions. The school will use the views of parents to inform decisions made about the curriculum content and delivery; however, parents will not be granted a ‘veto’ on curriculum content, and all final decisions will be made by school. The school will permit parents access to </w:t>
      </w:r>
      <w:r w:rsidRPr="00AE0BD6">
        <w:t xml:space="preserve">all curriculum materials </w:t>
      </w:r>
      <w:r>
        <w:t>and the school will not enter into</w:t>
      </w:r>
      <w:r w:rsidRPr="00AE0BD6">
        <w:t xml:space="preserve"> contracts </w:t>
      </w:r>
      <w:r>
        <w:t xml:space="preserve">with outside providers </w:t>
      </w:r>
      <w:r w:rsidRPr="00AE0BD6">
        <w:t>that seek to prevent parents from seeing materials.</w:t>
      </w:r>
    </w:p>
    <w:p w14:paraId="549F401E" w14:textId="775387AB" w:rsidR="003D1697" w:rsidRDefault="003D1697" w:rsidP="003D1697">
      <w:pPr>
        <w:spacing w:before="200"/>
        <w:jc w:val="both"/>
      </w:pPr>
      <w:r>
        <w:t>Parents are provided with the following information:</w:t>
      </w:r>
    </w:p>
    <w:p w14:paraId="7C6BAE77" w14:textId="77777777" w:rsidR="003D1697" w:rsidRDefault="003D1697" w:rsidP="00B76B32">
      <w:pPr>
        <w:pStyle w:val="ListParagraph"/>
        <w:numPr>
          <w:ilvl w:val="0"/>
          <w:numId w:val="19"/>
        </w:numPr>
        <w:jc w:val="both"/>
      </w:pPr>
      <w:r>
        <w:t>The content of the relationships and health curriculum</w:t>
      </w:r>
    </w:p>
    <w:p w14:paraId="4A10F6D4" w14:textId="77777777" w:rsidR="003D1697" w:rsidRDefault="003D1697" w:rsidP="00B76B32">
      <w:pPr>
        <w:pStyle w:val="ListParagraph"/>
        <w:numPr>
          <w:ilvl w:val="0"/>
          <w:numId w:val="19"/>
        </w:numPr>
        <w:jc w:val="both"/>
      </w:pPr>
      <w:r>
        <w:t>The delivery of the relationships and health curriculum, including what is taught in each year group</w:t>
      </w:r>
    </w:p>
    <w:p w14:paraId="07D9F690" w14:textId="77777777" w:rsidR="003D1697" w:rsidRDefault="003D1697" w:rsidP="00B76B32">
      <w:pPr>
        <w:pStyle w:val="ListParagraph"/>
        <w:numPr>
          <w:ilvl w:val="0"/>
          <w:numId w:val="19"/>
        </w:numPr>
        <w:jc w:val="both"/>
      </w:pPr>
      <w:r>
        <w:t>The legalities surrounding withdrawing their child from the subjects</w:t>
      </w:r>
    </w:p>
    <w:p w14:paraId="4FD4BA18" w14:textId="77777777" w:rsidR="003D1697" w:rsidRDefault="003D1697" w:rsidP="00B76B32">
      <w:pPr>
        <w:pStyle w:val="ListParagraph"/>
        <w:numPr>
          <w:ilvl w:val="0"/>
          <w:numId w:val="19"/>
        </w:numPr>
        <w:jc w:val="both"/>
      </w:pPr>
      <w:r>
        <w:t>The resources that will be used to support the curriculum</w:t>
      </w:r>
    </w:p>
    <w:p w14:paraId="6270F2D8" w14:textId="77777777" w:rsidR="003D1697" w:rsidRDefault="003D1697" w:rsidP="003D1697">
      <w:pPr>
        <w:spacing w:before="200"/>
        <w:jc w:val="both"/>
      </w:pPr>
      <w:r>
        <w:t>The school aims to build positive relationships with parents by inviting them into school to discuss what will be taught, address any concerns and help parents in managing conversations with their children on the issues covered by the curriculum. Parents are also consulted in the review of this policy, and are encouraged to provide their views at any time.</w:t>
      </w:r>
    </w:p>
    <w:p w14:paraId="136B0549" w14:textId="77777777" w:rsidR="003D1697" w:rsidRDefault="003D1697" w:rsidP="003D1697">
      <w:pPr>
        <w:pStyle w:val="Heading10"/>
        <w:numPr>
          <w:ilvl w:val="0"/>
          <w:numId w:val="0"/>
        </w:numPr>
      </w:pPr>
    </w:p>
    <w:p w14:paraId="5F2A597A" w14:textId="77777777" w:rsidR="003D1697" w:rsidRDefault="003D1697" w:rsidP="003D1697">
      <w:pPr>
        <w:pStyle w:val="Heading10"/>
        <w:spacing w:before="200"/>
        <w:ind w:left="426" w:hanging="426"/>
        <w:contextualSpacing w:val="0"/>
      </w:pPr>
      <w:r>
        <w:t xml:space="preserve">Relationships education overview </w:t>
      </w:r>
    </w:p>
    <w:p w14:paraId="76B7932E" w14:textId="77777777" w:rsidR="003D1697" w:rsidRPr="00BB3151" w:rsidRDefault="003D1697" w:rsidP="003D1697">
      <w:pPr>
        <w:spacing w:before="200"/>
        <w:jc w:val="both"/>
        <w:rPr>
          <w:b/>
          <w:bCs/>
        </w:rPr>
      </w:pPr>
      <w:r w:rsidRPr="00BB3151">
        <w:rPr>
          <w:b/>
          <w:bCs/>
        </w:rPr>
        <w:t>Families and people who care for me</w:t>
      </w:r>
    </w:p>
    <w:p w14:paraId="7B964132" w14:textId="77777777" w:rsidR="003D1697" w:rsidRDefault="003D1697" w:rsidP="003D1697">
      <w:pPr>
        <w:spacing w:before="200"/>
        <w:jc w:val="both"/>
      </w:pPr>
      <w:r>
        <w:lastRenderedPageBreak/>
        <w:t>By the end of primary school, pupils will know:</w:t>
      </w:r>
    </w:p>
    <w:p w14:paraId="4E50142C" w14:textId="77777777" w:rsidR="003D1697" w:rsidRDefault="003D1697" w:rsidP="00B76B32">
      <w:pPr>
        <w:pStyle w:val="ListParagraph"/>
        <w:numPr>
          <w:ilvl w:val="0"/>
          <w:numId w:val="20"/>
        </w:numPr>
        <w:jc w:val="both"/>
      </w:pPr>
      <w:r>
        <w:t>That families are important for them growing up because they can give love, security and stability.</w:t>
      </w:r>
    </w:p>
    <w:p w14:paraId="7122C34F" w14:textId="77777777" w:rsidR="003D1697" w:rsidRDefault="003D1697" w:rsidP="00B76B32">
      <w:pPr>
        <w:pStyle w:val="ListParagraph"/>
        <w:numPr>
          <w:ilvl w:val="0"/>
          <w:numId w:val="20"/>
        </w:numPr>
        <w:jc w:val="both"/>
      </w:pPr>
      <w:r>
        <w:t>The characteristics of healthy family life, commitment to each other, including in times of difficulty, protection and care for children and other family members, the importance of spending time together and sharing each other’s lives.</w:t>
      </w:r>
    </w:p>
    <w:p w14:paraId="5DAB9A0B" w14:textId="77777777" w:rsidR="003D1697" w:rsidRDefault="003D1697" w:rsidP="00B76B32">
      <w:pPr>
        <w:pStyle w:val="ListParagraph"/>
        <w:numPr>
          <w:ilvl w:val="0"/>
          <w:numId w:val="20"/>
        </w:numPr>
        <w:jc w:val="both"/>
      </w:pPr>
      <w:r>
        <w:t>That others’ families, either in school or in the wider world, sometimes look different from their family, but that they should respect those differences and know that other children’s families are also characterised by love and care.</w:t>
      </w:r>
    </w:p>
    <w:p w14:paraId="1B418B03" w14:textId="77777777" w:rsidR="003D1697" w:rsidRDefault="003D1697" w:rsidP="00B76B32">
      <w:pPr>
        <w:pStyle w:val="ListParagraph"/>
        <w:numPr>
          <w:ilvl w:val="0"/>
          <w:numId w:val="20"/>
        </w:numPr>
        <w:jc w:val="both"/>
      </w:pPr>
      <w:r>
        <w:t>That stable, caring relationships, which may be of different types, are at the heart of happy families, and are important for children’s security as they grow up.</w:t>
      </w:r>
    </w:p>
    <w:p w14:paraId="3C7EC4F6" w14:textId="77777777" w:rsidR="003D1697" w:rsidRDefault="003D1697" w:rsidP="00B76B32">
      <w:pPr>
        <w:pStyle w:val="ListParagraph"/>
        <w:numPr>
          <w:ilvl w:val="0"/>
          <w:numId w:val="20"/>
        </w:numPr>
        <w:jc w:val="both"/>
      </w:pPr>
      <w:r>
        <w:t>That marriage represents a formal and legally recognised commitment of two people to each other which is intended to be lifelong.</w:t>
      </w:r>
    </w:p>
    <w:p w14:paraId="6656E728" w14:textId="77777777" w:rsidR="003D1697" w:rsidRDefault="003D1697" w:rsidP="00B76B32">
      <w:pPr>
        <w:pStyle w:val="ListParagraph"/>
        <w:numPr>
          <w:ilvl w:val="0"/>
          <w:numId w:val="20"/>
        </w:numPr>
        <w:jc w:val="both"/>
      </w:pPr>
      <w:r>
        <w:t>How to recognise if family relationships are making them feel unhappy or unsafe, and how to seek help or advice from others if needed.</w:t>
      </w:r>
    </w:p>
    <w:p w14:paraId="2EEEE8E9" w14:textId="77777777" w:rsidR="003D1697" w:rsidRPr="00BB3151" w:rsidRDefault="003D1697" w:rsidP="003D1697">
      <w:pPr>
        <w:spacing w:before="200"/>
        <w:jc w:val="both"/>
        <w:rPr>
          <w:b/>
          <w:bCs/>
        </w:rPr>
      </w:pPr>
      <w:r w:rsidRPr="00BB3151">
        <w:rPr>
          <w:b/>
          <w:bCs/>
        </w:rPr>
        <w:t>Caring friendships</w:t>
      </w:r>
    </w:p>
    <w:p w14:paraId="1E6A0465" w14:textId="77777777" w:rsidR="003D1697" w:rsidRDefault="003D1697" w:rsidP="003D1697">
      <w:pPr>
        <w:spacing w:before="200"/>
        <w:jc w:val="both"/>
      </w:pPr>
      <w:r>
        <w:t>By the end of primary school, pupils will know:</w:t>
      </w:r>
    </w:p>
    <w:p w14:paraId="643750AF" w14:textId="77777777" w:rsidR="003D1697" w:rsidRDefault="003D1697" w:rsidP="00B76B32">
      <w:pPr>
        <w:pStyle w:val="ListParagraph"/>
        <w:numPr>
          <w:ilvl w:val="0"/>
          <w:numId w:val="21"/>
        </w:numPr>
        <w:jc w:val="both"/>
      </w:pPr>
      <w:r>
        <w:t>How important friendships are in making us feel happy and secure, and how people choose and make friends.</w:t>
      </w:r>
    </w:p>
    <w:p w14:paraId="391F3A0B" w14:textId="77777777" w:rsidR="003D1697" w:rsidRDefault="003D1697" w:rsidP="00B76B32">
      <w:pPr>
        <w:pStyle w:val="ListParagraph"/>
        <w:numPr>
          <w:ilvl w:val="0"/>
          <w:numId w:val="21"/>
        </w:numPr>
        <w:jc w:val="both"/>
      </w:pPr>
      <w:r>
        <w:t>The characteristics of friendships, including mutual respect, truthfulness, trustworthiness, loyalty, kindness, generosity, trust, sharing interests and experiences, and support with problems and difficulties.</w:t>
      </w:r>
    </w:p>
    <w:p w14:paraId="7E02841F" w14:textId="77777777" w:rsidR="003D1697" w:rsidRDefault="003D1697" w:rsidP="00B76B32">
      <w:pPr>
        <w:pStyle w:val="ListParagraph"/>
        <w:numPr>
          <w:ilvl w:val="0"/>
          <w:numId w:val="21"/>
        </w:numPr>
        <w:jc w:val="both"/>
      </w:pPr>
      <w:r>
        <w:t>That healthy friendships are positive and welcoming towards others, and do not make others feel lonely or excluded.</w:t>
      </w:r>
    </w:p>
    <w:p w14:paraId="41938815" w14:textId="77777777" w:rsidR="003D1697" w:rsidRDefault="003D1697" w:rsidP="00B76B32">
      <w:pPr>
        <w:pStyle w:val="ListParagraph"/>
        <w:numPr>
          <w:ilvl w:val="0"/>
          <w:numId w:val="21"/>
        </w:numPr>
        <w:jc w:val="both"/>
      </w:pPr>
      <w:r>
        <w:t>That most friendships have ups and downs, but that these can often be worked through so that the friendship is repaired or even strengthened, and that resorting to violence is never right.</w:t>
      </w:r>
    </w:p>
    <w:p w14:paraId="53D859FB" w14:textId="77777777" w:rsidR="003D1697" w:rsidRDefault="003D1697" w:rsidP="00B76B32">
      <w:pPr>
        <w:pStyle w:val="ListParagraph"/>
        <w:numPr>
          <w:ilvl w:val="0"/>
          <w:numId w:val="21"/>
        </w:numPr>
        <w:jc w:val="both"/>
      </w:pPr>
      <w:r>
        <w:t>How to recognise who to trust and who not to trust.</w:t>
      </w:r>
    </w:p>
    <w:p w14:paraId="2E00CF8C" w14:textId="77777777" w:rsidR="003D1697" w:rsidRDefault="003D1697" w:rsidP="00B76B32">
      <w:pPr>
        <w:pStyle w:val="ListParagraph"/>
        <w:numPr>
          <w:ilvl w:val="0"/>
          <w:numId w:val="21"/>
        </w:numPr>
        <w:jc w:val="both"/>
      </w:pPr>
      <w:r>
        <w:t xml:space="preserve">How to judge when a friendship is making them feel unhappy or uncomfortable. </w:t>
      </w:r>
    </w:p>
    <w:p w14:paraId="7026EDC5" w14:textId="77777777" w:rsidR="003D1697" w:rsidRDefault="003D1697" w:rsidP="00B76B32">
      <w:pPr>
        <w:pStyle w:val="ListParagraph"/>
        <w:numPr>
          <w:ilvl w:val="0"/>
          <w:numId w:val="21"/>
        </w:numPr>
        <w:jc w:val="both"/>
      </w:pPr>
      <w:r>
        <w:t xml:space="preserve">How to manage conflict. </w:t>
      </w:r>
    </w:p>
    <w:p w14:paraId="207C9C73" w14:textId="77777777" w:rsidR="003D1697" w:rsidRDefault="003D1697" w:rsidP="00B76B32">
      <w:pPr>
        <w:pStyle w:val="ListParagraph"/>
        <w:numPr>
          <w:ilvl w:val="0"/>
          <w:numId w:val="21"/>
        </w:numPr>
        <w:jc w:val="both"/>
      </w:pPr>
      <w:r>
        <w:t>How to manage different situations and how to seek help from others if needed.</w:t>
      </w:r>
    </w:p>
    <w:p w14:paraId="678AA13F" w14:textId="77777777" w:rsidR="003D1697" w:rsidRPr="00BB3151" w:rsidRDefault="003D1697" w:rsidP="003D1697">
      <w:pPr>
        <w:spacing w:before="200"/>
        <w:jc w:val="both"/>
        <w:rPr>
          <w:b/>
          <w:bCs/>
        </w:rPr>
      </w:pPr>
      <w:r w:rsidRPr="00BB3151">
        <w:rPr>
          <w:b/>
          <w:bCs/>
        </w:rPr>
        <w:t xml:space="preserve">Respectful relationships </w:t>
      </w:r>
    </w:p>
    <w:p w14:paraId="4C58D3F0" w14:textId="77777777" w:rsidR="003D1697" w:rsidRDefault="003D1697" w:rsidP="003D1697">
      <w:pPr>
        <w:spacing w:before="200"/>
        <w:jc w:val="both"/>
      </w:pPr>
      <w:r>
        <w:t>By the end of primary school, pupils will know:</w:t>
      </w:r>
    </w:p>
    <w:p w14:paraId="06C7872A" w14:textId="77777777" w:rsidR="003D1697" w:rsidRDefault="003D1697" w:rsidP="00B76B32">
      <w:pPr>
        <w:pStyle w:val="ListParagraph"/>
        <w:numPr>
          <w:ilvl w:val="0"/>
          <w:numId w:val="22"/>
        </w:numPr>
        <w:jc w:val="both"/>
      </w:pPr>
      <w:r>
        <w:t xml:space="preserve">The importance of respecting others, even when they are very different from them, make different choices, or have different preferences or beliefs. </w:t>
      </w:r>
    </w:p>
    <w:p w14:paraId="2F991C18" w14:textId="77777777" w:rsidR="003D1697" w:rsidRDefault="003D1697" w:rsidP="00B76B32">
      <w:pPr>
        <w:pStyle w:val="ListParagraph"/>
        <w:numPr>
          <w:ilvl w:val="0"/>
          <w:numId w:val="22"/>
        </w:numPr>
        <w:jc w:val="both"/>
      </w:pPr>
      <w:r>
        <w:t>Which practical steps they can take in a range of different contexts to improve or support respectful relationships.</w:t>
      </w:r>
    </w:p>
    <w:p w14:paraId="1FD78349" w14:textId="77777777" w:rsidR="003D1697" w:rsidRDefault="003D1697" w:rsidP="00B76B32">
      <w:pPr>
        <w:pStyle w:val="ListParagraph"/>
        <w:numPr>
          <w:ilvl w:val="0"/>
          <w:numId w:val="22"/>
        </w:numPr>
        <w:jc w:val="both"/>
      </w:pPr>
      <w:r>
        <w:t>The conventions of courtesy and manners.</w:t>
      </w:r>
    </w:p>
    <w:p w14:paraId="29D454B3" w14:textId="77777777" w:rsidR="003D1697" w:rsidRDefault="003D1697" w:rsidP="00B76B32">
      <w:pPr>
        <w:pStyle w:val="ListParagraph"/>
        <w:numPr>
          <w:ilvl w:val="0"/>
          <w:numId w:val="22"/>
        </w:numPr>
        <w:jc w:val="both"/>
      </w:pPr>
      <w:r>
        <w:t>The importance of self-respect and how this links to their own happiness.</w:t>
      </w:r>
    </w:p>
    <w:p w14:paraId="51C20DF3" w14:textId="77777777" w:rsidR="003D1697" w:rsidRDefault="003D1697" w:rsidP="00B76B32">
      <w:pPr>
        <w:pStyle w:val="ListParagraph"/>
        <w:numPr>
          <w:ilvl w:val="0"/>
          <w:numId w:val="22"/>
        </w:numPr>
        <w:jc w:val="both"/>
      </w:pPr>
      <w:r>
        <w:t>That in school and wider society they can expect to be treated with respect by others, and that in turn they should show due respect to others, including those in positions of authority.</w:t>
      </w:r>
    </w:p>
    <w:p w14:paraId="1C9E0297" w14:textId="77777777" w:rsidR="003D1697" w:rsidRDefault="003D1697" w:rsidP="00B76B32">
      <w:pPr>
        <w:pStyle w:val="ListParagraph"/>
        <w:numPr>
          <w:ilvl w:val="0"/>
          <w:numId w:val="22"/>
        </w:numPr>
        <w:jc w:val="both"/>
      </w:pPr>
      <w:r>
        <w:lastRenderedPageBreak/>
        <w:t>About the different types of bullying (including cyberbullying), the impact of bullying, responsibilities of bystanders to report bullying to an adult, and how to seek help.</w:t>
      </w:r>
    </w:p>
    <w:p w14:paraId="74D61020" w14:textId="77777777" w:rsidR="003D1697" w:rsidRDefault="003D1697" w:rsidP="00B76B32">
      <w:pPr>
        <w:pStyle w:val="ListParagraph"/>
        <w:numPr>
          <w:ilvl w:val="0"/>
          <w:numId w:val="22"/>
        </w:numPr>
        <w:jc w:val="both"/>
      </w:pPr>
      <w:r>
        <w:t>What a stereotype is, and how they can be unfair, negative or destructive.</w:t>
      </w:r>
    </w:p>
    <w:p w14:paraId="5335A172" w14:textId="77777777" w:rsidR="003D1697" w:rsidRDefault="003D1697" w:rsidP="00B76B32">
      <w:pPr>
        <w:pStyle w:val="ListParagraph"/>
        <w:numPr>
          <w:ilvl w:val="0"/>
          <w:numId w:val="22"/>
        </w:numPr>
        <w:jc w:val="both"/>
      </w:pPr>
      <w:r>
        <w:t>The importance of permission-seeking and giving in relationships with friends, peers and adults.</w:t>
      </w:r>
    </w:p>
    <w:p w14:paraId="4B7F7C23" w14:textId="77777777" w:rsidR="003D1697" w:rsidRPr="00BB3151" w:rsidRDefault="003D1697" w:rsidP="003D1697">
      <w:pPr>
        <w:spacing w:before="200"/>
        <w:jc w:val="both"/>
        <w:rPr>
          <w:b/>
          <w:bCs/>
        </w:rPr>
      </w:pPr>
      <w:r w:rsidRPr="00BB3151">
        <w:rPr>
          <w:b/>
          <w:bCs/>
        </w:rPr>
        <w:t>Online relationships</w:t>
      </w:r>
    </w:p>
    <w:p w14:paraId="74CA2FDD" w14:textId="77777777" w:rsidR="003D1697" w:rsidRDefault="003D1697" w:rsidP="003D1697">
      <w:pPr>
        <w:spacing w:before="200"/>
        <w:jc w:val="both"/>
      </w:pPr>
      <w:r>
        <w:t>By the end of primary school, pupils will know:</w:t>
      </w:r>
    </w:p>
    <w:p w14:paraId="0B9B39BC" w14:textId="77777777" w:rsidR="003D1697" w:rsidRDefault="003D1697" w:rsidP="00B76B32">
      <w:pPr>
        <w:pStyle w:val="ListParagraph"/>
        <w:numPr>
          <w:ilvl w:val="0"/>
          <w:numId w:val="23"/>
        </w:numPr>
        <w:jc w:val="both"/>
      </w:pPr>
      <w:r>
        <w:t>That people sometimes behave differently online, including pretending to be someone they are not.</w:t>
      </w:r>
    </w:p>
    <w:p w14:paraId="5D028BEE" w14:textId="77777777" w:rsidR="003D1697" w:rsidRDefault="003D1697" w:rsidP="00B76B32">
      <w:pPr>
        <w:pStyle w:val="ListParagraph"/>
        <w:numPr>
          <w:ilvl w:val="0"/>
          <w:numId w:val="23"/>
        </w:numPr>
        <w:jc w:val="both"/>
      </w:pPr>
      <w:r>
        <w:t>That the same principles apply to online relationships as to face-to-face relationships, including the importance of respect for others online, even when we are anonymous.</w:t>
      </w:r>
    </w:p>
    <w:p w14:paraId="45BF10DD" w14:textId="77777777" w:rsidR="003D1697" w:rsidRDefault="003D1697" w:rsidP="00B76B32">
      <w:pPr>
        <w:pStyle w:val="ListParagraph"/>
        <w:numPr>
          <w:ilvl w:val="0"/>
          <w:numId w:val="23"/>
        </w:numPr>
        <w:jc w:val="both"/>
      </w:pPr>
      <w:r>
        <w:t>The rules and principles for keeping safe online.</w:t>
      </w:r>
    </w:p>
    <w:p w14:paraId="4DF6BB3C" w14:textId="77777777" w:rsidR="003D1697" w:rsidRDefault="003D1697" w:rsidP="00B76B32">
      <w:pPr>
        <w:pStyle w:val="ListParagraph"/>
        <w:numPr>
          <w:ilvl w:val="0"/>
          <w:numId w:val="23"/>
        </w:numPr>
        <w:jc w:val="both"/>
      </w:pPr>
      <w:r>
        <w:t>How to recognise harmful content and contact online, and how to report these.</w:t>
      </w:r>
    </w:p>
    <w:p w14:paraId="0D79DB8B" w14:textId="77777777" w:rsidR="003D1697" w:rsidRDefault="003D1697" w:rsidP="00B76B32">
      <w:pPr>
        <w:pStyle w:val="ListParagraph"/>
        <w:numPr>
          <w:ilvl w:val="0"/>
          <w:numId w:val="23"/>
        </w:numPr>
        <w:jc w:val="both"/>
      </w:pPr>
      <w:r>
        <w:t>How to critically consider their online friendships and sources of information.</w:t>
      </w:r>
    </w:p>
    <w:p w14:paraId="16E828CF" w14:textId="77777777" w:rsidR="003D1697" w:rsidRDefault="003D1697" w:rsidP="00B76B32">
      <w:pPr>
        <w:pStyle w:val="ListParagraph"/>
        <w:numPr>
          <w:ilvl w:val="0"/>
          <w:numId w:val="23"/>
        </w:numPr>
        <w:jc w:val="both"/>
      </w:pPr>
      <w:r>
        <w:t>The risks associated with people they have never met.</w:t>
      </w:r>
    </w:p>
    <w:p w14:paraId="63724159" w14:textId="77777777" w:rsidR="003D1697" w:rsidRDefault="003D1697" w:rsidP="00B76B32">
      <w:pPr>
        <w:pStyle w:val="ListParagraph"/>
        <w:numPr>
          <w:ilvl w:val="0"/>
          <w:numId w:val="23"/>
        </w:numPr>
        <w:jc w:val="both"/>
      </w:pPr>
      <w:r>
        <w:t>How information and data is shared and used online.</w:t>
      </w:r>
    </w:p>
    <w:p w14:paraId="3141DD5B" w14:textId="77777777" w:rsidR="003D1697" w:rsidRPr="00BB3151" w:rsidRDefault="003D1697" w:rsidP="003D1697">
      <w:pPr>
        <w:spacing w:before="200"/>
        <w:jc w:val="both"/>
        <w:rPr>
          <w:b/>
          <w:bCs/>
        </w:rPr>
      </w:pPr>
      <w:r w:rsidRPr="00BB3151">
        <w:rPr>
          <w:b/>
          <w:bCs/>
        </w:rPr>
        <w:t>Being safe</w:t>
      </w:r>
    </w:p>
    <w:p w14:paraId="46D5C6B9" w14:textId="77777777" w:rsidR="003D1697" w:rsidRDefault="003D1697" w:rsidP="003D1697">
      <w:pPr>
        <w:spacing w:before="200"/>
        <w:jc w:val="both"/>
      </w:pPr>
      <w:r>
        <w:t>By the end of primary school, pupils will know:</w:t>
      </w:r>
    </w:p>
    <w:p w14:paraId="123578CF" w14:textId="77777777" w:rsidR="003D1697" w:rsidRDefault="003D1697" w:rsidP="00B76B32">
      <w:pPr>
        <w:pStyle w:val="ListParagraph"/>
        <w:numPr>
          <w:ilvl w:val="0"/>
          <w:numId w:val="24"/>
        </w:numPr>
        <w:jc w:val="both"/>
      </w:pPr>
      <w:r>
        <w:t>What sorts of boundaries are appropriate in friendships with peers and others – including in a digital context.</w:t>
      </w:r>
    </w:p>
    <w:p w14:paraId="28684942" w14:textId="77777777" w:rsidR="003D1697" w:rsidRDefault="003D1697" w:rsidP="00B76B32">
      <w:pPr>
        <w:pStyle w:val="ListParagraph"/>
        <w:numPr>
          <w:ilvl w:val="0"/>
          <w:numId w:val="24"/>
        </w:numPr>
        <w:jc w:val="both"/>
      </w:pPr>
      <w:r>
        <w:t>About the concept of privacy and the implications of it for both children and adults.</w:t>
      </w:r>
    </w:p>
    <w:p w14:paraId="43CF3B53" w14:textId="77777777" w:rsidR="003D1697" w:rsidRDefault="003D1697" w:rsidP="00B76B32">
      <w:pPr>
        <w:pStyle w:val="ListParagraph"/>
        <w:numPr>
          <w:ilvl w:val="0"/>
          <w:numId w:val="24"/>
        </w:numPr>
        <w:jc w:val="both"/>
      </w:pPr>
      <w:r>
        <w:t>That it is not always right to keep secrets if they relate to being safe.</w:t>
      </w:r>
    </w:p>
    <w:p w14:paraId="0023AA89" w14:textId="77777777" w:rsidR="003D1697" w:rsidRDefault="003D1697" w:rsidP="00B76B32">
      <w:pPr>
        <w:pStyle w:val="ListParagraph"/>
        <w:numPr>
          <w:ilvl w:val="0"/>
          <w:numId w:val="24"/>
        </w:numPr>
        <w:jc w:val="both"/>
      </w:pPr>
      <w:r>
        <w:t>That each person’s body belongs to them, and the differences between appropriate and inappropriate or unsafe physical, and other, contact.</w:t>
      </w:r>
    </w:p>
    <w:p w14:paraId="7351F2E7" w14:textId="77777777" w:rsidR="003D1697" w:rsidRDefault="003D1697" w:rsidP="00B76B32">
      <w:pPr>
        <w:pStyle w:val="ListParagraph"/>
        <w:numPr>
          <w:ilvl w:val="0"/>
          <w:numId w:val="24"/>
        </w:numPr>
        <w:jc w:val="both"/>
      </w:pPr>
      <w:r>
        <w:t>How to respond safely and appropriately to adults they may encounter, including online, who they do not know.</w:t>
      </w:r>
    </w:p>
    <w:p w14:paraId="29E07D69" w14:textId="77777777" w:rsidR="003D1697" w:rsidRDefault="003D1697" w:rsidP="00B76B32">
      <w:pPr>
        <w:pStyle w:val="ListParagraph"/>
        <w:numPr>
          <w:ilvl w:val="0"/>
          <w:numId w:val="24"/>
        </w:numPr>
        <w:jc w:val="both"/>
      </w:pPr>
      <w:r>
        <w:t>How to recognise and report feelings of being unsafe or feeling bad about any adult.</w:t>
      </w:r>
    </w:p>
    <w:p w14:paraId="2437DFD1" w14:textId="77777777" w:rsidR="003D1697" w:rsidRDefault="003D1697" w:rsidP="00B76B32">
      <w:pPr>
        <w:pStyle w:val="ListParagraph"/>
        <w:numPr>
          <w:ilvl w:val="0"/>
          <w:numId w:val="24"/>
        </w:numPr>
        <w:jc w:val="both"/>
      </w:pPr>
      <w:r>
        <w:t>How to ask for advice or help for themselves and others, and to keep trying until they are heard.</w:t>
      </w:r>
    </w:p>
    <w:p w14:paraId="0E921106" w14:textId="77777777" w:rsidR="003D1697" w:rsidRDefault="003D1697" w:rsidP="00B76B32">
      <w:pPr>
        <w:pStyle w:val="ListParagraph"/>
        <w:numPr>
          <w:ilvl w:val="0"/>
          <w:numId w:val="24"/>
        </w:numPr>
        <w:jc w:val="both"/>
      </w:pPr>
      <w:r>
        <w:t>How to report concerns or abuse, and the vocabulary and confidence needed to do so.</w:t>
      </w:r>
    </w:p>
    <w:p w14:paraId="14A3BA38" w14:textId="77777777" w:rsidR="003D1697" w:rsidRPr="00BB3151" w:rsidRDefault="003D1697" w:rsidP="00B76B32">
      <w:pPr>
        <w:pStyle w:val="ListParagraph"/>
        <w:numPr>
          <w:ilvl w:val="0"/>
          <w:numId w:val="24"/>
        </w:numPr>
        <w:jc w:val="both"/>
      </w:pPr>
      <w:r>
        <w:t>Where to seek advice, for example, from their family, their school and other sources.</w:t>
      </w:r>
    </w:p>
    <w:p w14:paraId="682BC22B" w14:textId="77777777" w:rsidR="003D1697" w:rsidRDefault="003D1697" w:rsidP="003D1697">
      <w:pPr>
        <w:pStyle w:val="Heading10"/>
        <w:spacing w:before="200"/>
        <w:ind w:left="426" w:hanging="426"/>
        <w:contextualSpacing w:val="0"/>
      </w:pPr>
      <w:bookmarkStart w:id="16" w:name="_Relationships_education_per"/>
      <w:bookmarkEnd w:id="16"/>
      <w:r>
        <w:t>Relationships education per year group</w:t>
      </w:r>
    </w:p>
    <w:p w14:paraId="71C4E4ED" w14:textId="77777777" w:rsidR="003D1697" w:rsidRDefault="003D1697" w:rsidP="003D1697">
      <w:pPr>
        <w:spacing w:before="200"/>
      </w:pPr>
      <w:r>
        <w:t xml:space="preserve">The school is free to determine, within the statutory curriculum content outlined in </w:t>
      </w:r>
      <w:hyperlink w:anchor="_Relationships_education_overview" w:history="1">
        <w:r w:rsidRPr="00BB3151">
          <w:rPr>
            <w:rStyle w:val="Hyperlink"/>
          </w:rPr>
          <w:t>section 5</w:t>
        </w:r>
      </w:hyperlink>
      <w:r>
        <w:t>, what pupils are taught during each year group.</w:t>
      </w:r>
    </w:p>
    <w:p w14:paraId="298F5B39" w14:textId="50A8FA91" w:rsidR="003D1697" w:rsidRDefault="003D1697" w:rsidP="003D1697">
      <w:pPr>
        <w:spacing w:before="200"/>
      </w:pPr>
      <w:r>
        <w:t>The school always considers the age and development of pupils when deciding what will be taught in each year group. The school implements a progressive curriculum, in which topics are built upon prior knowledge taught in previous years as pupils progress through school, with a view to providing a smooth transition to Junior school.</w:t>
      </w:r>
    </w:p>
    <w:p w14:paraId="11B376A8" w14:textId="77777777" w:rsidR="003D1697" w:rsidRDefault="003D1697" w:rsidP="003D1697">
      <w:pPr>
        <w:pStyle w:val="Heading10"/>
        <w:spacing w:before="200"/>
        <w:ind w:left="426" w:hanging="426"/>
        <w:contextualSpacing w:val="0"/>
      </w:pPr>
      <w:r>
        <w:t xml:space="preserve">Health education overview </w:t>
      </w:r>
    </w:p>
    <w:p w14:paraId="04875A25" w14:textId="77777777" w:rsidR="003D1697" w:rsidRDefault="003D1697" w:rsidP="003D1697">
      <w:pPr>
        <w:spacing w:before="200"/>
        <w:jc w:val="both"/>
      </w:pPr>
      <w:r>
        <w:lastRenderedPageBreak/>
        <w:t xml:space="preserve">The focus at primary level is teaching the characteristics of good physical health and mental wellbeing. </w:t>
      </w:r>
    </w:p>
    <w:p w14:paraId="5799F111" w14:textId="77777777" w:rsidR="003D1697" w:rsidRPr="006731D2" w:rsidRDefault="003D1697" w:rsidP="003D1697">
      <w:pPr>
        <w:spacing w:before="200"/>
        <w:jc w:val="both"/>
        <w:rPr>
          <w:b/>
          <w:bCs/>
        </w:rPr>
      </w:pPr>
      <w:r w:rsidRPr="006731D2">
        <w:rPr>
          <w:b/>
          <w:bCs/>
        </w:rPr>
        <w:t>Mental wellbeing</w:t>
      </w:r>
    </w:p>
    <w:p w14:paraId="47C1F8C9" w14:textId="77777777" w:rsidR="003D1697" w:rsidRDefault="003D1697" w:rsidP="003D1697">
      <w:pPr>
        <w:spacing w:before="200"/>
        <w:jc w:val="both"/>
      </w:pPr>
      <w:r>
        <w:t>By the end of primary school pupils will know:</w:t>
      </w:r>
    </w:p>
    <w:p w14:paraId="7772082A" w14:textId="77777777" w:rsidR="003D1697" w:rsidRDefault="003D1697" w:rsidP="00B76B32">
      <w:pPr>
        <w:pStyle w:val="ListParagraph"/>
        <w:numPr>
          <w:ilvl w:val="0"/>
          <w:numId w:val="25"/>
        </w:numPr>
        <w:jc w:val="both"/>
      </w:pPr>
      <w:r>
        <w:t>That mental wellbeing is a normal part of daily life, in the same way as physical health.</w:t>
      </w:r>
    </w:p>
    <w:p w14:paraId="6CB02898" w14:textId="77777777" w:rsidR="003D1697" w:rsidRDefault="003D1697" w:rsidP="00B76B32">
      <w:pPr>
        <w:pStyle w:val="ListParagraph"/>
        <w:numPr>
          <w:ilvl w:val="0"/>
          <w:numId w:val="25"/>
        </w:numPr>
        <w:jc w:val="both"/>
      </w:pPr>
      <w:r>
        <w:t>That there is a normal range of emotions, e.g. happiness, sadness, anger, fear, surprise and nervousness.</w:t>
      </w:r>
    </w:p>
    <w:p w14:paraId="3D123A71" w14:textId="77777777" w:rsidR="003D1697" w:rsidRDefault="003D1697" w:rsidP="00B76B32">
      <w:pPr>
        <w:pStyle w:val="ListParagraph"/>
        <w:numPr>
          <w:ilvl w:val="0"/>
          <w:numId w:val="25"/>
        </w:numPr>
        <w:jc w:val="both"/>
      </w:pPr>
      <w:r>
        <w:t>The scale of emotions that humans experience in response to different experiences and situations.</w:t>
      </w:r>
    </w:p>
    <w:p w14:paraId="7F58D830" w14:textId="77777777" w:rsidR="003D1697" w:rsidRDefault="003D1697" w:rsidP="00B76B32">
      <w:pPr>
        <w:pStyle w:val="ListParagraph"/>
        <w:numPr>
          <w:ilvl w:val="0"/>
          <w:numId w:val="25"/>
        </w:numPr>
        <w:jc w:val="both"/>
      </w:pPr>
      <w:r>
        <w:t>How to recognise and talk about their emotions, including having a varied vocabulary of words to use when talking about their own and others’ feelings.</w:t>
      </w:r>
    </w:p>
    <w:p w14:paraId="0E6AB329" w14:textId="77777777" w:rsidR="003D1697" w:rsidRDefault="003D1697" w:rsidP="00B76B32">
      <w:pPr>
        <w:pStyle w:val="ListParagraph"/>
        <w:numPr>
          <w:ilvl w:val="0"/>
          <w:numId w:val="25"/>
        </w:numPr>
        <w:jc w:val="both"/>
      </w:pPr>
      <w:r>
        <w:t>How to judge whether what they are feeling, and how they are behaving, is appropriate and proportionate.</w:t>
      </w:r>
    </w:p>
    <w:p w14:paraId="2E67D9FA" w14:textId="77777777" w:rsidR="003D1697" w:rsidRDefault="003D1697" w:rsidP="00B76B32">
      <w:pPr>
        <w:pStyle w:val="ListParagraph"/>
        <w:numPr>
          <w:ilvl w:val="0"/>
          <w:numId w:val="25"/>
        </w:numPr>
        <w:jc w:val="both"/>
      </w:pPr>
      <w:r>
        <w:t>The benefits of physical exercise, time outdoors, community participation, and voluntary and service-based activity on mental wellbeing and happiness.</w:t>
      </w:r>
    </w:p>
    <w:p w14:paraId="61221A7E" w14:textId="77777777" w:rsidR="003D1697" w:rsidRDefault="003D1697" w:rsidP="00B76B32">
      <w:pPr>
        <w:pStyle w:val="ListParagraph"/>
        <w:numPr>
          <w:ilvl w:val="0"/>
          <w:numId w:val="25"/>
        </w:numPr>
        <w:jc w:val="both"/>
      </w:pPr>
      <w:r>
        <w:t>Simple self-care techniques, including the importance of rest, time spent with friends and family, and the benefits of hobbies and interests.</w:t>
      </w:r>
    </w:p>
    <w:p w14:paraId="745F4955" w14:textId="77777777" w:rsidR="003D1697" w:rsidRDefault="003D1697" w:rsidP="00B76B32">
      <w:pPr>
        <w:pStyle w:val="ListParagraph"/>
        <w:numPr>
          <w:ilvl w:val="0"/>
          <w:numId w:val="25"/>
        </w:numPr>
        <w:jc w:val="both"/>
      </w:pPr>
      <w:r>
        <w:t>How isolation and loneliness can affect children, and that it is very important they seek support and discuss their feelings with an adult.</w:t>
      </w:r>
    </w:p>
    <w:p w14:paraId="068D41DC" w14:textId="77777777" w:rsidR="003D1697" w:rsidRDefault="003D1697" w:rsidP="00B76B32">
      <w:pPr>
        <w:pStyle w:val="ListParagraph"/>
        <w:numPr>
          <w:ilvl w:val="0"/>
          <w:numId w:val="25"/>
        </w:numPr>
        <w:jc w:val="both"/>
      </w:pPr>
      <w:r>
        <w:t>That bullying, including cyberbullying, has a negative and often lasting impact on mental wellbeing.</w:t>
      </w:r>
    </w:p>
    <w:p w14:paraId="742451B0" w14:textId="77777777" w:rsidR="003D1697" w:rsidRDefault="003D1697" w:rsidP="00B76B32">
      <w:pPr>
        <w:pStyle w:val="ListParagraph"/>
        <w:numPr>
          <w:ilvl w:val="0"/>
          <w:numId w:val="25"/>
        </w:numPr>
        <w:jc w:val="both"/>
      </w:pPr>
      <w:r>
        <w:t>Where and how to seek support, including recognising the triggers for seeking support, extending to who in school they should speak to if they are worried about themselves or others.</w:t>
      </w:r>
    </w:p>
    <w:p w14:paraId="305EB2B1" w14:textId="77777777" w:rsidR="003D1697" w:rsidRDefault="003D1697" w:rsidP="00B76B32">
      <w:pPr>
        <w:pStyle w:val="ListParagraph"/>
        <w:numPr>
          <w:ilvl w:val="0"/>
          <w:numId w:val="25"/>
        </w:numPr>
        <w:jc w:val="both"/>
      </w:pPr>
      <w:r>
        <w:t>That it is common to experience mental ill health and, for the many people who do, the problems can be resolved if the right support is made available, especially if accessed early enough.</w:t>
      </w:r>
    </w:p>
    <w:p w14:paraId="3BF9FD8D" w14:textId="77777777" w:rsidR="003D1697" w:rsidRPr="006731D2" w:rsidRDefault="003D1697" w:rsidP="003D1697">
      <w:pPr>
        <w:spacing w:before="200"/>
        <w:jc w:val="both"/>
        <w:rPr>
          <w:b/>
          <w:bCs/>
        </w:rPr>
      </w:pPr>
      <w:r w:rsidRPr="006731D2">
        <w:rPr>
          <w:b/>
          <w:bCs/>
        </w:rPr>
        <w:t>Internet safety and harms</w:t>
      </w:r>
    </w:p>
    <w:p w14:paraId="0080EE7B" w14:textId="77777777" w:rsidR="003D1697" w:rsidRDefault="003D1697" w:rsidP="003D1697">
      <w:pPr>
        <w:spacing w:before="200"/>
        <w:jc w:val="both"/>
      </w:pPr>
      <w:r>
        <w:t>By the end of primary school, pupils will know:</w:t>
      </w:r>
    </w:p>
    <w:p w14:paraId="6D499981" w14:textId="77777777" w:rsidR="003D1697" w:rsidRDefault="003D1697" w:rsidP="00B76B32">
      <w:pPr>
        <w:pStyle w:val="ListParagraph"/>
        <w:numPr>
          <w:ilvl w:val="0"/>
          <w:numId w:val="26"/>
        </w:numPr>
        <w:jc w:val="both"/>
      </w:pPr>
      <w:r>
        <w:t>That for most people, the internet is an integral part of life and has many benefits.</w:t>
      </w:r>
    </w:p>
    <w:p w14:paraId="3B92EC3E" w14:textId="77777777" w:rsidR="003D1697" w:rsidRDefault="003D1697" w:rsidP="00B76B32">
      <w:pPr>
        <w:pStyle w:val="ListParagraph"/>
        <w:numPr>
          <w:ilvl w:val="0"/>
          <w:numId w:val="26"/>
        </w:numPr>
        <w:jc w:val="both"/>
      </w:pPr>
      <w:r>
        <w:t>About the benefits of rationing time spent online.</w:t>
      </w:r>
    </w:p>
    <w:p w14:paraId="0E7DC7A4" w14:textId="77777777" w:rsidR="003D1697" w:rsidRDefault="003D1697" w:rsidP="00B76B32">
      <w:pPr>
        <w:pStyle w:val="ListParagraph"/>
        <w:numPr>
          <w:ilvl w:val="0"/>
          <w:numId w:val="26"/>
        </w:numPr>
        <w:jc w:val="both"/>
      </w:pPr>
      <w:r>
        <w:t>The risks of excessive time spent on electronic devices.</w:t>
      </w:r>
    </w:p>
    <w:p w14:paraId="0A608C23" w14:textId="77777777" w:rsidR="003D1697" w:rsidRDefault="003D1697" w:rsidP="00B76B32">
      <w:pPr>
        <w:pStyle w:val="ListParagraph"/>
        <w:numPr>
          <w:ilvl w:val="0"/>
          <w:numId w:val="26"/>
        </w:numPr>
        <w:jc w:val="both"/>
      </w:pPr>
      <w:r>
        <w:t>The impact of positive and negative content online on their own and others’ mental and physical wellbeing.</w:t>
      </w:r>
    </w:p>
    <w:p w14:paraId="34ECDEFA" w14:textId="77777777" w:rsidR="003D1697" w:rsidRDefault="003D1697" w:rsidP="00B76B32">
      <w:pPr>
        <w:pStyle w:val="ListParagraph"/>
        <w:numPr>
          <w:ilvl w:val="0"/>
          <w:numId w:val="26"/>
        </w:numPr>
        <w:jc w:val="both"/>
      </w:pPr>
      <w:r>
        <w:t>How to consider the effect of their online actions on others.</w:t>
      </w:r>
    </w:p>
    <w:p w14:paraId="7E32E280" w14:textId="77777777" w:rsidR="003D1697" w:rsidRDefault="003D1697" w:rsidP="00B76B32">
      <w:pPr>
        <w:pStyle w:val="ListParagraph"/>
        <w:numPr>
          <w:ilvl w:val="0"/>
          <w:numId w:val="26"/>
        </w:numPr>
        <w:jc w:val="both"/>
      </w:pPr>
      <w:r>
        <w:t>How to recognise and display respectful behaviour online.</w:t>
      </w:r>
    </w:p>
    <w:p w14:paraId="012845DC" w14:textId="77777777" w:rsidR="003D1697" w:rsidRDefault="003D1697" w:rsidP="00B76B32">
      <w:pPr>
        <w:pStyle w:val="ListParagraph"/>
        <w:numPr>
          <w:ilvl w:val="0"/>
          <w:numId w:val="26"/>
        </w:numPr>
        <w:jc w:val="both"/>
      </w:pPr>
      <w:r>
        <w:t>The importance of keeping personal information private.</w:t>
      </w:r>
    </w:p>
    <w:p w14:paraId="010CB80E" w14:textId="77777777" w:rsidR="003D1697" w:rsidRDefault="003D1697" w:rsidP="00B76B32">
      <w:pPr>
        <w:pStyle w:val="ListParagraph"/>
        <w:numPr>
          <w:ilvl w:val="0"/>
          <w:numId w:val="26"/>
        </w:numPr>
        <w:jc w:val="both"/>
      </w:pPr>
      <w:r>
        <w:t>Why some social media, some computer games and online gaming are age-restricted.</w:t>
      </w:r>
    </w:p>
    <w:p w14:paraId="5FFDAE3A" w14:textId="77777777" w:rsidR="003D1697" w:rsidRDefault="003D1697" w:rsidP="00B76B32">
      <w:pPr>
        <w:pStyle w:val="ListParagraph"/>
        <w:numPr>
          <w:ilvl w:val="0"/>
          <w:numId w:val="26"/>
        </w:numPr>
        <w:jc w:val="both"/>
      </w:pPr>
      <w:r>
        <w:t>That the internet can also be a negative place where online abuse, trolling, bullying and harassment can take place, which can have a negative impact on mental health.</w:t>
      </w:r>
    </w:p>
    <w:p w14:paraId="2211D4CD" w14:textId="77777777" w:rsidR="003D1697" w:rsidRDefault="003D1697" w:rsidP="00B76B32">
      <w:pPr>
        <w:pStyle w:val="ListParagraph"/>
        <w:numPr>
          <w:ilvl w:val="0"/>
          <w:numId w:val="26"/>
        </w:numPr>
        <w:jc w:val="both"/>
      </w:pPr>
      <w:r>
        <w:t>How to be a discerning consumer of information online, including understanding that information, inclusive of that from search engines, is ranked, selected and targeted.</w:t>
      </w:r>
    </w:p>
    <w:p w14:paraId="211D9304" w14:textId="77777777" w:rsidR="003D1697" w:rsidRDefault="003D1697" w:rsidP="00B76B32">
      <w:pPr>
        <w:pStyle w:val="ListParagraph"/>
        <w:numPr>
          <w:ilvl w:val="0"/>
          <w:numId w:val="26"/>
        </w:numPr>
        <w:jc w:val="both"/>
      </w:pPr>
      <w:r>
        <w:lastRenderedPageBreak/>
        <w:t>Where and how to report concerns and get support with issues online.</w:t>
      </w:r>
    </w:p>
    <w:p w14:paraId="069DD26E" w14:textId="77777777" w:rsidR="003D1697" w:rsidRPr="006731D2" w:rsidRDefault="003D1697" w:rsidP="003D1697">
      <w:pPr>
        <w:spacing w:before="200"/>
        <w:jc w:val="both"/>
        <w:rPr>
          <w:b/>
          <w:bCs/>
        </w:rPr>
      </w:pPr>
      <w:r w:rsidRPr="006731D2">
        <w:rPr>
          <w:b/>
          <w:bCs/>
        </w:rPr>
        <w:t>Physical health and fitness</w:t>
      </w:r>
    </w:p>
    <w:p w14:paraId="6F9E6E7F" w14:textId="77777777" w:rsidR="003D1697" w:rsidRDefault="003D1697" w:rsidP="003D1697">
      <w:pPr>
        <w:spacing w:before="200"/>
        <w:jc w:val="both"/>
      </w:pPr>
      <w:r>
        <w:t>By the end of primary school, pupils will know:</w:t>
      </w:r>
    </w:p>
    <w:p w14:paraId="2C01E23E" w14:textId="77777777" w:rsidR="003D1697" w:rsidRDefault="003D1697" w:rsidP="00B76B32">
      <w:pPr>
        <w:pStyle w:val="ListParagraph"/>
        <w:numPr>
          <w:ilvl w:val="0"/>
          <w:numId w:val="27"/>
        </w:numPr>
        <w:jc w:val="both"/>
      </w:pPr>
      <w:r>
        <w:t>The characteristics and mental and physical benefits of an active lifestyle.</w:t>
      </w:r>
    </w:p>
    <w:p w14:paraId="5F5131C6" w14:textId="77777777" w:rsidR="003D1697" w:rsidRDefault="003D1697" w:rsidP="00B76B32">
      <w:pPr>
        <w:pStyle w:val="ListParagraph"/>
        <w:numPr>
          <w:ilvl w:val="0"/>
          <w:numId w:val="27"/>
        </w:numPr>
        <w:jc w:val="both"/>
      </w:pPr>
      <w:r>
        <w:t>The importance of building regular exercise into daily and weekly routines and how to achieve this, for example by walking or cycling to school, a daily active mile, or other forms of regular, vigorous exercise.</w:t>
      </w:r>
    </w:p>
    <w:p w14:paraId="48EF5D2F" w14:textId="77777777" w:rsidR="003D1697" w:rsidRDefault="003D1697" w:rsidP="00B76B32">
      <w:pPr>
        <w:pStyle w:val="ListParagraph"/>
        <w:numPr>
          <w:ilvl w:val="0"/>
          <w:numId w:val="27"/>
        </w:numPr>
        <w:jc w:val="both"/>
      </w:pPr>
      <w:r>
        <w:t>The risks associated with an inactive lifestyle, including obesity.</w:t>
      </w:r>
    </w:p>
    <w:p w14:paraId="21D6AF44" w14:textId="77777777" w:rsidR="003D1697" w:rsidRDefault="003D1697" w:rsidP="00B76B32">
      <w:pPr>
        <w:pStyle w:val="ListParagraph"/>
        <w:numPr>
          <w:ilvl w:val="0"/>
          <w:numId w:val="27"/>
        </w:numPr>
        <w:jc w:val="both"/>
      </w:pPr>
      <w:r>
        <w:t>How and when to seek support, including which adults to speak to in school, if they are worried about their health.</w:t>
      </w:r>
    </w:p>
    <w:p w14:paraId="440E795A" w14:textId="77777777" w:rsidR="003D1697" w:rsidRPr="006731D2" w:rsidRDefault="003D1697" w:rsidP="003D1697">
      <w:pPr>
        <w:spacing w:before="200"/>
        <w:jc w:val="both"/>
        <w:rPr>
          <w:b/>
          <w:bCs/>
        </w:rPr>
      </w:pPr>
      <w:r w:rsidRPr="006731D2">
        <w:rPr>
          <w:b/>
          <w:bCs/>
        </w:rPr>
        <w:t>Healthy eating</w:t>
      </w:r>
    </w:p>
    <w:p w14:paraId="7A524DA1" w14:textId="77777777" w:rsidR="003D1697" w:rsidRDefault="003D1697" w:rsidP="003D1697">
      <w:pPr>
        <w:spacing w:before="200"/>
        <w:jc w:val="both"/>
      </w:pPr>
      <w:r>
        <w:t>By the end of primary school, pupils will know:</w:t>
      </w:r>
    </w:p>
    <w:p w14:paraId="427914D2" w14:textId="77777777" w:rsidR="003D1697" w:rsidRDefault="003D1697" w:rsidP="00B76B32">
      <w:pPr>
        <w:pStyle w:val="ListParagraph"/>
        <w:numPr>
          <w:ilvl w:val="0"/>
          <w:numId w:val="28"/>
        </w:numPr>
        <w:jc w:val="both"/>
      </w:pPr>
      <w:r>
        <w:t>What constitutes a healthy diet, including an understanding of calories and other nutritional content.</w:t>
      </w:r>
    </w:p>
    <w:p w14:paraId="3A209588" w14:textId="77777777" w:rsidR="003D1697" w:rsidRDefault="003D1697" w:rsidP="00B76B32">
      <w:pPr>
        <w:pStyle w:val="ListParagraph"/>
        <w:numPr>
          <w:ilvl w:val="0"/>
          <w:numId w:val="28"/>
        </w:numPr>
        <w:jc w:val="both"/>
      </w:pPr>
      <w:r>
        <w:t>The principles of planning and preparing a range of healthy meals.</w:t>
      </w:r>
    </w:p>
    <w:p w14:paraId="0F1542B3" w14:textId="77777777" w:rsidR="003D1697" w:rsidRDefault="003D1697" w:rsidP="00B76B32">
      <w:pPr>
        <w:pStyle w:val="ListParagraph"/>
        <w:numPr>
          <w:ilvl w:val="0"/>
          <w:numId w:val="28"/>
        </w:numPr>
        <w:jc w:val="both"/>
      </w:pPr>
      <w:r>
        <w:t>The characteristics of a poor diet and risks associated with unhealthy eating, including obesity, and other behaviours, e.g. the impact of alcohol on health.</w:t>
      </w:r>
    </w:p>
    <w:p w14:paraId="3DAC7AA9" w14:textId="77777777" w:rsidR="003D1697" w:rsidRPr="006731D2" w:rsidRDefault="003D1697" w:rsidP="003D1697">
      <w:pPr>
        <w:spacing w:before="200"/>
        <w:jc w:val="both"/>
        <w:rPr>
          <w:b/>
          <w:bCs/>
        </w:rPr>
      </w:pPr>
      <w:r w:rsidRPr="006731D2">
        <w:rPr>
          <w:b/>
          <w:bCs/>
        </w:rPr>
        <w:t>Drugs</w:t>
      </w:r>
      <w:r>
        <w:rPr>
          <w:b/>
          <w:bCs/>
        </w:rPr>
        <w:t>,</w:t>
      </w:r>
      <w:r w:rsidRPr="006731D2">
        <w:rPr>
          <w:b/>
          <w:bCs/>
        </w:rPr>
        <w:t xml:space="preserve"> alcohol and tobacco</w:t>
      </w:r>
    </w:p>
    <w:p w14:paraId="1CEA70A0" w14:textId="77777777" w:rsidR="003D1697" w:rsidRDefault="003D1697" w:rsidP="003D1697">
      <w:pPr>
        <w:spacing w:before="200"/>
        <w:jc w:val="both"/>
      </w:pPr>
      <w:r>
        <w:t>By the end of primary school, pupils will know the facts about legal and illegal harmful substances and associated risks, including smoking, alcohol use and drug-taking.</w:t>
      </w:r>
    </w:p>
    <w:p w14:paraId="68EF6BAF" w14:textId="77777777" w:rsidR="003D1697" w:rsidRPr="006731D2" w:rsidRDefault="003D1697" w:rsidP="003D1697">
      <w:pPr>
        <w:spacing w:before="200"/>
        <w:jc w:val="both"/>
        <w:rPr>
          <w:b/>
          <w:bCs/>
        </w:rPr>
      </w:pPr>
      <w:r w:rsidRPr="006731D2">
        <w:rPr>
          <w:b/>
          <w:bCs/>
        </w:rPr>
        <w:t>Health and prevention</w:t>
      </w:r>
    </w:p>
    <w:p w14:paraId="4403164E" w14:textId="77777777" w:rsidR="003D1697" w:rsidRDefault="003D1697" w:rsidP="003D1697">
      <w:pPr>
        <w:spacing w:before="200"/>
        <w:jc w:val="both"/>
      </w:pPr>
      <w:r>
        <w:t>By the end of primary school, pupils will know:</w:t>
      </w:r>
    </w:p>
    <w:p w14:paraId="457B803C" w14:textId="77777777" w:rsidR="003D1697" w:rsidRDefault="003D1697" w:rsidP="00B76B32">
      <w:pPr>
        <w:pStyle w:val="ListParagraph"/>
        <w:numPr>
          <w:ilvl w:val="0"/>
          <w:numId w:val="29"/>
        </w:numPr>
        <w:jc w:val="both"/>
      </w:pPr>
      <w:r>
        <w:t>How to recognise early signs of physical illness, such as weight loss or unexplained changes to the body.</w:t>
      </w:r>
    </w:p>
    <w:p w14:paraId="2DF345BB" w14:textId="77777777" w:rsidR="003D1697" w:rsidRDefault="003D1697" w:rsidP="00B76B32">
      <w:pPr>
        <w:pStyle w:val="ListParagraph"/>
        <w:numPr>
          <w:ilvl w:val="0"/>
          <w:numId w:val="29"/>
        </w:numPr>
        <w:jc w:val="both"/>
      </w:pPr>
      <w:r>
        <w:t>About safe and unsafe exposure to the sun, and how to reduce the risk of sun damage, including skin cancer.</w:t>
      </w:r>
    </w:p>
    <w:p w14:paraId="68C6D8CB" w14:textId="77777777" w:rsidR="003D1697" w:rsidRDefault="003D1697" w:rsidP="00B76B32">
      <w:pPr>
        <w:pStyle w:val="ListParagraph"/>
        <w:numPr>
          <w:ilvl w:val="0"/>
          <w:numId w:val="29"/>
        </w:numPr>
        <w:jc w:val="both"/>
      </w:pPr>
      <w:r>
        <w:t>The importance of sufficient good-quality sleep for good health, and that a lack of sleep can affect weight, mood and ability to learn.</w:t>
      </w:r>
    </w:p>
    <w:p w14:paraId="2F77D6FD" w14:textId="77777777" w:rsidR="003D1697" w:rsidRDefault="003D1697" w:rsidP="00B76B32">
      <w:pPr>
        <w:pStyle w:val="ListParagraph"/>
        <w:numPr>
          <w:ilvl w:val="0"/>
          <w:numId w:val="29"/>
        </w:numPr>
        <w:jc w:val="both"/>
      </w:pPr>
      <w:r>
        <w:t>About dental health and the benefits of good oral hygiene and dental flossing, including regular check-ups at the dentist.</w:t>
      </w:r>
    </w:p>
    <w:p w14:paraId="237F6953" w14:textId="77777777" w:rsidR="003D1697" w:rsidRDefault="003D1697" w:rsidP="00B76B32">
      <w:pPr>
        <w:pStyle w:val="ListParagraph"/>
        <w:numPr>
          <w:ilvl w:val="0"/>
          <w:numId w:val="29"/>
        </w:numPr>
        <w:jc w:val="both"/>
      </w:pPr>
      <w:r>
        <w:t>About personal hygiene and germs, including bacteria and viruses, how they are spread and treated, and the importance of hand washing.</w:t>
      </w:r>
    </w:p>
    <w:p w14:paraId="69F85E94" w14:textId="77777777" w:rsidR="003D1697" w:rsidRDefault="003D1697" w:rsidP="00B76B32">
      <w:pPr>
        <w:pStyle w:val="ListParagraph"/>
        <w:numPr>
          <w:ilvl w:val="0"/>
          <w:numId w:val="29"/>
        </w:numPr>
        <w:jc w:val="both"/>
      </w:pPr>
      <w:r>
        <w:t>The facts and science relating to immunisation and vaccination.</w:t>
      </w:r>
    </w:p>
    <w:p w14:paraId="78515444" w14:textId="77777777" w:rsidR="003D1697" w:rsidRPr="006731D2" w:rsidRDefault="003D1697" w:rsidP="003D1697">
      <w:pPr>
        <w:spacing w:before="200"/>
        <w:jc w:val="both"/>
        <w:rPr>
          <w:b/>
          <w:bCs/>
        </w:rPr>
      </w:pPr>
      <w:r w:rsidRPr="006731D2">
        <w:rPr>
          <w:b/>
          <w:bCs/>
        </w:rPr>
        <w:t>Basic first aid</w:t>
      </w:r>
    </w:p>
    <w:p w14:paraId="631AA23F" w14:textId="77777777" w:rsidR="003D1697" w:rsidRDefault="003D1697" w:rsidP="003D1697">
      <w:pPr>
        <w:spacing w:before="200"/>
        <w:jc w:val="both"/>
      </w:pPr>
      <w:r>
        <w:t>By the end of primary school, pupils will know:</w:t>
      </w:r>
    </w:p>
    <w:p w14:paraId="0FCF3A4F" w14:textId="77777777" w:rsidR="003D1697" w:rsidRDefault="003D1697" w:rsidP="00B76B32">
      <w:pPr>
        <w:pStyle w:val="ListParagraph"/>
        <w:numPr>
          <w:ilvl w:val="0"/>
          <w:numId w:val="30"/>
        </w:numPr>
        <w:jc w:val="both"/>
      </w:pPr>
      <w:r>
        <w:t>How to make a clear and efficient call to emergency services if necessary.</w:t>
      </w:r>
    </w:p>
    <w:p w14:paraId="1BFCA000" w14:textId="77777777" w:rsidR="003D1697" w:rsidRDefault="003D1697" w:rsidP="00B76B32">
      <w:pPr>
        <w:pStyle w:val="ListParagraph"/>
        <w:numPr>
          <w:ilvl w:val="0"/>
          <w:numId w:val="30"/>
        </w:numPr>
        <w:jc w:val="both"/>
      </w:pPr>
      <w:r>
        <w:lastRenderedPageBreak/>
        <w:t>Concepts of basic first-aid, for example dealing with common injuries, including head injuries.</w:t>
      </w:r>
    </w:p>
    <w:p w14:paraId="48DEEAE5" w14:textId="77777777" w:rsidR="003D1697" w:rsidRDefault="003D1697" w:rsidP="003D1697">
      <w:pPr>
        <w:pStyle w:val="Heading10"/>
        <w:spacing w:before="200"/>
        <w:ind w:left="426" w:hanging="426"/>
        <w:contextualSpacing w:val="0"/>
      </w:pPr>
      <w:bookmarkStart w:id="17" w:name="_Health_education_per"/>
      <w:bookmarkEnd w:id="17"/>
      <w:r>
        <w:t xml:space="preserve">Health education per year group </w:t>
      </w:r>
    </w:p>
    <w:p w14:paraId="2AE62085" w14:textId="77777777" w:rsidR="003D1697" w:rsidRDefault="003D1697" w:rsidP="003D1697">
      <w:pPr>
        <w:spacing w:before="200"/>
      </w:pPr>
      <w:r>
        <w:t xml:space="preserve">The school is free to determine, within the statutory curriculum content outlined in </w:t>
      </w:r>
      <w:hyperlink w:anchor="_[Updated]_Health_education" w:history="1">
        <w:r w:rsidRPr="006731D2">
          <w:rPr>
            <w:rStyle w:val="Hyperlink"/>
          </w:rPr>
          <w:t>section 7</w:t>
        </w:r>
      </w:hyperlink>
      <w:r>
        <w:t>, what pupils are taught during each year group.</w:t>
      </w:r>
    </w:p>
    <w:p w14:paraId="14FF12CA" w14:textId="7928341F" w:rsidR="00B76B32" w:rsidRDefault="003D1697" w:rsidP="00B76B32">
      <w:pPr>
        <w:spacing w:before="200"/>
        <w:rPr>
          <w:shd w:val="clear" w:color="auto" w:fill="F8CA23" w:themeFill="accent5"/>
        </w:rPr>
      </w:pPr>
      <w:r>
        <w:t>The school always considers the age and development of pupils when deciding what will be taught in each year group. The school implements a progressive curriculum, in which topics are built upon prior knowledge taught in previous years as pupils progress through school</w:t>
      </w:r>
      <w:bookmarkStart w:id="18" w:name="_[Updated]_Delivery_of"/>
      <w:bookmarkEnd w:id="18"/>
      <w:r w:rsidR="00B76B32">
        <w:t>.</w:t>
      </w:r>
    </w:p>
    <w:p w14:paraId="170CCD18" w14:textId="22C259E3" w:rsidR="003D1697" w:rsidRDefault="003D1697" w:rsidP="00B76B32">
      <w:pPr>
        <w:spacing w:before="200"/>
      </w:pPr>
      <w:r>
        <w:t xml:space="preserve">Delivery of the curriculum </w:t>
      </w:r>
    </w:p>
    <w:p w14:paraId="6124CA37" w14:textId="77777777" w:rsidR="003D1697" w:rsidRDefault="003D1697" w:rsidP="003D1697">
      <w:pPr>
        <w:spacing w:before="200"/>
        <w:jc w:val="both"/>
      </w:pPr>
      <w:r>
        <w:t xml:space="preserve">The relationships and health curriculum will be delivered as part of </w:t>
      </w:r>
      <w:r w:rsidRPr="00B76B32">
        <w:t xml:space="preserve">our </w:t>
      </w:r>
      <w:r w:rsidRPr="00B76B32">
        <w:rPr>
          <w:bCs/>
        </w:rPr>
        <w:t>PSHE curriculum</w:t>
      </w:r>
      <w:r w:rsidRPr="00B76B32">
        <w:t>.</w:t>
      </w:r>
    </w:p>
    <w:p w14:paraId="380501CF" w14:textId="77777777" w:rsidR="003D1697" w:rsidRDefault="003D1697" w:rsidP="003D1697">
      <w:pPr>
        <w:spacing w:before="200"/>
        <w:jc w:val="both"/>
      </w:pPr>
      <w:r>
        <w:t>Through effective organisation and delivery of the subject, we will ensure that:</w:t>
      </w:r>
    </w:p>
    <w:p w14:paraId="3323232A" w14:textId="77777777" w:rsidR="003D1697" w:rsidRDefault="003D1697" w:rsidP="00B76B32">
      <w:pPr>
        <w:pStyle w:val="ListParagraph"/>
        <w:numPr>
          <w:ilvl w:val="0"/>
          <w:numId w:val="31"/>
        </w:numPr>
        <w:jc w:val="both"/>
      </w:pPr>
      <w:r>
        <w:t>Core knowledge is sectioned into units of manageable size.</w:t>
      </w:r>
    </w:p>
    <w:p w14:paraId="6608C83D" w14:textId="77777777" w:rsidR="003D1697" w:rsidRDefault="003D1697" w:rsidP="00B76B32">
      <w:pPr>
        <w:pStyle w:val="ListParagraph"/>
        <w:numPr>
          <w:ilvl w:val="0"/>
          <w:numId w:val="31"/>
        </w:numPr>
        <w:jc w:val="both"/>
      </w:pPr>
      <w:r>
        <w:t>The required content is communicated to pupils clearly, in a carefully sequenced way, within a planned scheme of work.</w:t>
      </w:r>
    </w:p>
    <w:p w14:paraId="79F6BF06" w14:textId="77777777" w:rsidR="003D1697" w:rsidRDefault="003D1697" w:rsidP="00B76B32">
      <w:pPr>
        <w:pStyle w:val="ListParagraph"/>
        <w:numPr>
          <w:ilvl w:val="0"/>
          <w:numId w:val="31"/>
        </w:numPr>
        <w:jc w:val="both"/>
      </w:pPr>
      <w:r>
        <w:t>Teaching includes sufficient and well-chosen opportunities and contexts for pupils to embed new knowledge so that it can be used confidently in real-life situations.</w:t>
      </w:r>
    </w:p>
    <w:p w14:paraId="0A0B347B" w14:textId="77777777" w:rsidR="003D1697" w:rsidRDefault="003D1697" w:rsidP="003D1697">
      <w:pPr>
        <w:spacing w:before="200"/>
        <w:jc w:val="both"/>
      </w:pPr>
      <w:r>
        <w:t>The curriculum is delivered proactively, such that it addresses issues in a timely way in line with current evidence on children’s physical, emotional and sexual development. The school will ensure that all teaching and materials are appropriate for the ages of the pupils, their religious backgrounds, their developmental stages and any additional needs, such as SEND. Lesson plans will provide appropriate challenge for pupils and be differentiated for pupils’ needs.</w:t>
      </w:r>
    </w:p>
    <w:p w14:paraId="6AE90A5A" w14:textId="77777777" w:rsidR="003D1697" w:rsidRDefault="003D1697" w:rsidP="003D1697">
      <w:pPr>
        <w:spacing w:before="200"/>
        <w:jc w:val="both"/>
      </w:pPr>
      <w:r>
        <w:t>Teaching of the curriculum reflects requirements set out in law, particularly the Equality Act 2010, so that pupils understand what the law does and does not allow, and the wider legal implications of the decisions they make.</w:t>
      </w:r>
    </w:p>
    <w:p w14:paraId="2B68C59E" w14:textId="77777777" w:rsidR="003D1697" w:rsidRDefault="003D1697" w:rsidP="003D1697">
      <w:pPr>
        <w:spacing w:before="200"/>
        <w:jc w:val="both"/>
      </w:pPr>
      <w:r>
        <w:t xml:space="preserve">Any resources or materials used to support learning will be formally assessed by the RSHE subject leader before use to ensure they are appropriate for the age and maturity of pupils, and sensitive to their needs. Throughout every year group, appropriate diagrams, videos, books, games, discussion and practical activities will be used to assist learning. Inappropriate images, videos, etc., will not be used, and resources will be selected with sensitivity given to the age, developmental stage and cultural background of pupils. Pupils will be prevented from accessing inappropriate materials on the internet when using such to assist with their learning. The prevention measures taken to ensure this are outlined in the school’s Online Safety Policy. </w:t>
      </w:r>
    </w:p>
    <w:p w14:paraId="6D720820" w14:textId="77777777" w:rsidR="003D1697" w:rsidRDefault="003D1697" w:rsidP="003D1697">
      <w:pPr>
        <w:spacing w:before="200"/>
        <w:jc w:val="both"/>
      </w:pPr>
      <w:r>
        <w:t>Teachers will establish what is appropriate for one-to-one and whole-class settings, and alter their teaching of the programme accordingly. Teachers will ensure that lesson plans are centred around reducing stigma, particularly in relation to mental wellbeing, and encouraging openness through discussion activities and group work. Teachers will ensure lesson plans focus on challenging perceived views of pupils based on protected characteristics, through exploration of, and developing mutual respect for, those different to themselves.</w:t>
      </w:r>
    </w:p>
    <w:p w14:paraId="4AAEA9A3" w14:textId="77777777" w:rsidR="003D1697" w:rsidRDefault="003D1697" w:rsidP="003D1697">
      <w:pPr>
        <w:spacing w:before="200"/>
        <w:jc w:val="both"/>
      </w:pPr>
      <w:r>
        <w:lastRenderedPageBreak/>
        <w:t>Teachers will ensure that pupils’ views are listened to and will encourage them to ask questions and engage in discussion. Teachers will answer questions sensitively, honestly and in a manner appropriate to the pupil’s age.</w:t>
      </w:r>
    </w:p>
    <w:p w14:paraId="29AEAF5A" w14:textId="77777777" w:rsidR="003D1697" w:rsidRDefault="003D1697" w:rsidP="003D1697">
      <w:pPr>
        <w:spacing w:before="200"/>
        <w:jc w:val="both"/>
      </w:pPr>
      <w:r>
        <w:t>In teaching the curriculum, teachers will be aware that pupils may raise topics such as self-harm and suicide. When talking about these topics in lessons, teachers will be aware of the risks of encouraging these behaviours and will avoid any resources or material that appear as instructive rather than preventative.</w:t>
      </w:r>
    </w:p>
    <w:p w14:paraId="2D89E112" w14:textId="77777777" w:rsidR="003D1697" w:rsidRDefault="003D1697" w:rsidP="003D1697">
      <w:pPr>
        <w:spacing w:before="200"/>
        <w:jc w:val="both"/>
      </w:pPr>
      <w:r>
        <w:t>Teachers will ensure pupils are aware of the expectation of them to participate sensitively and respectfully in class discussions of sensitive issues.</w:t>
      </w:r>
    </w:p>
    <w:p w14:paraId="1D8C2D0F" w14:textId="77777777" w:rsidR="003D1697" w:rsidRDefault="003D1697" w:rsidP="003D1697">
      <w:pPr>
        <w:spacing w:before="200"/>
        <w:jc w:val="both"/>
      </w:pPr>
      <w:r>
        <w:t xml:space="preserve">Teachers will stop full class discussions where pupils begin to reveal personal, private information related to sensitive issues. If teachers feel concerned about anything shared by a pupil, they will follow the appropriate response as laid out in the Child Protection and Safeguarding Policy. </w:t>
      </w:r>
    </w:p>
    <w:p w14:paraId="25A950CC" w14:textId="77777777" w:rsidR="003D1697" w:rsidRDefault="003D1697" w:rsidP="003D1697">
      <w:pPr>
        <w:spacing w:before="200"/>
        <w:jc w:val="both"/>
      </w:pPr>
      <w:r>
        <w:t>The programme will be designed to incorporate all pupils, and activities will be planned to ensure all are actively involved.</w:t>
      </w:r>
    </w:p>
    <w:p w14:paraId="11D53CB1" w14:textId="69805740" w:rsidR="00A72ED9" w:rsidRDefault="003D1697" w:rsidP="003D1697">
      <w:pPr>
        <w:spacing w:before="200"/>
        <w:jc w:val="both"/>
      </w:pPr>
      <w:r>
        <w:t>Teachers will focus heavily on the importance of healthy relationships, though sensitivity will always be given as to not stigmatise pupils based on their home circumstances.</w:t>
      </w:r>
    </w:p>
    <w:p w14:paraId="4A1E706F" w14:textId="56076C6C" w:rsidR="0089252D" w:rsidRDefault="0089252D" w:rsidP="0089252D">
      <w:pPr>
        <w:pStyle w:val="Heading10"/>
        <w:spacing w:before="200"/>
        <w:ind w:left="567" w:hanging="567"/>
        <w:contextualSpacing w:val="0"/>
      </w:pPr>
      <w:r>
        <w:rPr>
          <w:bCs/>
        </w:rPr>
        <w:t xml:space="preserve"> </w:t>
      </w:r>
      <w:r>
        <w:t xml:space="preserve">Delivery of the curriculum </w:t>
      </w:r>
    </w:p>
    <w:p w14:paraId="39E91599" w14:textId="77777777" w:rsidR="00B9329B" w:rsidRPr="00B9329B" w:rsidRDefault="00B9329B" w:rsidP="00B9329B">
      <w:pPr>
        <w:numPr>
          <w:ilvl w:val="0"/>
          <w:numId w:val="44"/>
        </w:numPr>
        <w:spacing w:before="200"/>
        <w:jc w:val="both"/>
      </w:pPr>
      <w:r w:rsidRPr="00B9329B">
        <w:t xml:space="preserve">  Delivery of the curriculum</w:t>
      </w:r>
    </w:p>
    <w:p w14:paraId="3DEE50D2" w14:textId="77777777" w:rsidR="00B9329B" w:rsidRPr="00B9329B" w:rsidRDefault="00B9329B" w:rsidP="00B9329B">
      <w:pPr>
        <w:spacing w:before="200"/>
        <w:jc w:val="both"/>
      </w:pPr>
      <w:r w:rsidRPr="00B9329B">
        <w:t xml:space="preserve">The RHE curriculum will be delivered:  </w:t>
      </w:r>
    </w:p>
    <w:p w14:paraId="7A9F51A4" w14:textId="77777777" w:rsidR="00B9329B" w:rsidRPr="00B9329B" w:rsidRDefault="00B9329B" w:rsidP="00B9329B">
      <w:pPr>
        <w:numPr>
          <w:ilvl w:val="0"/>
          <w:numId w:val="45"/>
        </w:numPr>
        <w:spacing w:before="200"/>
        <w:jc w:val="both"/>
        <w:rPr>
          <w:b/>
          <w:bCs/>
          <w:u w:val="single"/>
        </w:rPr>
      </w:pPr>
      <w:r w:rsidRPr="00B9329B">
        <w:rPr>
          <w:b/>
          <w:bCs/>
          <w:u w:val="single"/>
        </w:rPr>
        <w:t>As part of the PSHE curriculum</w:t>
      </w:r>
    </w:p>
    <w:p w14:paraId="4D0BFA1D" w14:textId="77777777" w:rsidR="00B9329B" w:rsidRPr="00B9329B" w:rsidRDefault="00B9329B" w:rsidP="00B9329B">
      <w:pPr>
        <w:numPr>
          <w:ilvl w:val="0"/>
          <w:numId w:val="45"/>
        </w:numPr>
        <w:spacing w:before="200"/>
        <w:jc w:val="both"/>
        <w:rPr>
          <w:b/>
          <w:bCs/>
          <w:u w:val="single"/>
        </w:rPr>
      </w:pPr>
      <w:r w:rsidRPr="00B9329B">
        <w:rPr>
          <w:b/>
          <w:bCs/>
          <w:u w:val="single"/>
        </w:rPr>
        <w:t xml:space="preserve">As a standalone subject - RHE </w:t>
      </w:r>
    </w:p>
    <w:p w14:paraId="5F86F5FD" w14:textId="77777777" w:rsidR="00B9329B" w:rsidRPr="00B9329B" w:rsidRDefault="00B9329B" w:rsidP="00B9329B">
      <w:pPr>
        <w:numPr>
          <w:ilvl w:val="0"/>
          <w:numId w:val="45"/>
        </w:numPr>
        <w:spacing w:before="200"/>
        <w:jc w:val="both"/>
        <w:rPr>
          <w:u w:val="single"/>
        </w:rPr>
      </w:pPr>
      <w:r w:rsidRPr="00B9329B">
        <w:rPr>
          <w:b/>
          <w:bCs/>
          <w:u w:val="single"/>
        </w:rPr>
        <w:t>As a joint subject – PSHE/ RHE</w:t>
      </w:r>
    </w:p>
    <w:p w14:paraId="5797C160" w14:textId="77777777" w:rsidR="00B9329B" w:rsidRPr="00B9329B" w:rsidRDefault="00B9329B" w:rsidP="00B9329B">
      <w:pPr>
        <w:spacing w:before="200"/>
        <w:jc w:val="both"/>
      </w:pPr>
      <w:r w:rsidRPr="00B9329B">
        <w:t xml:space="preserve">The school will ensure that keeping children safe and preventative education remain at the heart of PSHE and RHE teaching. </w:t>
      </w:r>
    </w:p>
    <w:p w14:paraId="33AFFA3A" w14:textId="77777777" w:rsidR="00B9329B" w:rsidRPr="00B9329B" w:rsidRDefault="00B9329B" w:rsidP="00B9329B">
      <w:pPr>
        <w:spacing w:before="200"/>
        <w:jc w:val="both"/>
      </w:pPr>
      <w:r w:rsidRPr="00B9329B">
        <w:t>Through effective organisation and delivery of the subject, the school will ensure that:</w:t>
      </w:r>
    </w:p>
    <w:p w14:paraId="011F53D9" w14:textId="77777777" w:rsidR="00B9329B" w:rsidRPr="00B9329B" w:rsidRDefault="00B9329B" w:rsidP="00B9329B">
      <w:pPr>
        <w:numPr>
          <w:ilvl w:val="0"/>
          <w:numId w:val="46"/>
        </w:numPr>
        <w:spacing w:before="200"/>
        <w:jc w:val="both"/>
      </w:pPr>
      <w:r w:rsidRPr="00B9329B">
        <w:t>Core knowledge is sectioned into units of manageable size.</w:t>
      </w:r>
    </w:p>
    <w:p w14:paraId="29E057F7" w14:textId="77777777" w:rsidR="00B9329B" w:rsidRPr="00B9329B" w:rsidRDefault="00B9329B" w:rsidP="00B9329B">
      <w:pPr>
        <w:numPr>
          <w:ilvl w:val="0"/>
          <w:numId w:val="46"/>
        </w:numPr>
        <w:spacing w:before="200"/>
        <w:jc w:val="both"/>
      </w:pPr>
      <w:r w:rsidRPr="00B9329B">
        <w:t>The required content is communicated to pupils clearly, in a carefully sequenced way, within a planned scheme of work.</w:t>
      </w:r>
    </w:p>
    <w:p w14:paraId="1E9B780C" w14:textId="77777777" w:rsidR="00B9329B" w:rsidRPr="00B9329B" w:rsidRDefault="00B9329B" w:rsidP="00B9329B">
      <w:pPr>
        <w:numPr>
          <w:ilvl w:val="0"/>
          <w:numId w:val="46"/>
        </w:numPr>
        <w:spacing w:before="200"/>
        <w:jc w:val="both"/>
      </w:pPr>
      <w:r w:rsidRPr="00B9329B">
        <w:t>Teaching includes sufficient and well-chosen opportunities and contexts for pupils to embed new knowledge so that it can be used confidently in real-life situations.</w:t>
      </w:r>
    </w:p>
    <w:p w14:paraId="4D59371E" w14:textId="77777777" w:rsidR="00B9329B" w:rsidRPr="00B9329B" w:rsidRDefault="00B9329B" w:rsidP="00B9329B">
      <w:pPr>
        <w:spacing w:before="200"/>
        <w:jc w:val="both"/>
      </w:pPr>
      <w:r w:rsidRPr="00B9329B">
        <w:t xml:space="preserve">The curriculum will be delivered proactively, such that it addresses issues in a timely way in line with current evidence on children’s physical, emotional development. </w:t>
      </w:r>
    </w:p>
    <w:p w14:paraId="72A4586B" w14:textId="77777777" w:rsidR="00B9329B" w:rsidRPr="00B9329B" w:rsidRDefault="00B9329B" w:rsidP="00B9329B">
      <w:pPr>
        <w:spacing w:before="200"/>
        <w:jc w:val="both"/>
      </w:pPr>
      <w:r w:rsidRPr="00B9329B">
        <w:lastRenderedPageBreak/>
        <w:t xml:space="preserve">Teaching of the curriculum will reflect requirements set out in law, particularly the Equality Act 2010, so that pupils understand what the law does and does not allow and the wider legal implications of the decisions they make. </w:t>
      </w:r>
    </w:p>
    <w:p w14:paraId="25E0F337" w14:textId="77777777" w:rsidR="00B9329B" w:rsidRPr="00B9329B" w:rsidRDefault="00B9329B" w:rsidP="00B9329B">
      <w:pPr>
        <w:spacing w:before="200"/>
        <w:jc w:val="both"/>
      </w:pPr>
      <w:r w:rsidRPr="00B9329B">
        <w:t>The school will ensure that all teaching and materials are appropriate for the ages of the pupils, their religious backgrounds, developmental stages and any additional needs, such as SEND. All learning resources will be selected with sensitivity, e.g. diagrams, videos, books and games, and inappropriate images, videos etc., will not be used. Any resources or materials used will be formally assessed by the RHE subject leader before use to ensure they are appropriate for the age and maturity of pupils and sensitive to their needs.</w:t>
      </w:r>
    </w:p>
    <w:p w14:paraId="41DF3FA6" w14:textId="77777777" w:rsidR="00B9329B" w:rsidRPr="00B9329B" w:rsidRDefault="00B9329B" w:rsidP="00B9329B">
      <w:pPr>
        <w:spacing w:before="200"/>
        <w:jc w:val="both"/>
      </w:pPr>
      <w:r w:rsidRPr="00B9329B">
        <w:t xml:space="preserve">The school will ensure that it meets the DfE’s technology filtering and monitoring standards to ensure that pupils are unable to access inappropriate materials when using the internet to assist with their learning, as well as ensuring all members of the school community adhere to the provisions outlined in the school’s Online Safety Policy. </w:t>
      </w:r>
    </w:p>
    <w:p w14:paraId="2C99A5C3" w14:textId="77777777" w:rsidR="00B9329B" w:rsidRPr="00B9329B" w:rsidRDefault="00B9329B" w:rsidP="00B9329B">
      <w:pPr>
        <w:spacing w:before="200"/>
        <w:jc w:val="both"/>
      </w:pPr>
      <w:r w:rsidRPr="00B9329B">
        <w:t>Lesson plans and teaching will provide appropriate challenge for pupils and be differentiated for pupils’ needs. Teachers will:</w:t>
      </w:r>
    </w:p>
    <w:p w14:paraId="1D78F73E" w14:textId="77777777" w:rsidR="00B9329B" w:rsidRPr="00B9329B" w:rsidRDefault="00B9329B" w:rsidP="00B9329B">
      <w:pPr>
        <w:numPr>
          <w:ilvl w:val="0"/>
          <w:numId w:val="47"/>
        </w:numPr>
        <w:spacing w:before="200"/>
        <w:jc w:val="both"/>
      </w:pPr>
      <w:r w:rsidRPr="00B9329B">
        <w:t>Establish what is appropriate for 1-2-1 and whole-class settings.</w:t>
      </w:r>
    </w:p>
    <w:p w14:paraId="44B1D15A" w14:textId="77777777" w:rsidR="00B9329B" w:rsidRPr="00B9329B" w:rsidRDefault="00B9329B" w:rsidP="00B9329B">
      <w:pPr>
        <w:numPr>
          <w:ilvl w:val="0"/>
          <w:numId w:val="47"/>
        </w:numPr>
        <w:spacing w:before="200"/>
        <w:jc w:val="both"/>
      </w:pPr>
      <w:r w:rsidRPr="00B9329B">
        <w:t xml:space="preserve">Alter their teaching according to pupils’ age, stage, understanding and background. </w:t>
      </w:r>
    </w:p>
    <w:p w14:paraId="74B93CA3" w14:textId="77777777" w:rsidR="00B9329B" w:rsidRPr="00B9329B" w:rsidRDefault="00B9329B" w:rsidP="00B9329B">
      <w:pPr>
        <w:numPr>
          <w:ilvl w:val="0"/>
          <w:numId w:val="47"/>
        </w:numPr>
        <w:spacing w:before="200"/>
        <w:jc w:val="both"/>
      </w:pPr>
      <w:r w:rsidRPr="00B9329B">
        <w:t xml:space="preserve">Listen and answer questions sensitively, honestly and appropriately. </w:t>
      </w:r>
    </w:p>
    <w:p w14:paraId="01583C58" w14:textId="77777777" w:rsidR="00B9329B" w:rsidRPr="00B9329B" w:rsidRDefault="00B9329B" w:rsidP="00B9329B">
      <w:pPr>
        <w:numPr>
          <w:ilvl w:val="0"/>
          <w:numId w:val="47"/>
        </w:numPr>
        <w:spacing w:before="200"/>
        <w:jc w:val="both"/>
      </w:pPr>
      <w:r w:rsidRPr="00B9329B">
        <w:t xml:space="preserve">Encourage pupils to ask questions and engage in discussion. </w:t>
      </w:r>
    </w:p>
    <w:p w14:paraId="310FAAA6" w14:textId="77777777" w:rsidR="00B9329B" w:rsidRPr="00B9329B" w:rsidRDefault="00B9329B" w:rsidP="00B9329B">
      <w:pPr>
        <w:numPr>
          <w:ilvl w:val="0"/>
          <w:numId w:val="47"/>
        </w:numPr>
        <w:spacing w:before="200"/>
        <w:jc w:val="both"/>
      </w:pPr>
      <w:r w:rsidRPr="00B9329B">
        <w:t>Ensure teaching focuses on boys and girls equally.</w:t>
      </w:r>
    </w:p>
    <w:p w14:paraId="4112825D" w14:textId="77777777" w:rsidR="00B9329B" w:rsidRPr="00B9329B" w:rsidRDefault="00B9329B" w:rsidP="00B9329B">
      <w:pPr>
        <w:numPr>
          <w:ilvl w:val="0"/>
          <w:numId w:val="47"/>
        </w:numPr>
        <w:spacing w:before="200"/>
        <w:jc w:val="both"/>
      </w:pPr>
      <w:r w:rsidRPr="00B9329B">
        <w:t xml:space="preserve">Plan activities to matching pupils’ differing learning styles. </w:t>
      </w:r>
    </w:p>
    <w:p w14:paraId="7E2009E1" w14:textId="77777777" w:rsidR="00B9329B" w:rsidRPr="00B9329B" w:rsidRDefault="00B9329B" w:rsidP="00B9329B">
      <w:pPr>
        <w:spacing w:before="200"/>
        <w:jc w:val="both"/>
      </w:pPr>
      <w:r w:rsidRPr="00B9329B">
        <w:t xml:space="preserve">Whilst there are no formal examinations for the relationships and health curriculum, teachers will conduct ongoing formative assessment of pupil’s knowledge and awareness. Any concerns regarding a pupils’ understanding will be raised with their parents. </w:t>
      </w:r>
    </w:p>
    <w:p w14:paraId="2E27E809" w14:textId="77777777" w:rsidR="00B9329B" w:rsidRPr="00B9329B" w:rsidRDefault="00B9329B" w:rsidP="00B9329B">
      <w:pPr>
        <w:numPr>
          <w:ilvl w:val="0"/>
          <w:numId w:val="44"/>
        </w:numPr>
        <w:spacing w:before="200"/>
        <w:jc w:val="both"/>
      </w:pPr>
      <w:r w:rsidRPr="00B9329B">
        <w:t>Opportunities to teach safeguarding</w:t>
      </w:r>
    </w:p>
    <w:p w14:paraId="4BFD7F4E" w14:textId="77777777" w:rsidR="00B9329B" w:rsidRPr="00B9329B" w:rsidRDefault="00B9329B" w:rsidP="00B9329B">
      <w:pPr>
        <w:spacing w:before="200"/>
        <w:jc w:val="both"/>
      </w:pPr>
      <w:r w:rsidRPr="00B9329B">
        <w:t>Further to the prescribed curriculum for RHE, teaching will focus on safeguarding and preventative education</w:t>
      </w:r>
    </w:p>
    <w:p w14:paraId="5709AB9A" w14:textId="77777777" w:rsidR="00B9329B" w:rsidRPr="00B9329B" w:rsidRDefault="00B9329B" w:rsidP="00B9329B">
      <w:pPr>
        <w:spacing w:before="200"/>
        <w:jc w:val="both"/>
      </w:pPr>
      <w:r w:rsidRPr="00B9329B">
        <w:t>The school will ensure that, as part of relationships education, pupils are taught about how to keep themselves and others safe, including online.</w:t>
      </w:r>
    </w:p>
    <w:p w14:paraId="29090BBD" w14:textId="77777777" w:rsidR="00B9329B" w:rsidRPr="00B9329B" w:rsidRDefault="00B9329B" w:rsidP="00B9329B">
      <w:pPr>
        <w:spacing w:before="200"/>
        <w:jc w:val="both"/>
      </w:pPr>
      <w:r w:rsidRPr="00B9329B">
        <w:t>Education will be tailored to the specific needs and vulnerabilities of individual pupils whilst taking account of pupils who may be victims of abuse and pupils who have SEND.</w:t>
      </w:r>
    </w:p>
    <w:p w14:paraId="5B140E80" w14:textId="77777777" w:rsidR="00B9329B" w:rsidRPr="00B9329B" w:rsidRDefault="00B9329B" w:rsidP="00B9329B">
      <w:pPr>
        <w:spacing w:before="200"/>
        <w:jc w:val="both"/>
      </w:pPr>
      <w:r w:rsidRPr="00B9329B">
        <w:t>Preventative education will be adopted as a whole-school approach that prepares pupils for life in modern Britain and creates a zero-tolerance culture for sexism, misogyny/misandry, homophobia, biphobia and sexual violence or harassment.</w:t>
      </w:r>
    </w:p>
    <w:p w14:paraId="2B7D3139" w14:textId="77777777" w:rsidR="00B9329B" w:rsidRPr="00B9329B" w:rsidRDefault="00B9329B" w:rsidP="00B9329B">
      <w:pPr>
        <w:spacing w:before="200"/>
        <w:jc w:val="both"/>
      </w:pPr>
      <w:r w:rsidRPr="00B9329B">
        <w:t xml:space="preserve">The school is aware that pupils may raise topics such as self-harm and suicide. When discussing these topics in lessons, teachers will be aware of the risks of encouraging these </w:t>
      </w:r>
      <w:r w:rsidRPr="00B9329B">
        <w:lastRenderedPageBreak/>
        <w:t xml:space="preserve">behaviours and will avoid any resources or material that appear as instructive rather than preventative, </w:t>
      </w:r>
    </w:p>
    <w:p w14:paraId="7CD620AF" w14:textId="77777777" w:rsidR="00B9329B" w:rsidRPr="00B9329B" w:rsidRDefault="00B9329B" w:rsidP="00B9329B">
      <w:pPr>
        <w:spacing w:before="200"/>
        <w:jc w:val="both"/>
      </w:pPr>
      <w:r w:rsidRPr="00B9329B">
        <w:t>The school will have a clear set of values and standards which will be underpinned by the Behaviour Policy and pastoral support system, as well as by a planned programme of evidence based RHE curriculum.</w:t>
      </w:r>
    </w:p>
    <w:p w14:paraId="3DB0D6A1" w14:textId="77777777" w:rsidR="00B9329B" w:rsidRPr="00B9329B" w:rsidRDefault="00B9329B" w:rsidP="00B9329B">
      <w:pPr>
        <w:numPr>
          <w:ilvl w:val="0"/>
          <w:numId w:val="44"/>
        </w:numPr>
        <w:spacing w:before="200"/>
        <w:jc w:val="both"/>
      </w:pPr>
      <w:r w:rsidRPr="00B9329B">
        <w:t>The teaching of safeguarding and preventative education will be fully inclusive and developed to be age and stage of development appropriate.</w:t>
      </w:r>
    </w:p>
    <w:p w14:paraId="7BA027A9" w14:textId="77777777" w:rsidR="0089252D" w:rsidRDefault="0089252D" w:rsidP="003D1697">
      <w:pPr>
        <w:spacing w:before="200"/>
        <w:jc w:val="both"/>
      </w:pPr>
    </w:p>
    <w:p w14:paraId="4E5B5B39" w14:textId="77777777" w:rsidR="003D1697" w:rsidRDefault="003D1697" w:rsidP="003D1697">
      <w:pPr>
        <w:pStyle w:val="Heading10"/>
        <w:spacing w:before="200"/>
        <w:ind w:left="426" w:hanging="426"/>
        <w:contextualSpacing w:val="0"/>
      </w:pPr>
      <w:bookmarkStart w:id="19" w:name="_Working_with_external"/>
      <w:bookmarkEnd w:id="19"/>
      <w:r>
        <w:t xml:space="preserve">Working with external experts </w:t>
      </w:r>
    </w:p>
    <w:p w14:paraId="25B6A45C" w14:textId="77777777" w:rsidR="0089252D" w:rsidRDefault="0089252D" w:rsidP="0089252D">
      <w:pPr>
        <w:jc w:val="both"/>
      </w:pPr>
      <w:r>
        <w:t>The school</w:t>
      </w:r>
      <w:r w:rsidRPr="001D1C28">
        <w:t xml:space="preserve"> may invite guest speakers into school to talk on issues re</w:t>
      </w:r>
      <w:r w:rsidRPr="00C65F61">
        <w:t>late</w:t>
      </w:r>
      <w:r w:rsidRPr="00554CDA">
        <w:t>d to RHE</w:t>
      </w:r>
      <w:r>
        <w:t xml:space="preserve">, e.g. </w:t>
      </w:r>
      <w:r w:rsidRPr="001D1C28">
        <w:t xml:space="preserve">an expert or experienced health professional who can challenge pupil’s perceptions. A teacher will be present throughout these lessons. </w:t>
      </w:r>
    </w:p>
    <w:p w14:paraId="6ACC2893" w14:textId="71D86E40" w:rsidR="0089252D" w:rsidRPr="00420DAB" w:rsidRDefault="0089252D" w:rsidP="0089252D">
      <w:pPr>
        <w:jc w:val="both"/>
      </w:pPr>
      <w:r w:rsidRPr="001D1C28">
        <w:t xml:space="preserve">Visitors will be given a copy of this policy and expected to comply with the guidelines outlined within it. </w:t>
      </w:r>
      <w:bookmarkStart w:id="20" w:name="_Hlk146028029"/>
      <w:r w:rsidRPr="001D1C28">
        <w:t xml:space="preserve">All resources used by guest speakers will be available to parents to view prior to lesson delivery. </w:t>
      </w:r>
      <w:bookmarkEnd w:id="20"/>
    </w:p>
    <w:p w14:paraId="7A4CC32D" w14:textId="77777777" w:rsidR="003D1697" w:rsidRDefault="003D1697" w:rsidP="003D1697">
      <w:pPr>
        <w:spacing w:before="200"/>
        <w:jc w:val="both"/>
      </w:pPr>
      <w:r>
        <w:t>Before delivering the session, the school will:</w:t>
      </w:r>
    </w:p>
    <w:p w14:paraId="6DE89506" w14:textId="77777777" w:rsidR="003D1697" w:rsidRDefault="003D1697" w:rsidP="00B76B32">
      <w:pPr>
        <w:pStyle w:val="ListParagraph"/>
        <w:numPr>
          <w:ilvl w:val="0"/>
          <w:numId w:val="32"/>
        </w:numPr>
        <w:jc w:val="both"/>
      </w:pPr>
      <w:r>
        <w:t xml:space="preserve">Ensure the lesson the external expert has planned fits with the school’s planned curriculum and this policy. </w:t>
      </w:r>
    </w:p>
    <w:p w14:paraId="0EA9F4CE" w14:textId="77777777" w:rsidR="003D1697" w:rsidRDefault="003D1697" w:rsidP="00B76B32">
      <w:pPr>
        <w:pStyle w:val="ListParagraph"/>
        <w:numPr>
          <w:ilvl w:val="0"/>
          <w:numId w:val="32"/>
        </w:numPr>
        <w:jc w:val="both"/>
      </w:pPr>
      <w:r>
        <w:t>Ensure the expert’s credentials are checked before they are able to participate in delivery of the curriculum, in line with the Visitor Policy.</w:t>
      </w:r>
    </w:p>
    <w:p w14:paraId="29212C6C" w14:textId="77777777" w:rsidR="003D1697" w:rsidRDefault="003D1697" w:rsidP="00B76B32">
      <w:pPr>
        <w:pStyle w:val="ListParagraph"/>
        <w:numPr>
          <w:ilvl w:val="0"/>
          <w:numId w:val="32"/>
        </w:numPr>
        <w:jc w:val="both"/>
      </w:pPr>
      <w:r>
        <w:t>Discuss the details of the expert’s lesson plan and ensure that the content is age-appropriate and accessible for the pupils.</w:t>
      </w:r>
    </w:p>
    <w:p w14:paraId="78B1FDCD" w14:textId="77777777" w:rsidR="003D1697" w:rsidRDefault="003D1697" w:rsidP="00B76B32">
      <w:pPr>
        <w:pStyle w:val="ListParagraph"/>
        <w:numPr>
          <w:ilvl w:val="0"/>
          <w:numId w:val="32"/>
        </w:numPr>
        <w:jc w:val="both"/>
      </w:pPr>
      <w:r>
        <w:t>Ask to see the materials the expert intends to use, as well as a copy of the lesson plan, to ensure it meets all pupils’ needs, including those with SEND.</w:t>
      </w:r>
    </w:p>
    <w:p w14:paraId="5F62A81E" w14:textId="77777777" w:rsidR="003D1697" w:rsidRDefault="003D1697" w:rsidP="00B76B32">
      <w:pPr>
        <w:pStyle w:val="ListParagraph"/>
        <w:numPr>
          <w:ilvl w:val="0"/>
          <w:numId w:val="32"/>
        </w:numPr>
        <w:jc w:val="both"/>
      </w:pPr>
      <w:r>
        <w:t>Agree with the expert the procedures for confidentiality, ensuring that the expert understands how safeguarding reports should be dealt with in line with the Child Protection and Safeguarding Policy.</w:t>
      </w:r>
    </w:p>
    <w:p w14:paraId="66D87078" w14:textId="26F24EE6" w:rsidR="003D1697" w:rsidRDefault="003D1697" w:rsidP="003D1697">
      <w:pPr>
        <w:pStyle w:val="Heading10"/>
        <w:spacing w:before="200"/>
        <w:ind w:left="426" w:hanging="426"/>
        <w:contextualSpacing w:val="0"/>
      </w:pPr>
      <w:bookmarkStart w:id="21" w:name="_[Updated]_Equality_and"/>
      <w:bookmarkEnd w:id="21"/>
      <w:r>
        <w:t xml:space="preserve">Equality and accessibility </w:t>
      </w:r>
    </w:p>
    <w:p w14:paraId="185FA92D" w14:textId="77777777" w:rsidR="003D1697" w:rsidRDefault="003D1697" w:rsidP="003D1697">
      <w:pPr>
        <w:spacing w:before="200"/>
        <w:jc w:val="both"/>
      </w:pPr>
      <w:r>
        <w:t>The school understands its responsibilities in relation to the Equality Act 2010, specifically that it must not unlawfully discriminate against any pupil because of their protected characteristics. These include:</w:t>
      </w:r>
    </w:p>
    <w:p w14:paraId="28E9E74F" w14:textId="77777777" w:rsidR="003D1697" w:rsidRDefault="003D1697" w:rsidP="00B76B32">
      <w:pPr>
        <w:pStyle w:val="ListParagraph"/>
        <w:numPr>
          <w:ilvl w:val="0"/>
          <w:numId w:val="33"/>
        </w:numPr>
        <w:jc w:val="both"/>
      </w:pPr>
      <w:r>
        <w:t>Age</w:t>
      </w:r>
    </w:p>
    <w:p w14:paraId="305B91E0" w14:textId="77777777" w:rsidR="003D1697" w:rsidRDefault="003D1697" w:rsidP="00B76B32">
      <w:pPr>
        <w:pStyle w:val="ListParagraph"/>
        <w:numPr>
          <w:ilvl w:val="0"/>
          <w:numId w:val="33"/>
        </w:numPr>
        <w:jc w:val="both"/>
      </w:pPr>
      <w:r>
        <w:t xml:space="preserve">Sex </w:t>
      </w:r>
    </w:p>
    <w:p w14:paraId="43F7FF7D" w14:textId="77777777" w:rsidR="003D1697" w:rsidRDefault="003D1697" w:rsidP="00B76B32">
      <w:pPr>
        <w:pStyle w:val="ListParagraph"/>
        <w:numPr>
          <w:ilvl w:val="0"/>
          <w:numId w:val="33"/>
        </w:numPr>
        <w:jc w:val="both"/>
      </w:pPr>
      <w:r>
        <w:t xml:space="preserve">Sexual orientation </w:t>
      </w:r>
    </w:p>
    <w:p w14:paraId="1C113255" w14:textId="77777777" w:rsidR="003D1697" w:rsidRDefault="003D1697" w:rsidP="00B76B32">
      <w:pPr>
        <w:pStyle w:val="ListParagraph"/>
        <w:numPr>
          <w:ilvl w:val="0"/>
          <w:numId w:val="33"/>
        </w:numPr>
        <w:jc w:val="both"/>
      </w:pPr>
      <w:r>
        <w:t>Race</w:t>
      </w:r>
    </w:p>
    <w:p w14:paraId="5AC4AB23" w14:textId="77777777" w:rsidR="003D1697" w:rsidRDefault="003D1697" w:rsidP="00B76B32">
      <w:pPr>
        <w:pStyle w:val="ListParagraph"/>
        <w:numPr>
          <w:ilvl w:val="0"/>
          <w:numId w:val="33"/>
        </w:numPr>
        <w:jc w:val="both"/>
      </w:pPr>
      <w:r>
        <w:t>Disability</w:t>
      </w:r>
    </w:p>
    <w:p w14:paraId="45E649C3" w14:textId="77777777" w:rsidR="003D1697" w:rsidRDefault="003D1697" w:rsidP="00B76B32">
      <w:pPr>
        <w:pStyle w:val="ListParagraph"/>
        <w:numPr>
          <w:ilvl w:val="0"/>
          <w:numId w:val="33"/>
        </w:numPr>
        <w:jc w:val="both"/>
      </w:pPr>
      <w:r>
        <w:t xml:space="preserve">Religion or belief </w:t>
      </w:r>
    </w:p>
    <w:p w14:paraId="2EA894D5" w14:textId="77777777" w:rsidR="003D1697" w:rsidRDefault="003D1697" w:rsidP="00B76B32">
      <w:pPr>
        <w:pStyle w:val="ListParagraph"/>
        <w:numPr>
          <w:ilvl w:val="0"/>
          <w:numId w:val="33"/>
        </w:numPr>
        <w:jc w:val="both"/>
      </w:pPr>
      <w:r>
        <w:t>Gender reassignment</w:t>
      </w:r>
    </w:p>
    <w:p w14:paraId="146284CD" w14:textId="77777777" w:rsidR="003D1697" w:rsidRDefault="003D1697" w:rsidP="00B76B32">
      <w:pPr>
        <w:pStyle w:val="ListParagraph"/>
        <w:numPr>
          <w:ilvl w:val="0"/>
          <w:numId w:val="33"/>
        </w:numPr>
        <w:jc w:val="both"/>
      </w:pPr>
      <w:r>
        <w:t xml:space="preserve">Pregnancy or maternity </w:t>
      </w:r>
    </w:p>
    <w:p w14:paraId="228D62A6" w14:textId="77777777" w:rsidR="003D1697" w:rsidRDefault="003D1697" w:rsidP="00B76B32">
      <w:pPr>
        <w:pStyle w:val="ListParagraph"/>
        <w:numPr>
          <w:ilvl w:val="0"/>
          <w:numId w:val="33"/>
        </w:numPr>
        <w:jc w:val="both"/>
      </w:pPr>
      <w:r>
        <w:lastRenderedPageBreak/>
        <w:t xml:space="preserve">Marriage or civil partnership </w:t>
      </w:r>
    </w:p>
    <w:p w14:paraId="250E3A4C" w14:textId="38C987B3" w:rsidR="003D1697" w:rsidRDefault="003D1697" w:rsidP="003D1697">
      <w:pPr>
        <w:spacing w:before="200"/>
        <w:jc w:val="both"/>
      </w:pPr>
      <w:r>
        <w:t xml:space="preserve">The school is committed to making reasonable adjustments wherever possible to promote accessibility and inclusivity of the curriculum. The school will ensure that relationships and health education programme is inclusive, and caters to the needs, of pupils with SEND or other support needs, such as those with SEMH needs. </w:t>
      </w:r>
    </w:p>
    <w:p w14:paraId="2DDF2DBB" w14:textId="77777777" w:rsidR="003D1697" w:rsidRDefault="003D1697" w:rsidP="003D1697">
      <w:pPr>
        <w:spacing w:before="200"/>
        <w:jc w:val="both"/>
      </w:pPr>
      <w:r>
        <w:t>Teachers will understand that they may need to adapt their planning of work and teaching methods in order to appropriately deliver the programme to pupils with SEND or other support needs.</w:t>
      </w:r>
    </w:p>
    <w:p w14:paraId="65EA3AA5" w14:textId="77777777" w:rsidR="003D1697" w:rsidRDefault="003D1697" w:rsidP="003D1697">
      <w:pPr>
        <w:spacing w:before="200"/>
        <w:jc w:val="both"/>
      </w:pPr>
      <w:r>
        <w:t>Provisions under the Equality Act 2010 allow our school to take positive action, where it can be evidenced to be proportionate, to respond to particular disadvantages affecting a group because of a protected characteristic. For example, we could consider taking positive action to support girls if there was evidence that they were being disproportionately subjected to sexual violence of sexual harassment.</w:t>
      </w:r>
    </w:p>
    <w:p w14:paraId="65D8B25E" w14:textId="77777777" w:rsidR="003D1697" w:rsidRDefault="003D1697" w:rsidP="003D1697">
      <w:pPr>
        <w:spacing w:before="200"/>
        <w:jc w:val="both"/>
      </w:pPr>
      <w:r>
        <w:t>When deciding whether support is necessary to support pupils with a particular protected characteristic, we will consider our pupils’ needs, including the gender and age range of our pupils.</w:t>
      </w:r>
    </w:p>
    <w:p w14:paraId="453FA59A" w14:textId="77777777" w:rsidR="003D1697" w:rsidRDefault="003D1697" w:rsidP="003D1697">
      <w:pPr>
        <w:spacing w:before="200"/>
        <w:jc w:val="both"/>
      </w:pPr>
      <w:r>
        <w:t>In order to foster healthy and respectful peer-to-peer communication and behaviour between all pupils, the school implements a robust Behaviour Policy, as well as a Child Protection and Safeguarding Policy, which sets out expectations of pupils.</w:t>
      </w:r>
    </w:p>
    <w:p w14:paraId="35C0DC8A" w14:textId="77777777" w:rsidR="003D1697" w:rsidRDefault="003D1697" w:rsidP="003D1697">
      <w:pPr>
        <w:spacing w:before="200"/>
        <w:jc w:val="both"/>
      </w:pPr>
      <w:r>
        <w:t>The school understands that relationships, sex, and health education may include topics which are triggers for teaching staff, and could relate to historic, recent, or current trauma. If this is the case, the school encourages staff to approach their line manager or the wellbeing lead to discuss this.</w:t>
      </w:r>
    </w:p>
    <w:p w14:paraId="3912D917" w14:textId="3DFE836D" w:rsidR="008A53E9" w:rsidRDefault="008A53E9" w:rsidP="00B76B32">
      <w:pPr>
        <w:pStyle w:val="Heading10"/>
      </w:pPr>
      <w:r>
        <w:t>Curri</w:t>
      </w:r>
      <w:r w:rsidR="005178F4">
        <w:t>culum and cross curricular</w:t>
      </w:r>
      <w:r>
        <w:t xml:space="preserve"> links</w:t>
      </w:r>
    </w:p>
    <w:p w14:paraId="231F1FA0" w14:textId="77777777" w:rsidR="008A53E9" w:rsidRDefault="008A53E9" w:rsidP="008A53E9">
      <w:pPr>
        <w:pStyle w:val="TSB-Level1Numbers"/>
        <w:numPr>
          <w:ilvl w:val="0"/>
          <w:numId w:val="0"/>
        </w:numPr>
        <w:ind w:left="1480"/>
        <w:rPr>
          <w:b/>
          <w:bCs/>
        </w:rPr>
      </w:pPr>
      <w:r>
        <w:rPr>
          <w:b/>
          <w:bCs/>
        </w:rPr>
        <w:t>English</w:t>
      </w:r>
    </w:p>
    <w:p w14:paraId="7C0CEF8C" w14:textId="5C5ED33D" w:rsidR="008A53E9" w:rsidRDefault="00EC3E92" w:rsidP="008A53E9">
      <w:pPr>
        <w:pStyle w:val="TSB-Level1Numbers"/>
      </w:pPr>
      <w:r>
        <w:t xml:space="preserve">RSHE </w:t>
      </w:r>
      <w:r w:rsidR="008A53E9">
        <w:t>enhances the teaching of English by encouraging pupils to ask and answer questions about the starting points for their work.</w:t>
      </w:r>
    </w:p>
    <w:p w14:paraId="174ED76E" w14:textId="2C0416A5" w:rsidR="008A53E9" w:rsidRDefault="008A53E9" w:rsidP="008A53E9">
      <w:pPr>
        <w:pStyle w:val="TSB-Level1Numbers"/>
      </w:pPr>
      <w:r>
        <w:t>Pupils can compare ideas and approaches in their work, comparing and sharing ideas with their peers.</w:t>
      </w:r>
    </w:p>
    <w:p w14:paraId="3727DBC5" w14:textId="77777777" w:rsidR="008A53E9" w:rsidRDefault="008A53E9" w:rsidP="008A53E9">
      <w:pPr>
        <w:pStyle w:val="TSB-Level1Numbers"/>
        <w:numPr>
          <w:ilvl w:val="0"/>
          <w:numId w:val="0"/>
        </w:numPr>
        <w:ind w:left="1480"/>
        <w:rPr>
          <w:b/>
          <w:bCs/>
        </w:rPr>
      </w:pPr>
      <w:r>
        <w:rPr>
          <w:b/>
          <w:bCs/>
        </w:rPr>
        <w:t>Maths</w:t>
      </w:r>
    </w:p>
    <w:p w14:paraId="0F26EB43" w14:textId="2D0ABD5F" w:rsidR="008A53E9" w:rsidRDefault="00EC3E92" w:rsidP="008A53E9">
      <w:pPr>
        <w:pStyle w:val="TSB-Level1Numbers"/>
      </w:pPr>
      <w:r>
        <w:t>RSHE</w:t>
      </w:r>
      <w:r w:rsidR="008A53E9">
        <w:t xml:space="preserve"> contributes to the teaching of maths by enhancing pupils’ understanding of </w:t>
      </w:r>
      <w:r>
        <w:t>managing money and where money comes from.</w:t>
      </w:r>
    </w:p>
    <w:p w14:paraId="2721752B" w14:textId="5600D9AF" w:rsidR="008A53E9" w:rsidRDefault="00EC3E92" w:rsidP="008A53E9">
      <w:pPr>
        <w:pStyle w:val="TSB-Level1Numbers"/>
        <w:numPr>
          <w:ilvl w:val="0"/>
          <w:numId w:val="0"/>
        </w:numPr>
        <w:ind w:left="1480"/>
        <w:rPr>
          <w:b/>
          <w:bCs/>
        </w:rPr>
      </w:pPr>
      <w:r>
        <w:rPr>
          <w:b/>
          <w:bCs/>
        </w:rPr>
        <w:t xml:space="preserve">Science </w:t>
      </w:r>
    </w:p>
    <w:p w14:paraId="4998C052" w14:textId="3F76C047" w:rsidR="008A53E9" w:rsidRDefault="008A53E9" w:rsidP="008A53E9">
      <w:pPr>
        <w:pStyle w:val="TSB-Level1Numbers"/>
      </w:pPr>
      <w:r>
        <w:t>Pupils explore</w:t>
      </w:r>
      <w:r w:rsidR="00EC3E92">
        <w:t xml:space="preserve"> the changes in their bodies </w:t>
      </w:r>
      <w:r w:rsidR="00EC3E92" w:rsidRPr="00EC3E92">
        <w:t>including puberty</w:t>
      </w:r>
      <w:r w:rsidR="00EC3E92">
        <w:t xml:space="preserve"> and </w:t>
      </w:r>
      <w:r w:rsidR="00EC3E92" w:rsidRPr="00EC3E92">
        <w:t>transition</w:t>
      </w:r>
      <w:r>
        <w:t>.</w:t>
      </w:r>
    </w:p>
    <w:p w14:paraId="0CC84F1B" w14:textId="77777777" w:rsidR="00EC3E92" w:rsidRPr="00EC3E92" w:rsidRDefault="008A53E9" w:rsidP="00EC3E92">
      <w:pPr>
        <w:pStyle w:val="TSB-Level1Numbers"/>
        <w:ind w:left="792" w:hanging="432"/>
      </w:pPr>
      <w:r>
        <w:t xml:space="preserve">Pupils </w:t>
      </w:r>
      <w:r w:rsidR="00EC3E92">
        <w:t xml:space="preserve">can learn about </w:t>
      </w:r>
      <w:r w:rsidR="00EC3E92" w:rsidRPr="00EC3E92">
        <w:t>What is meant by a healthy lifestyle.</w:t>
      </w:r>
    </w:p>
    <w:p w14:paraId="16C25A67" w14:textId="5A9D68F0" w:rsidR="008A53E9" w:rsidRDefault="008A53E9" w:rsidP="00EC3E92">
      <w:pPr>
        <w:pStyle w:val="TSB-Level1Numbers"/>
        <w:numPr>
          <w:ilvl w:val="0"/>
          <w:numId w:val="0"/>
        </w:numPr>
      </w:pPr>
    </w:p>
    <w:p w14:paraId="78E06CD8" w14:textId="113C972E" w:rsidR="008A53E9" w:rsidRPr="00632C3F" w:rsidRDefault="00747460" w:rsidP="005178F4">
      <w:pPr>
        <w:pStyle w:val="TSB-Level1Numbers"/>
        <w:numPr>
          <w:ilvl w:val="0"/>
          <w:numId w:val="0"/>
        </w:numPr>
        <w:ind w:left="1480"/>
      </w:pPr>
      <w:r w:rsidRPr="00632C3F">
        <w:t>RSHE</w:t>
      </w:r>
      <w:r w:rsidR="008A53E9" w:rsidRPr="00632C3F">
        <w:t xml:space="preserve"> lessons are delivered </w:t>
      </w:r>
      <w:r w:rsidR="008A53E9" w:rsidRPr="00632C3F">
        <w:rPr>
          <w:bCs/>
        </w:rPr>
        <w:t>through continuous provision</w:t>
      </w:r>
      <w:r w:rsidR="008A53E9" w:rsidRPr="00632C3F">
        <w:t xml:space="preserve"> for pupils in </w:t>
      </w:r>
      <w:r w:rsidR="008A53E9" w:rsidRPr="00632C3F">
        <w:rPr>
          <w:bCs/>
        </w:rPr>
        <w:t>the EYFS</w:t>
      </w:r>
      <w:r w:rsidR="005071A7" w:rsidRPr="00632C3F">
        <w:rPr>
          <w:bCs/>
        </w:rPr>
        <w:t>.</w:t>
      </w:r>
      <w:r w:rsidR="008A53E9" w:rsidRPr="00632C3F">
        <w:t xml:space="preserve"> </w:t>
      </w:r>
      <w:r w:rsidR="008A53E9" w:rsidRPr="00632C3F">
        <w:rPr>
          <w:bCs/>
        </w:rPr>
        <w:t xml:space="preserve">KS1 children receive a block of </w:t>
      </w:r>
      <w:r w:rsidRPr="00632C3F">
        <w:rPr>
          <w:bCs/>
        </w:rPr>
        <w:t>RSHE</w:t>
      </w:r>
      <w:r w:rsidR="008A53E9" w:rsidRPr="00632C3F">
        <w:rPr>
          <w:bCs/>
        </w:rPr>
        <w:t xml:space="preserve"> lessons during topic lessons depending on whether art is a focus for that half term</w:t>
      </w:r>
      <w:r w:rsidR="008A53E9" w:rsidRPr="00632C3F">
        <w:t>.</w:t>
      </w:r>
    </w:p>
    <w:p w14:paraId="54BCA3E3" w14:textId="4EDC26E2" w:rsidR="008A53E9" w:rsidRDefault="008A53E9" w:rsidP="008A53E9">
      <w:pPr>
        <w:pStyle w:val="TSB-Level1Numbers"/>
      </w:pPr>
      <w:r>
        <w:t>The school uses a variety of teaching and learning styles in</w:t>
      </w:r>
      <w:r w:rsidR="00747460">
        <w:t xml:space="preserve"> RSHE</w:t>
      </w:r>
      <w:r>
        <w:t xml:space="preserve"> lessons that are matched to the activity and ability of pupils. The main aim of these lessons is to develop pupils’ knowledge, skills and understanding.</w:t>
      </w:r>
    </w:p>
    <w:p w14:paraId="63E81A66" w14:textId="77777777" w:rsidR="008A53E9" w:rsidRDefault="008A53E9" w:rsidP="008A53E9">
      <w:pPr>
        <w:pStyle w:val="TSB-Level1Numbers"/>
      </w:pPr>
      <w:r>
        <w:t>Teaching and learning styles are adapted to support pupils with SEND to ensure these pupils continue to have their confidence and self-esteem raised.</w:t>
      </w:r>
    </w:p>
    <w:p w14:paraId="5A499A36" w14:textId="7226E1E5" w:rsidR="008A53E9" w:rsidRDefault="008A53E9" w:rsidP="008A53E9">
      <w:pPr>
        <w:pStyle w:val="TSB-Level1Numbers"/>
      </w:pPr>
      <w:r>
        <w:t>Teachers ensure pupils apply their knowledge and understanding when developing ideas, planning and producing artwork, and evaluating these.</w:t>
      </w:r>
    </w:p>
    <w:p w14:paraId="58B4F691" w14:textId="492B6040" w:rsidR="001B24C4" w:rsidRDefault="001B24C4" w:rsidP="001B24C4">
      <w:pPr>
        <w:pStyle w:val="TSB-Level1Numbers"/>
        <w:spacing w:after="120"/>
        <w:ind w:left="1424" w:hanging="431"/>
      </w:pPr>
      <w:r>
        <w:t xml:space="preserve">Pupils will be taught to describe key characteristics and associated processes in common language, as well as understand and use technical terminology and specialist vocabulary.  </w:t>
      </w:r>
    </w:p>
    <w:p w14:paraId="54ADFDAE" w14:textId="77777777" w:rsidR="008A53E9" w:rsidRDefault="008A53E9" w:rsidP="008A53E9">
      <w:pPr>
        <w:pStyle w:val="TSB-Level1Numbers"/>
      </w:pPr>
      <w:r>
        <w:t>The school uses a mixture of whole-class teaching, group work and individual activities. Pupils are given the opportunity to work on their own and collaborate with others, listening to their peers’ ideas and treating these with respect.</w:t>
      </w:r>
    </w:p>
    <w:p w14:paraId="31E9E3EA" w14:textId="77777777" w:rsidR="008A53E9" w:rsidRDefault="008A53E9" w:rsidP="008A53E9">
      <w:pPr>
        <w:pStyle w:val="TSB-Level1Numbers"/>
      </w:pPr>
      <w:r>
        <w:t>Principles for effective teaching include:</w:t>
      </w:r>
    </w:p>
    <w:p w14:paraId="74D94A77" w14:textId="77777777" w:rsidR="008A53E9" w:rsidRDefault="008A53E9" w:rsidP="008A53E9">
      <w:pPr>
        <w:pStyle w:val="TSB-PolicyBullets"/>
      </w:pPr>
      <w:r>
        <w:t>Setting tasks in the context of pupils’ prior knowledge.</w:t>
      </w:r>
    </w:p>
    <w:p w14:paraId="4F0ABBDA" w14:textId="77777777" w:rsidR="008A53E9" w:rsidRDefault="008A53E9" w:rsidP="008A53E9">
      <w:pPr>
        <w:pStyle w:val="TSB-PolicyBullets"/>
      </w:pPr>
      <w:r>
        <w:t>Promoting active learning.</w:t>
      </w:r>
    </w:p>
    <w:p w14:paraId="69D58783" w14:textId="77777777" w:rsidR="008A53E9" w:rsidRDefault="008A53E9" w:rsidP="008A53E9">
      <w:pPr>
        <w:pStyle w:val="TSB-PolicyBullets"/>
      </w:pPr>
      <w:r>
        <w:t>Inspiring, exciting and motivating pupils to know more.</w:t>
      </w:r>
    </w:p>
    <w:p w14:paraId="3FBCAD51" w14:textId="77777777" w:rsidR="008A53E9" w:rsidRDefault="008A53E9" w:rsidP="008A53E9">
      <w:pPr>
        <w:pStyle w:val="TSB-Level1Numbers"/>
      </w:pPr>
      <w:r>
        <w:t>Strategies for effective teaching include:</w:t>
      </w:r>
    </w:p>
    <w:p w14:paraId="4451D883" w14:textId="77777777" w:rsidR="008A53E9" w:rsidRDefault="008A53E9" w:rsidP="008A53E9">
      <w:pPr>
        <w:pStyle w:val="TSB-PolicyBullets"/>
      </w:pPr>
      <w:r>
        <w:t>Ensuring the teaching methods used suit the purpose and needs of the pupils.</w:t>
      </w:r>
    </w:p>
    <w:p w14:paraId="12EBFC80" w14:textId="77777777" w:rsidR="008A53E9" w:rsidRDefault="008A53E9" w:rsidP="008A53E9">
      <w:pPr>
        <w:pStyle w:val="TSB-PolicyBullets"/>
      </w:pPr>
      <w:r>
        <w:t>Providing a meaningful context and clear purpose when assigning tasks.</w:t>
      </w:r>
    </w:p>
    <w:p w14:paraId="024264FD" w14:textId="77777777" w:rsidR="008A53E9" w:rsidRDefault="008A53E9" w:rsidP="008A53E9">
      <w:pPr>
        <w:pStyle w:val="TSB-PolicyBullets"/>
      </w:pPr>
      <w:r>
        <w:t>Using focussed practical tasks to help pupils develop and evaluate artwork.</w:t>
      </w:r>
    </w:p>
    <w:p w14:paraId="4828F103" w14:textId="77777777" w:rsidR="008A53E9" w:rsidRDefault="008A53E9" w:rsidP="008A53E9">
      <w:pPr>
        <w:pStyle w:val="TSB-PolicyBullets"/>
      </w:pPr>
      <w:r>
        <w:t>Ensuring tasks are built on skills and understanding.</w:t>
      </w:r>
    </w:p>
    <w:p w14:paraId="65B2D549" w14:textId="0ABD85E6" w:rsidR="008A53E9" w:rsidRPr="00632C3F" w:rsidRDefault="008A53E9" w:rsidP="008A53E9">
      <w:pPr>
        <w:pStyle w:val="TSB-Level1Numbers"/>
      </w:pPr>
      <w:r w:rsidRPr="00632C3F">
        <w:t xml:space="preserve">The </w:t>
      </w:r>
      <w:r w:rsidRPr="00632C3F">
        <w:rPr>
          <w:bCs/>
        </w:rPr>
        <w:t>classroom teacher</w:t>
      </w:r>
      <w:r w:rsidRPr="00632C3F">
        <w:t xml:space="preserve"> will work with the </w:t>
      </w:r>
      <w:r w:rsidR="00747460" w:rsidRPr="00632C3F">
        <w:t>RSHE</w:t>
      </w:r>
      <w:r w:rsidRPr="00632C3F">
        <w:t xml:space="preserve"> </w:t>
      </w:r>
      <w:r w:rsidRPr="00632C3F">
        <w:rPr>
          <w:bCs/>
        </w:rPr>
        <w:t>subject leader and curriculum team</w:t>
      </w:r>
      <w:r w:rsidRPr="00632C3F">
        <w:t xml:space="preserve"> to ensure that the needs of all pupils are met by:</w:t>
      </w:r>
    </w:p>
    <w:p w14:paraId="18AD3028" w14:textId="77777777" w:rsidR="008A53E9" w:rsidRPr="00632C3F" w:rsidRDefault="008A53E9" w:rsidP="008A53E9">
      <w:pPr>
        <w:pStyle w:val="TSB-PolicyBullets"/>
      </w:pPr>
      <w:r w:rsidRPr="00632C3F">
        <w:t>Setting tasks which can have a variety of responses.</w:t>
      </w:r>
    </w:p>
    <w:p w14:paraId="471D31D1" w14:textId="77777777" w:rsidR="008A53E9" w:rsidRPr="00632C3F" w:rsidRDefault="008A53E9" w:rsidP="008A53E9">
      <w:pPr>
        <w:pStyle w:val="TSB-PolicyBullets"/>
      </w:pPr>
      <w:r w:rsidRPr="00632C3F">
        <w:t>Providing resources of differing complexity, according to the ability of the pupils.</w:t>
      </w:r>
    </w:p>
    <w:p w14:paraId="460CFD1C" w14:textId="77777777" w:rsidR="008A53E9" w:rsidRPr="00632C3F" w:rsidRDefault="008A53E9" w:rsidP="008A53E9">
      <w:pPr>
        <w:pStyle w:val="TSB-PolicyBullets"/>
      </w:pPr>
      <w:r w:rsidRPr="00632C3F">
        <w:t>Setting tasks of varying difficulty, depending on the ability group.</w:t>
      </w:r>
    </w:p>
    <w:p w14:paraId="7B57015F" w14:textId="77777777" w:rsidR="008A53E9" w:rsidRPr="00632C3F" w:rsidRDefault="008A53E9" w:rsidP="008A53E9">
      <w:pPr>
        <w:pStyle w:val="TSB-PolicyBullets"/>
      </w:pPr>
      <w:r w:rsidRPr="00632C3F">
        <w:lastRenderedPageBreak/>
        <w:t>Utilising TAs to ensure that pupils are effectively supported.</w:t>
      </w:r>
    </w:p>
    <w:p w14:paraId="2E9575BE" w14:textId="10D32D9B" w:rsidR="008A53E9" w:rsidRPr="00632C3F" w:rsidRDefault="008A53E9" w:rsidP="00747460">
      <w:pPr>
        <w:pStyle w:val="TSB-Level1Numbers"/>
      </w:pPr>
      <w:r w:rsidRPr="00632C3F">
        <w:t xml:space="preserve">As part of art, pupils are provided with topic </w:t>
      </w:r>
      <w:r w:rsidR="00AC6F20" w:rsidRPr="00632C3F">
        <w:t>books, which</w:t>
      </w:r>
      <w:r w:rsidRPr="00632C3F">
        <w:t xml:space="preserve"> they are required to present their work in. </w:t>
      </w:r>
    </w:p>
    <w:p w14:paraId="36D2D67C" w14:textId="77777777" w:rsidR="008A53E9" w:rsidRDefault="008A53E9" w:rsidP="008A53E9">
      <w:pPr>
        <w:pStyle w:val="TSB-Level1Numbers"/>
      </w:pPr>
      <w:r>
        <w:t>Topic books are an essential record of individual pupils’ experiences and ideas throughout a year, and will be seen as evidence for assessment and reporting purposes.</w:t>
      </w:r>
    </w:p>
    <w:p w14:paraId="517B326E" w14:textId="1CFAF9E7" w:rsidR="008A53E9" w:rsidRDefault="008A53E9" w:rsidP="008A53E9">
      <w:pPr>
        <w:pStyle w:val="TSB-Level1Numbers"/>
      </w:pPr>
      <w:r>
        <w:t xml:space="preserve">Displays of </w:t>
      </w:r>
      <w:r w:rsidR="00747460">
        <w:t>RSHE</w:t>
      </w:r>
      <w:r>
        <w:t xml:space="preserve"> on topic displays are used to celebrate achievement and support teaching and learning.</w:t>
      </w:r>
    </w:p>
    <w:p w14:paraId="7E4A8890" w14:textId="4339C1DD" w:rsidR="008A53E9" w:rsidRDefault="008A53E9" w:rsidP="008A53E9">
      <w:pPr>
        <w:pStyle w:val="TSB-Level1Numbers"/>
      </w:pPr>
      <w:r>
        <w:t xml:space="preserve">The school promotes displays of </w:t>
      </w:r>
      <w:r w:rsidR="00747460">
        <w:t>RSHE</w:t>
      </w:r>
      <w:r>
        <w:t xml:space="preserve"> on topic displays in classrooms to influence how pupils feel about their environment, convey standards and promote high expectations.</w:t>
      </w:r>
    </w:p>
    <w:p w14:paraId="0C65FE04" w14:textId="77777777" w:rsidR="008A53E9" w:rsidRDefault="008A53E9" w:rsidP="008A53E9">
      <w:pPr>
        <w:pStyle w:val="TSB-Level1Numbers"/>
      </w:pPr>
      <w:r>
        <w:t>Displays are used to communicate ideas, stimulate interest, celebrate pupils’ work, reflect the ethos of the school and respond to pupils’ interests.</w:t>
      </w:r>
    </w:p>
    <w:p w14:paraId="40D1AD47" w14:textId="77777777" w:rsidR="005B2AED" w:rsidRDefault="005B2AED" w:rsidP="005B2AED">
      <w:pPr>
        <w:pStyle w:val="Heading10"/>
        <w:spacing w:before="200"/>
        <w:ind w:left="426" w:hanging="426"/>
        <w:contextualSpacing w:val="0"/>
      </w:pPr>
      <w:r>
        <w:t xml:space="preserve">Behaviour </w:t>
      </w:r>
    </w:p>
    <w:p w14:paraId="46F15F53" w14:textId="77777777" w:rsidR="005B2AED" w:rsidRDefault="005B2AED" w:rsidP="005B2AED">
      <w:pPr>
        <w:spacing w:before="200"/>
        <w:jc w:val="both"/>
      </w:pPr>
      <w:r>
        <w:t xml:space="preserve">The school has a zero-tolerance approach to bullying. We aim to foster a culture based on mutual respect and understanding for one another. </w:t>
      </w:r>
    </w:p>
    <w:p w14:paraId="34E2C786" w14:textId="77777777" w:rsidR="005B2AED" w:rsidRDefault="005B2AED" w:rsidP="005B2AED">
      <w:pPr>
        <w:spacing w:before="200"/>
        <w:jc w:val="both"/>
      </w:pPr>
      <w:r>
        <w:t xml:space="preserve">Any bullying incidents caused as a result of the relationships and health education programme, such as those relating to sexual orientation, will be dealt with as seriously as other bullying incidents within the school. Any occurrence of these incidents will be reported to a member of school staff, who will then discipline the pupil once they are on school premises. These incidents will be dealt with following the processes in our Behaviour Policy and Anti-bullying Policy. </w:t>
      </w:r>
    </w:p>
    <w:p w14:paraId="7B0D2762" w14:textId="77777777" w:rsidR="005B2AED" w:rsidRDefault="005B2AED" w:rsidP="005B2AED">
      <w:pPr>
        <w:spacing w:before="200"/>
        <w:jc w:val="both"/>
      </w:pPr>
      <w:r>
        <w:t>The headteacher will decide whether it is appropriate to notify the police or an anti-social behaviour coordinator in their LA of the action taken against a pupil.</w:t>
      </w:r>
    </w:p>
    <w:p w14:paraId="42ACD449" w14:textId="77777777" w:rsidR="005B2AED" w:rsidRDefault="005B2AED" w:rsidP="005B2AED">
      <w:pPr>
        <w:pStyle w:val="Heading10"/>
        <w:spacing w:before="200"/>
        <w:ind w:left="426" w:hanging="426"/>
        <w:contextualSpacing w:val="0"/>
      </w:pPr>
      <w:bookmarkStart w:id="22" w:name="_Staff_training"/>
      <w:bookmarkEnd w:id="22"/>
      <w:r>
        <w:t xml:space="preserve">Staff training </w:t>
      </w:r>
    </w:p>
    <w:p w14:paraId="7B58CDC1" w14:textId="77777777" w:rsidR="005B2AED" w:rsidRDefault="005B2AED" w:rsidP="005B2AED">
      <w:pPr>
        <w:spacing w:before="200"/>
        <w:jc w:val="both"/>
      </w:pPr>
      <w:r>
        <w:t xml:space="preserve">All staff members at the school will undergo training on a </w:t>
      </w:r>
      <w:r w:rsidRPr="005B2AED">
        <w:rPr>
          <w:bCs/>
        </w:rPr>
        <w:t>termly</w:t>
      </w:r>
      <w:r w:rsidRPr="005B2AED">
        <w:t xml:space="preserve"> </w:t>
      </w:r>
      <w:r>
        <w:t xml:space="preserve">basis to ensure they are up-to-date with the relationship and health education programme and associated issues. Members of staff responsible for teaching the subjects will undergo further training on a </w:t>
      </w:r>
      <w:r w:rsidRPr="005B2AED">
        <w:rPr>
          <w:bCs/>
        </w:rPr>
        <w:t>termly</w:t>
      </w:r>
      <w:r w:rsidRPr="005B2AED">
        <w:t xml:space="preserve"> </w:t>
      </w:r>
      <w:r>
        <w:t>basis, led by the RSHE subject leader, to ensure they are fully equipped to teach the subjects effectively.</w:t>
      </w:r>
    </w:p>
    <w:p w14:paraId="18DA7222" w14:textId="6F81C33D" w:rsidR="005B2AED" w:rsidRDefault="005B2AED" w:rsidP="005B2AED">
      <w:pPr>
        <w:spacing w:before="200"/>
        <w:jc w:val="both"/>
      </w:pPr>
      <w:r>
        <w:t>Training of staff will also be scheduled around any updated guidance on the programme and any new developments.</w:t>
      </w:r>
    </w:p>
    <w:p w14:paraId="0F593023" w14:textId="77777777" w:rsidR="005B2AED" w:rsidRDefault="005B2AED" w:rsidP="005B2AED">
      <w:pPr>
        <w:pStyle w:val="Heading10"/>
        <w:spacing w:before="200"/>
        <w:ind w:left="426" w:hanging="426"/>
        <w:contextualSpacing w:val="0"/>
      </w:pPr>
      <w:bookmarkStart w:id="23" w:name="_Confidentiality"/>
      <w:bookmarkEnd w:id="23"/>
      <w:r>
        <w:t xml:space="preserve">Confidentiality </w:t>
      </w:r>
    </w:p>
    <w:p w14:paraId="4199087E" w14:textId="77777777" w:rsidR="0089252D" w:rsidRDefault="0089252D" w:rsidP="0089252D">
      <w:pPr>
        <w:jc w:val="both"/>
      </w:pPr>
      <w:bookmarkStart w:id="24" w:name="_Monitoring_quality"/>
      <w:bookmarkEnd w:id="24"/>
      <w:r>
        <w:t xml:space="preserve">The school will aim to provide a safe and supportive school community where pupils feel comfortable seeking help and guidance on anything that may be concerning them about life either at school or at home. Training around confidentiality will be provided to all teachers. </w:t>
      </w:r>
    </w:p>
    <w:p w14:paraId="26E79048" w14:textId="77777777" w:rsidR="0089252D" w:rsidRDefault="0089252D" w:rsidP="0089252D">
      <w:pPr>
        <w:jc w:val="both"/>
      </w:pPr>
      <w:r>
        <w:lastRenderedPageBreak/>
        <w:t xml:space="preserve">It may be the case that discussion around what is acceptable and not acceptable in relationships may lead to the disclosure of a child protection issue. If this is the case, the school’s Child Protection and Safeguarding Policy should be followed. </w:t>
      </w:r>
    </w:p>
    <w:p w14:paraId="1C96F113" w14:textId="77777777" w:rsidR="0089252D" w:rsidRPr="001D0D8B" w:rsidRDefault="0089252D" w:rsidP="0089252D">
      <w:pPr>
        <w:jc w:val="both"/>
      </w:pPr>
      <w:r>
        <w:t>Pupils will be informed prior to delivery of RHE</w:t>
      </w:r>
      <w:r w:rsidRPr="00554CDA">
        <w:rPr>
          <w:color w:val="A5A5A5" w:themeColor="accent3"/>
        </w:rPr>
        <w:t xml:space="preserve"> </w:t>
      </w:r>
      <w:r>
        <w:t>lessons that confidentiality will remain unless school staff feel that a child is at risk of harm.  This information will need to be passed on to the DSL and the pupils will be informed of the procedure. Staff who breach the right to a child’s privacy by disclosing or sharing confidential information with no reason to do so will be dealt with under the school’s Disciplinary Policy and Procedure.</w:t>
      </w:r>
    </w:p>
    <w:p w14:paraId="280D1968" w14:textId="77777777" w:rsidR="005B2AED" w:rsidRDefault="005B2AED" w:rsidP="005B2AED">
      <w:pPr>
        <w:pStyle w:val="Heading10"/>
        <w:spacing w:before="200"/>
        <w:ind w:left="426" w:hanging="426"/>
        <w:contextualSpacing w:val="0"/>
      </w:pPr>
      <w:r>
        <w:t xml:space="preserve">Monitoring quality </w:t>
      </w:r>
    </w:p>
    <w:p w14:paraId="19947C9B" w14:textId="4B3EF28D" w:rsidR="005B2AED" w:rsidRDefault="005B2AED" w:rsidP="005B2AED">
      <w:pPr>
        <w:spacing w:before="200"/>
        <w:jc w:val="both"/>
      </w:pPr>
      <w:r>
        <w:t xml:space="preserve">The RSHE curriculum team is responsible for monitoring the quality of teaching and learning for the subjects. </w:t>
      </w:r>
    </w:p>
    <w:p w14:paraId="3C40876A" w14:textId="48EBE237" w:rsidR="005B2AED" w:rsidRDefault="005B2AED" w:rsidP="005B2AED">
      <w:pPr>
        <w:spacing w:before="200"/>
        <w:jc w:val="both"/>
      </w:pPr>
      <w:r>
        <w:t xml:space="preserve">The RSHE subject leader will create annual subject reports for the headteacher and governing board to report on the quality of the subjects. </w:t>
      </w:r>
    </w:p>
    <w:p w14:paraId="1CF4A72F" w14:textId="1E3AE3B3" w:rsidR="00FF6AAB" w:rsidRDefault="00FF6AAB" w:rsidP="00FF6AAB">
      <w:pPr>
        <w:pStyle w:val="Heading10"/>
      </w:pPr>
      <w:bookmarkStart w:id="25" w:name="_Definition"/>
      <w:bookmarkStart w:id="26" w:name="_Cross-curricular_links"/>
      <w:bookmarkStart w:id="27" w:name="_Health_and_safety"/>
      <w:bookmarkStart w:id="28" w:name="_Teaching_and_learning"/>
      <w:bookmarkStart w:id="29" w:name="_Planning"/>
      <w:bookmarkStart w:id="30" w:name="_Assessment_and_reporting"/>
      <w:bookmarkStart w:id="31" w:name="_Resources"/>
      <w:bookmarkStart w:id="32" w:name="_Monitoring_and_review"/>
      <w:bookmarkEnd w:id="15"/>
      <w:bookmarkEnd w:id="25"/>
      <w:bookmarkEnd w:id="26"/>
      <w:bookmarkEnd w:id="27"/>
      <w:bookmarkEnd w:id="28"/>
      <w:bookmarkEnd w:id="29"/>
      <w:bookmarkEnd w:id="30"/>
      <w:bookmarkEnd w:id="31"/>
      <w:bookmarkEnd w:id="32"/>
      <w:r>
        <w:t>Monitoring and review</w:t>
      </w:r>
    </w:p>
    <w:p w14:paraId="543DFB67" w14:textId="74464314" w:rsidR="00FF6AAB" w:rsidRPr="00632C3F" w:rsidRDefault="00FF6AAB" w:rsidP="00FF6AAB">
      <w:pPr>
        <w:pStyle w:val="TSB-Level1Numbers"/>
      </w:pPr>
      <w:r w:rsidRPr="00632C3F">
        <w:t>This policy will be reviewed</w:t>
      </w:r>
      <w:r w:rsidR="001151F7" w:rsidRPr="00632C3F">
        <w:t xml:space="preserve"> on an</w:t>
      </w:r>
      <w:r w:rsidRPr="00632C3F">
        <w:t xml:space="preserve"> </w:t>
      </w:r>
      <w:r w:rsidR="001151F7" w:rsidRPr="00632C3F">
        <w:rPr>
          <w:bCs/>
        </w:rPr>
        <w:t>annual basis</w:t>
      </w:r>
      <w:r w:rsidRPr="00632C3F">
        <w:t xml:space="preserve"> by the </w:t>
      </w:r>
      <w:r w:rsidR="00747460" w:rsidRPr="00632C3F">
        <w:t>RSHE</w:t>
      </w:r>
      <w:r w:rsidR="001151F7" w:rsidRPr="00632C3F">
        <w:t xml:space="preserve"> </w:t>
      </w:r>
      <w:r w:rsidRPr="00632C3F">
        <w:rPr>
          <w:bCs/>
        </w:rPr>
        <w:t>subject leader</w:t>
      </w:r>
      <w:r w:rsidR="001151F7" w:rsidRPr="00632C3F">
        <w:rPr>
          <w:bCs/>
        </w:rPr>
        <w:t xml:space="preserve"> and curriculum team</w:t>
      </w:r>
      <w:r w:rsidRPr="00632C3F">
        <w:t xml:space="preserve"> and </w:t>
      </w:r>
      <w:r w:rsidRPr="00632C3F">
        <w:rPr>
          <w:bCs/>
        </w:rPr>
        <w:t>head</w:t>
      </w:r>
      <w:r w:rsidR="001151F7" w:rsidRPr="00632C3F">
        <w:rPr>
          <w:bCs/>
        </w:rPr>
        <w:t xml:space="preserve"> </w:t>
      </w:r>
      <w:r w:rsidRPr="00632C3F">
        <w:rPr>
          <w:bCs/>
        </w:rPr>
        <w:t>teacher</w:t>
      </w:r>
      <w:r w:rsidRPr="00632C3F">
        <w:t>.</w:t>
      </w:r>
    </w:p>
    <w:p w14:paraId="7FD54A14" w14:textId="56789F00" w:rsidR="00FF6AAB" w:rsidRDefault="00FF6AAB" w:rsidP="00FF6AAB">
      <w:pPr>
        <w:pStyle w:val="TSB-Level1Numbers"/>
      </w:pPr>
      <w:r>
        <w:t>Any changes made to this policy will be communicated to all members of staff</w:t>
      </w:r>
      <w:r w:rsidR="001151F7">
        <w:t xml:space="preserve"> and the governing board</w:t>
      </w:r>
      <w:r>
        <w:t>.</w:t>
      </w:r>
    </w:p>
    <w:p w14:paraId="440591AA" w14:textId="626A10F3" w:rsidR="00FF6AAB" w:rsidRDefault="00FF6AAB" w:rsidP="00FF6AAB">
      <w:pPr>
        <w:pStyle w:val="TSB-Level1Numbers"/>
      </w:pPr>
      <w:r>
        <w:t>All members of staff directly involved with teaching art are required to familiarise themselves with this policy.</w:t>
      </w:r>
    </w:p>
    <w:p w14:paraId="505BB918" w14:textId="77777777" w:rsidR="00AD7A39" w:rsidRDefault="00AD7A39" w:rsidP="00AD7A39"/>
    <w:p w14:paraId="2BD463B9" w14:textId="3C577679" w:rsidR="0016046D" w:rsidRPr="00714C42" w:rsidRDefault="0016046D" w:rsidP="00A23725">
      <w:pPr>
        <w:jc w:val="center"/>
        <w:rPr>
          <w:rFonts w:asciiTheme="minorHAnsi" w:hAnsiTheme="minorHAnsi" w:cstheme="minorHAnsi"/>
          <w:szCs w:val="32"/>
        </w:rPr>
      </w:pPr>
    </w:p>
    <w:sectPr w:rsidR="0016046D" w:rsidRPr="00714C42" w:rsidSect="00D53E56">
      <w:headerReference w:type="default" r:id="rId18"/>
      <w:headerReference w:type="first" r:id="rId19"/>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010A30" w14:textId="77777777" w:rsidR="003D1697" w:rsidRDefault="003D1697" w:rsidP="00AD4155">
      <w:r>
        <w:separator/>
      </w:r>
    </w:p>
  </w:endnote>
  <w:endnote w:type="continuationSeparator" w:id="0">
    <w:p w14:paraId="1D927C29" w14:textId="77777777" w:rsidR="003D1697" w:rsidRDefault="003D1697"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1" w:fontKey="{05A8B53E-300D-429F-BB5E-79F60A87FB9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D61C79" w14:textId="77777777" w:rsidR="003D1697" w:rsidRDefault="003D16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F1A6B1" w14:textId="77777777" w:rsidR="003D1697" w:rsidRDefault="003D16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1D8171" w14:textId="77777777" w:rsidR="003D1697" w:rsidRDefault="003D16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FC27F2" w14:textId="77777777" w:rsidR="003D1697" w:rsidRDefault="003D1697" w:rsidP="00AD4155">
      <w:r>
        <w:separator/>
      </w:r>
    </w:p>
  </w:footnote>
  <w:footnote w:type="continuationSeparator" w:id="0">
    <w:p w14:paraId="33399611" w14:textId="77777777" w:rsidR="003D1697" w:rsidRDefault="003D1697"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C0BDE5" w14:textId="77777777" w:rsidR="003D1697" w:rsidRDefault="003D16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7BDF14" w14:textId="77777777" w:rsidR="003D1697" w:rsidRDefault="003D169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B802A3" w14:textId="3422E6A7" w:rsidR="003D1697" w:rsidRDefault="003D1697">
    <w:pPr>
      <w:pStyle w:val="Header"/>
    </w:pPr>
    <w:r>
      <w:rPr>
        <w:noProof/>
        <w:lang w:eastAsia="en-GB"/>
      </w:rPr>
      <mc:AlternateContent>
        <mc:Choice Requires="wps">
          <w:drawing>
            <wp:anchor distT="45720" distB="45720" distL="114300" distR="114300" simplePos="0" relativeHeight="251659264" behindDoc="0" locked="0" layoutInCell="1" allowOverlap="1" wp14:anchorId="39F75D80" wp14:editId="0EDF6CE8">
              <wp:simplePos x="0" y="0"/>
              <wp:positionH relativeFrom="column">
                <wp:posOffset>6009147</wp:posOffset>
              </wp:positionH>
              <wp:positionV relativeFrom="paragraph">
                <wp:posOffset>-346870</wp:posOffset>
              </wp:positionV>
              <wp:extent cx="651510" cy="140462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510" cy="1404620"/>
                      </a:xfrm>
                      <a:prstGeom prst="rect">
                        <a:avLst/>
                      </a:prstGeom>
                      <a:solidFill>
                        <a:srgbClr val="FFFFFF"/>
                      </a:solidFill>
                      <a:ln w="9525">
                        <a:noFill/>
                        <a:miter lim="800000"/>
                        <a:headEnd/>
                        <a:tailEnd/>
                      </a:ln>
                    </wps:spPr>
                    <wps:txbx>
                      <w:txbxContent>
                        <w:p w14:paraId="410219CE" w14:textId="675840A2" w:rsidR="003D1697" w:rsidRPr="00935945" w:rsidRDefault="003D1697">
                          <w:pPr>
                            <w:rPr>
                              <w:color w:val="FFFFFF" w:themeColor="background1"/>
                              <w:sz w:val="8"/>
                            </w:rPr>
                          </w:pPr>
                          <w:bookmarkStart w:id="4" w:name="_Hlk512849464"/>
                          <w:bookmarkStart w:id="5" w:name="_Hlk512849465"/>
                          <w:r w:rsidRPr="00935945">
                            <w:rPr>
                              <w:color w:val="FFFFFF" w:themeColor="background1"/>
                              <w:sz w:val="8"/>
                            </w:rPr>
                            <w:t>Teal Salmon Butty</w:t>
                          </w:r>
                          <w:bookmarkEnd w:id="4"/>
                          <w:bookmarkEnd w:id="5"/>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9F75D80" id="_x0000_t202" coordsize="21600,21600" o:spt="202" path="m,l,21600r21600,l21600,xe">
              <v:stroke joinstyle="miter"/>
              <v:path gradientshapeok="t" o:connecttype="rect"/>
            </v:shapetype>
            <v:shape id="_x0000_s1027" type="#_x0000_t202" style="position:absolute;margin-left:473.15pt;margin-top:-27.3pt;width:51.3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" stroked="f">
              <v:textbox style="mso-fit-shape-to-text:t">
                <w:txbxContent>
                  <w:p w14:paraId="410219CE" w14:textId="675840A2" w:rsidR="003D1697" w:rsidRPr="00935945" w:rsidRDefault="003D1697">
                    <w:pPr>
                      <w:rPr>
                        <w:color w:val="FFFFFF" w:themeColor="background1"/>
                        <w:sz w:val="8"/>
                      </w:rPr>
                    </w:pPr>
                    <w:bookmarkStart w:id="6" w:name="_Hlk512849464"/>
                    <w:bookmarkStart w:id="7" w:name="_Hlk512849465"/>
                    <w:r w:rsidRPr="00935945">
                      <w:rPr>
                        <w:color w:val="FFFFFF" w:themeColor="background1"/>
                        <w:sz w:val="8"/>
                      </w:rPr>
                      <w:t>Teal Salmon Butty</w:t>
                    </w:r>
                    <w:bookmarkEnd w:id="6"/>
                    <w:bookmarkEnd w:id="7"/>
                  </w:p>
                </w:txbxContent>
              </v:textbox>
              <w10:wrap type="squar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6326EC" w14:textId="77777777" w:rsidR="003D1697" w:rsidRDefault="003D169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95AE28" w14:textId="77777777" w:rsidR="003D1697" w:rsidRDefault="003D16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A5A7D"/>
    <w:multiLevelType w:val="hybridMultilevel"/>
    <w:tmpl w:val="81587B5C"/>
    <w:lvl w:ilvl="0" w:tplc="3BB865A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2836F1"/>
    <w:multiLevelType w:val="hybridMultilevel"/>
    <w:tmpl w:val="17347D34"/>
    <w:lvl w:ilvl="0" w:tplc="3BB865A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9F5C0C"/>
    <w:multiLevelType w:val="hybridMultilevel"/>
    <w:tmpl w:val="0358C3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4" w15:restartNumberingAfterBreak="0">
    <w:nsid w:val="0A8F37F8"/>
    <w:multiLevelType w:val="hybridMultilevel"/>
    <w:tmpl w:val="E20C718E"/>
    <w:lvl w:ilvl="0" w:tplc="3BB865A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39120F"/>
    <w:multiLevelType w:val="hybridMultilevel"/>
    <w:tmpl w:val="0FB88452"/>
    <w:lvl w:ilvl="0" w:tplc="3BB865A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DE35E6B"/>
    <w:multiLevelType w:val="hybridMultilevel"/>
    <w:tmpl w:val="0BA4CD96"/>
    <w:lvl w:ilvl="0" w:tplc="3BB865A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1812F34"/>
    <w:multiLevelType w:val="hybridMultilevel"/>
    <w:tmpl w:val="478078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24426C"/>
    <w:multiLevelType w:val="hybridMultilevel"/>
    <w:tmpl w:val="D574440E"/>
    <w:lvl w:ilvl="0" w:tplc="544A0F98">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1718272A"/>
    <w:multiLevelType w:val="hybridMultilevel"/>
    <w:tmpl w:val="3C84FEF0"/>
    <w:lvl w:ilvl="0" w:tplc="3BB865A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A25166"/>
    <w:multiLevelType w:val="hybridMultilevel"/>
    <w:tmpl w:val="FCF4A9BA"/>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11" w15:restartNumberingAfterBreak="0">
    <w:nsid w:val="223E6D15"/>
    <w:multiLevelType w:val="hybridMultilevel"/>
    <w:tmpl w:val="2DC8B8BC"/>
    <w:lvl w:ilvl="0" w:tplc="3BB865A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89402BC"/>
    <w:multiLevelType w:val="hybridMultilevel"/>
    <w:tmpl w:val="0BB0A2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60105AC"/>
    <w:multiLevelType w:val="hybridMultilevel"/>
    <w:tmpl w:val="99F25DAA"/>
    <w:lvl w:ilvl="0" w:tplc="3BB865A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9036ADD"/>
    <w:multiLevelType w:val="hybridMultilevel"/>
    <w:tmpl w:val="D25E151E"/>
    <w:lvl w:ilvl="0" w:tplc="3BB865A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C531A1"/>
    <w:multiLevelType w:val="hybridMultilevel"/>
    <w:tmpl w:val="6FDA6372"/>
    <w:lvl w:ilvl="0" w:tplc="3BB865A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F101620"/>
    <w:multiLevelType w:val="hybridMultilevel"/>
    <w:tmpl w:val="E0162832"/>
    <w:lvl w:ilvl="0" w:tplc="6388C7EE">
      <w:start w:val="1"/>
      <w:numFmt w:val="decimal"/>
      <w:lvlText w:val="%1."/>
      <w:lvlJc w:val="left"/>
      <w:pPr>
        <w:ind w:left="1778"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F6F4062"/>
    <w:multiLevelType w:val="hybridMultilevel"/>
    <w:tmpl w:val="374A5D9A"/>
    <w:lvl w:ilvl="0" w:tplc="544A0F98">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438C22A1"/>
    <w:multiLevelType w:val="multilevel"/>
    <w:tmpl w:val="7C621AEA"/>
    <w:numStyleLink w:val="Style1"/>
  </w:abstractNum>
  <w:abstractNum w:abstractNumId="19" w15:restartNumberingAfterBreak="0">
    <w:nsid w:val="43A433D4"/>
    <w:multiLevelType w:val="hybridMultilevel"/>
    <w:tmpl w:val="F6C6CE1A"/>
    <w:lvl w:ilvl="0" w:tplc="08090001">
      <w:start w:val="1"/>
      <w:numFmt w:val="bullet"/>
      <w:lvlText w:val=""/>
      <w:lvlJc w:val="left"/>
      <w:pPr>
        <w:ind w:left="774" w:hanging="360"/>
      </w:pPr>
      <w:rPr>
        <w:rFonts w:ascii="Symbol" w:hAnsi="Symbol" w:hint="default"/>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20" w15:restartNumberingAfterBreak="0">
    <w:nsid w:val="44E0788F"/>
    <w:multiLevelType w:val="hybridMultilevel"/>
    <w:tmpl w:val="9D12472E"/>
    <w:lvl w:ilvl="0" w:tplc="3BB865A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57A12D8"/>
    <w:multiLevelType w:val="hybridMultilevel"/>
    <w:tmpl w:val="49A0F862"/>
    <w:lvl w:ilvl="0" w:tplc="3BB865A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7E85F9B"/>
    <w:multiLevelType w:val="hybridMultilevel"/>
    <w:tmpl w:val="ED1E54A2"/>
    <w:lvl w:ilvl="0" w:tplc="3BB865A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AB30075"/>
    <w:multiLevelType w:val="hybridMultilevel"/>
    <w:tmpl w:val="5582BF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0A3531D"/>
    <w:multiLevelType w:val="multilevel"/>
    <w:tmpl w:val="7C621AEA"/>
    <w:styleLink w:val="Style1"/>
    <w:lvl w:ilvl="0">
      <w:start w:val="1"/>
      <w:numFmt w:val="decimal"/>
      <w:pStyle w:val="Heading10"/>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pStyle w:val="TSB-Level2Numbers"/>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5084E0F"/>
    <w:multiLevelType w:val="hybridMultilevel"/>
    <w:tmpl w:val="94EEE3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57A63EB"/>
    <w:multiLevelType w:val="hybridMultilevel"/>
    <w:tmpl w:val="DE1C7D1A"/>
    <w:lvl w:ilvl="0" w:tplc="8A86D79C">
      <w:start w:val="1"/>
      <w:numFmt w:val="bullet"/>
      <w:pStyle w:val="PolicyBullets"/>
      <w:lvlText w:val=""/>
      <w:lvlJc w:val="left"/>
      <w:pPr>
        <w:ind w:left="1925" w:hanging="360"/>
      </w:pPr>
      <w:rPr>
        <w:rFonts w:ascii="Symbol" w:hAnsi="Symbol" w:hint="default"/>
      </w:rPr>
    </w:lvl>
    <w:lvl w:ilvl="1" w:tplc="0809000F">
      <w:start w:val="1"/>
      <w:numFmt w:val="decimal"/>
      <w:lvlText w:val="%2."/>
      <w:lvlJc w:val="left"/>
      <w:pPr>
        <w:ind w:left="1352" w:hanging="360"/>
      </w:pPr>
      <w:rPr>
        <w:rFonts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27" w15:restartNumberingAfterBreak="0">
    <w:nsid w:val="57202A3F"/>
    <w:multiLevelType w:val="hybridMultilevel"/>
    <w:tmpl w:val="EA3A5590"/>
    <w:lvl w:ilvl="0" w:tplc="3BB865A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8C012A9"/>
    <w:multiLevelType w:val="hybridMultilevel"/>
    <w:tmpl w:val="B0F2C570"/>
    <w:lvl w:ilvl="0" w:tplc="EF46F908">
      <w:start w:val="1"/>
      <w:numFmt w:val="decimal"/>
      <w:pStyle w:val="Policysections"/>
      <w:lvlText w:val="%1."/>
      <w:lvlJc w:val="left"/>
      <w:pPr>
        <w:ind w:left="502" w:hanging="360"/>
      </w:pPr>
    </w:lvl>
    <w:lvl w:ilvl="1" w:tplc="FFFFFFFF">
      <w:start w:val="1"/>
      <w:numFmt w:val="lowerLetter"/>
      <w:lvlText w:val="%2."/>
      <w:lvlJc w:val="left"/>
      <w:pPr>
        <w:ind w:left="1222" w:hanging="360"/>
      </w:pPr>
    </w:lvl>
    <w:lvl w:ilvl="2" w:tplc="FFFFFFFF">
      <w:start w:val="1"/>
      <w:numFmt w:val="lowerRoman"/>
      <w:lvlText w:val="%3."/>
      <w:lvlJc w:val="right"/>
      <w:pPr>
        <w:ind w:left="1942" w:hanging="180"/>
      </w:pPr>
    </w:lvl>
    <w:lvl w:ilvl="3" w:tplc="FFFFFFFF">
      <w:start w:val="1"/>
      <w:numFmt w:val="decimal"/>
      <w:lvlText w:val="%4."/>
      <w:lvlJc w:val="left"/>
      <w:pPr>
        <w:ind w:left="2662" w:hanging="360"/>
      </w:pPr>
    </w:lvl>
    <w:lvl w:ilvl="4" w:tplc="FFFFFFFF">
      <w:start w:val="1"/>
      <w:numFmt w:val="lowerLetter"/>
      <w:lvlText w:val="%5."/>
      <w:lvlJc w:val="left"/>
      <w:pPr>
        <w:ind w:left="3382" w:hanging="360"/>
      </w:pPr>
    </w:lvl>
    <w:lvl w:ilvl="5" w:tplc="FFFFFFFF">
      <w:start w:val="1"/>
      <w:numFmt w:val="lowerRoman"/>
      <w:lvlText w:val="%6."/>
      <w:lvlJc w:val="right"/>
      <w:pPr>
        <w:ind w:left="4102" w:hanging="180"/>
      </w:pPr>
    </w:lvl>
    <w:lvl w:ilvl="6" w:tplc="FFFFFFFF">
      <w:start w:val="1"/>
      <w:numFmt w:val="decimal"/>
      <w:lvlText w:val="%7."/>
      <w:lvlJc w:val="left"/>
      <w:pPr>
        <w:ind w:left="4822" w:hanging="360"/>
      </w:pPr>
    </w:lvl>
    <w:lvl w:ilvl="7" w:tplc="FFFFFFFF">
      <w:start w:val="1"/>
      <w:numFmt w:val="lowerLetter"/>
      <w:lvlText w:val="%8."/>
      <w:lvlJc w:val="left"/>
      <w:pPr>
        <w:ind w:left="5542" w:hanging="360"/>
      </w:pPr>
    </w:lvl>
    <w:lvl w:ilvl="8" w:tplc="FFFFFFFF">
      <w:start w:val="1"/>
      <w:numFmt w:val="lowerRoman"/>
      <w:lvlText w:val="%9."/>
      <w:lvlJc w:val="right"/>
      <w:pPr>
        <w:ind w:left="6262" w:hanging="180"/>
      </w:pPr>
    </w:lvl>
  </w:abstractNum>
  <w:abstractNum w:abstractNumId="29" w15:restartNumberingAfterBreak="0">
    <w:nsid w:val="5A1B15AD"/>
    <w:multiLevelType w:val="hybridMultilevel"/>
    <w:tmpl w:val="A072DBC2"/>
    <w:lvl w:ilvl="0" w:tplc="3F4A6BD4">
      <w:start w:val="1"/>
      <w:numFmt w:val="bullet"/>
      <w:pStyle w:val="TSB-PolicyBullets"/>
      <w:lvlText w:val=""/>
      <w:lvlJc w:val="left"/>
      <w:pPr>
        <w:ind w:left="2143" w:hanging="360"/>
      </w:pPr>
      <w:rPr>
        <w:rFonts w:ascii="Symbol" w:hAnsi="Symbol" w:hint="default"/>
        <w:color w:val="000000" w:themeColor="text2"/>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30" w15:restartNumberingAfterBreak="0">
    <w:nsid w:val="5A577507"/>
    <w:multiLevelType w:val="hybridMultilevel"/>
    <w:tmpl w:val="D00E66FE"/>
    <w:lvl w:ilvl="0" w:tplc="3BB865A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1832A0F"/>
    <w:multiLevelType w:val="hybridMultilevel"/>
    <w:tmpl w:val="909AE47C"/>
    <w:lvl w:ilvl="0" w:tplc="08090001">
      <w:start w:val="1"/>
      <w:numFmt w:val="bullet"/>
      <w:lvlText w:val=""/>
      <w:lvlJc w:val="left"/>
      <w:pPr>
        <w:ind w:left="2206" w:hanging="360"/>
      </w:pPr>
      <w:rPr>
        <w:rFonts w:ascii="Symbol" w:hAnsi="Symbol" w:hint="default"/>
      </w:rPr>
    </w:lvl>
    <w:lvl w:ilvl="1" w:tplc="08090003" w:tentative="1">
      <w:start w:val="1"/>
      <w:numFmt w:val="bullet"/>
      <w:lvlText w:val="o"/>
      <w:lvlJc w:val="left"/>
      <w:pPr>
        <w:ind w:left="2926" w:hanging="360"/>
      </w:pPr>
      <w:rPr>
        <w:rFonts w:ascii="Courier New" w:hAnsi="Courier New" w:cs="Courier New" w:hint="default"/>
      </w:rPr>
    </w:lvl>
    <w:lvl w:ilvl="2" w:tplc="08090005" w:tentative="1">
      <w:start w:val="1"/>
      <w:numFmt w:val="bullet"/>
      <w:lvlText w:val=""/>
      <w:lvlJc w:val="left"/>
      <w:pPr>
        <w:ind w:left="3646" w:hanging="360"/>
      </w:pPr>
      <w:rPr>
        <w:rFonts w:ascii="Wingdings" w:hAnsi="Wingdings" w:hint="default"/>
      </w:rPr>
    </w:lvl>
    <w:lvl w:ilvl="3" w:tplc="08090001" w:tentative="1">
      <w:start w:val="1"/>
      <w:numFmt w:val="bullet"/>
      <w:lvlText w:val=""/>
      <w:lvlJc w:val="left"/>
      <w:pPr>
        <w:ind w:left="4366" w:hanging="360"/>
      </w:pPr>
      <w:rPr>
        <w:rFonts w:ascii="Symbol" w:hAnsi="Symbol" w:hint="default"/>
      </w:rPr>
    </w:lvl>
    <w:lvl w:ilvl="4" w:tplc="08090003" w:tentative="1">
      <w:start w:val="1"/>
      <w:numFmt w:val="bullet"/>
      <w:lvlText w:val="o"/>
      <w:lvlJc w:val="left"/>
      <w:pPr>
        <w:ind w:left="5086" w:hanging="360"/>
      </w:pPr>
      <w:rPr>
        <w:rFonts w:ascii="Courier New" w:hAnsi="Courier New" w:cs="Courier New" w:hint="default"/>
      </w:rPr>
    </w:lvl>
    <w:lvl w:ilvl="5" w:tplc="08090005" w:tentative="1">
      <w:start w:val="1"/>
      <w:numFmt w:val="bullet"/>
      <w:lvlText w:val=""/>
      <w:lvlJc w:val="left"/>
      <w:pPr>
        <w:ind w:left="5806" w:hanging="360"/>
      </w:pPr>
      <w:rPr>
        <w:rFonts w:ascii="Wingdings" w:hAnsi="Wingdings" w:hint="default"/>
      </w:rPr>
    </w:lvl>
    <w:lvl w:ilvl="6" w:tplc="08090001" w:tentative="1">
      <w:start w:val="1"/>
      <w:numFmt w:val="bullet"/>
      <w:lvlText w:val=""/>
      <w:lvlJc w:val="left"/>
      <w:pPr>
        <w:ind w:left="6526" w:hanging="360"/>
      </w:pPr>
      <w:rPr>
        <w:rFonts w:ascii="Symbol" w:hAnsi="Symbol" w:hint="default"/>
      </w:rPr>
    </w:lvl>
    <w:lvl w:ilvl="7" w:tplc="08090003" w:tentative="1">
      <w:start w:val="1"/>
      <w:numFmt w:val="bullet"/>
      <w:lvlText w:val="o"/>
      <w:lvlJc w:val="left"/>
      <w:pPr>
        <w:ind w:left="7246" w:hanging="360"/>
      </w:pPr>
      <w:rPr>
        <w:rFonts w:ascii="Courier New" w:hAnsi="Courier New" w:cs="Courier New" w:hint="default"/>
      </w:rPr>
    </w:lvl>
    <w:lvl w:ilvl="8" w:tplc="08090005" w:tentative="1">
      <w:start w:val="1"/>
      <w:numFmt w:val="bullet"/>
      <w:lvlText w:val=""/>
      <w:lvlJc w:val="left"/>
      <w:pPr>
        <w:ind w:left="7966" w:hanging="360"/>
      </w:pPr>
      <w:rPr>
        <w:rFonts w:ascii="Wingdings" w:hAnsi="Wingdings" w:hint="default"/>
      </w:rPr>
    </w:lvl>
  </w:abstractNum>
  <w:abstractNum w:abstractNumId="32" w15:restartNumberingAfterBreak="0">
    <w:nsid w:val="623E2153"/>
    <w:multiLevelType w:val="hybridMultilevel"/>
    <w:tmpl w:val="BED6B31A"/>
    <w:lvl w:ilvl="0" w:tplc="3BB865A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9CC17E5"/>
    <w:multiLevelType w:val="hybridMultilevel"/>
    <w:tmpl w:val="C7909A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5" w15:restartNumberingAfterBreak="0">
    <w:nsid w:val="6F6A72C4"/>
    <w:multiLevelType w:val="hybridMultilevel"/>
    <w:tmpl w:val="9CFAB09A"/>
    <w:lvl w:ilvl="0" w:tplc="E47C185A">
      <w:start w:val="1"/>
      <w:numFmt w:val="decimal"/>
      <w:lvlText w:val="%1."/>
      <w:lvlJc w:val="left"/>
      <w:pPr>
        <w:ind w:left="420" w:hanging="360"/>
      </w:pPr>
      <w:rPr>
        <w:rFonts w:asciiTheme="majorHAnsi" w:hAnsiTheme="majorHAnsi" w:cstheme="minorHAnsi"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36" w15:restartNumberingAfterBreak="0">
    <w:nsid w:val="72FE4B1E"/>
    <w:multiLevelType w:val="hybridMultilevel"/>
    <w:tmpl w:val="26DC09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3013E91"/>
    <w:multiLevelType w:val="hybridMultilevel"/>
    <w:tmpl w:val="A95CBCBE"/>
    <w:lvl w:ilvl="0" w:tplc="3BB865A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3F83F90"/>
    <w:multiLevelType w:val="hybridMultilevel"/>
    <w:tmpl w:val="81B8FB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61A1F08"/>
    <w:multiLevelType w:val="hybridMultilevel"/>
    <w:tmpl w:val="372A8C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9AA5073"/>
    <w:multiLevelType w:val="hybridMultilevel"/>
    <w:tmpl w:val="404CEDAA"/>
    <w:lvl w:ilvl="0" w:tplc="3BB865A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C8419FD"/>
    <w:multiLevelType w:val="hybridMultilevel"/>
    <w:tmpl w:val="81F06A9C"/>
    <w:lvl w:ilvl="0" w:tplc="3BB865A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61117977">
    <w:abstractNumId w:val="34"/>
  </w:num>
  <w:num w:numId="2" w16cid:durableId="363213616">
    <w:abstractNumId w:val="24"/>
  </w:num>
  <w:num w:numId="3" w16cid:durableId="1200894356">
    <w:abstractNumId w:val="18"/>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1745562182">
    <w:abstractNumId w:val="3"/>
  </w:num>
  <w:num w:numId="5" w16cid:durableId="577638787">
    <w:abstractNumId w:val="18"/>
    <w:lvlOverride w:ilvl="0">
      <w:lvl w:ilvl="0">
        <w:start w:val="1"/>
        <w:numFmt w:val="decimal"/>
        <w:pStyle w:val="Heading10"/>
        <w:lvlText w:val="%1."/>
        <w:lvlJc w:val="left"/>
        <w:pPr>
          <w:ind w:left="360" w:hanging="360"/>
        </w:pPr>
      </w:lvl>
    </w:lvlOverride>
    <w:lvlOverride w:ilvl="1">
      <w:lvl w:ilvl="1">
        <w:start w:val="1"/>
        <w:numFmt w:val="decimal"/>
        <w:pStyle w:val="TSB-Level1Numbers"/>
        <w:lvlText w:val="%1.%2."/>
        <w:lvlJc w:val="left"/>
        <w:pPr>
          <w:ind w:left="1566" w:hanging="432"/>
        </w:pPr>
        <w:rPr>
          <w:rFonts w:asciiTheme="minorHAnsi" w:hAnsiTheme="minorHAnsi"/>
          <w:sz w:val="22"/>
        </w:rPr>
      </w:lvl>
    </w:lvlOverride>
    <w:lvlOverride w:ilvl="2">
      <w:lvl w:ilvl="2">
        <w:start w:val="1"/>
        <w:numFmt w:val="decimal"/>
        <w:pStyle w:val="TSB-Level2Numbers"/>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6" w16cid:durableId="534389484">
    <w:abstractNumId w:val="29"/>
  </w:num>
  <w:num w:numId="7" w16cid:durableId="408968681">
    <w:abstractNumId w:val="18"/>
    <w:lvlOverride w:ilvl="0">
      <w:lvl w:ilvl="0">
        <w:start w:val="1"/>
        <w:numFmt w:val="decimal"/>
        <w:pStyle w:val="Heading10"/>
        <w:lvlText w:val="%1."/>
        <w:lvlJc w:val="left"/>
        <w:pPr>
          <w:ind w:left="360" w:hanging="360"/>
        </w:pPr>
        <w:rPr>
          <w:rFonts w:hint="default"/>
          <w:b/>
        </w:rPr>
      </w:lvl>
    </w:lvlOverride>
    <w:lvlOverride w:ilvl="1">
      <w:lvl w:ilvl="1">
        <w:start w:val="1"/>
        <w:numFmt w:val="decimal"/>
        <w:pStyle w:val="TSB-Level1Numbers"/>
        <w:lvlText w:val="%1.%2."/>
        <w:lvlJc w:val="center"/>
        <w:pPr>
          <w:ind w:left="792" w:hanging="432"/>
        </w:pPr>
        <w:rPr>
          <w:rFonts w:hint="default"/>
          <w:b w:val="0"/>
          <w:color w:val="auto"/>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 w16cid:durableId="709771064">
    <w:abstractNumId w:val="26"/>
  </w:num>
  <w:num w:numId="9" w16cid:durableId="1918204745">
    <w:abstractNumId w:val="18"/>
    <w:lvlOverride w:ilvl="0">
      <w:lvl w:ilvl="0">
        <w:start w:val="1"/>
        <w:numFmt w:val="decimal"/>
        <w:pStyle w:val="Heading10"/>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16cid:durableId="993722836">
    <w:abstractNumId w:val="18"/>
    <w:lvlOverride w:ilvl="0">
      <w:lvl w:ilvl="0">
        <w:start w:val="1"/>
        <w:numFmt w:val="decimal"/>
        <w:pStyle w:val="Heading10"/>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1" w16cid:durableId="1405837670">
    <w:abstractNumId w:val="12"/>
  </w:num>
  <w:num w:numId="12" w16cid:durableId="1388918674">
    <w:abstractNumId w:val="33"/>
  </w:num>
  <w:num w:numId="13" w16cid:durableId="266812198">
    <w:abstractNumId w:val="31"/>
  </w:num>
  <w:num w:numId="14" w16cid:durableId="152765576">
    <w:abstractNumId w:val="10"/>
  </w:num>
  <w:num w:numId="15" w16cid:durableId="1648781125">
    <w:abstractNumId w:val="16"/>
  </w:num>
  <w:num w:numId="16" w16cid:durableId="486440802">
    <w:abstractNumId w:val="19"/>
  </w:num>
  <w:num w:numId="17" w16cid:durableId="1632711125">
    <w:abstractNumId w:val="37"/>
  </w:num>
  <w:num w:numId="18" w16cid:durableId="1736508983">
    <w:abstractNumId w:val="41"/>
  </w:num>
  <w:num w:numId="19" w16cid:durableId="1252198167">
    <w:abstractNumId w:val="14"/>
  </w:num>
  <w:num w:numId="20" w16cid:durableId="615217007">
    <w:abstractNumId w:val="20"/>
  </w:num>
  <w:num w:numId="21" w16cid:durableId="1154759772">
    <w:abstractNumId w:val="40"/>
  </w:num>
  <w:num w:numId="22" w16cid:durableId="645361573">
    <w:abstractNumId w:val="11"/>
  </w:num>
  <w:num w:numId="23" w16cid:durableId="929434283">
    <w:abstractNumId w:val="22"/>
  </w:num>
  <w:num w:numId="24" w16cid:durableId="1364011871">
    <w:abstractNumId w:val="21"/>
  </w:num>
  <w:num w:numId="25" w16cid:durableId="1417903152">
    <w:abstractNumId w:val="0"/>
  </w:num>
  <w:num w:numId="26" w16cid:durableId="59864548">
    <w:abstractNumId w:val="5"/>
  </w:num>
  <w:num w:numId="27" w16cid:durableId="332492296">
    <w:abstractNumId w:val="27"/>
  </w:num>
  <w:num w:numId="28" w16cid:durableId="16010754">
    <w:abstractNumId w:val="1"/>
  </w:num>
  <w:num w:numId="29" w16cid:durableId="39288366">
    <w:abstractNumId w:val="4"/>
  </w:num>
  <w:num w:numId="30" w16cid:durableId="363794633">
    <w:abstractNumId w:val="30"/>
  </w:num>
  <w:num w:numId="31" w16cid:durableId="110249094">
    <w:abstractNumId w:val="9"/>
  </w:num>
  <w:num w:numId="32" w16cid:durableId="1835102067">
    <w:abstractNumId w:val="32"/>
  </w:num>
  <w:num w:numId="33" w16cid:durableId="44912482">
    <w:abstractNumId w:val="13"/>
  </w:num>
  <w:num w:numId="34" w16cid:durableId="1265458446">
    <w:abstractNumId w:val="6"/>
  </w:num>
  <w:num w:numId="35" w16cid:durableId="323507207">
    <w:abstractNumId w:val="39"/>
  </w:num>
  <w:num w:numId="36" w16cid:durableId="1029910535">
    <w:abstractNumId w:val="2"/>
  </w:num>
  <w:num w:numId="37" w16cid:durableId="713040299">
    <w:abstractNumId w:val="36"/>
  </w:num>
  <w:num w:numId="38" w16cid:durableId="906377874">
    <w:abstractNumId w:val="7"/>
  </w:num>
  <w:num w:numId="39" w16cid:durableId="666061128">
    <w:abstractNumId w:val="35"/>
  </w:num>
  <w:num w:numId="40" w16cid:durableId="2002200580">
    <w:abstractNumId w:val="23"/>
  </w:num>
  <w:num w:numId="41" w16cid:durableId="1035814257">
    <w:abstractNumId w:val="38"/>
  </w:num>
  <w:num w:numId="42" w16cid:durableId="174422053">
    <w:abstractNumId w:val="15"/>
  </w:num>
  <w:num w:numId="43" w16cid:durableId="220406794">
    <w:abstractNumId w:val="25"/>
  </w:num>
  <w:num w:numId="44" w16cid:durableId="74954503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891913176">
    <w:abstractNumId w:val="17"/>
    <w:lvlOverride w:ilvl="0"/>
    <w:lvlOverride w:ilvl="1"/>
    <w:lvlOverride w:ilvl="2"/>
    <w:lvlOverride w:ilvl="3"/>
    <w:lvlOverride w:ilvl="4"/>
    <w:lvlOverride w:ilvl="5"/>
    <w:lvlOverride w:ilvl="6"/>
    <w:lvlOverride w:ilvl="7"/>
    <w:lvlOverride w:ilvl="8"/>
  </w:num>
  <w:num w:numId="46" w16cid:durableId="878856963">
    <w:abstractNumId w:val="9"/>
    <w:lvlOverride w:ilvl="0"/>
    <w:lvlOverride w:ilvl="1"/>
    <w:lvlOverride w:ilvl="2"/>
    <w:lvlOverride w:ilvl="3"/>
    <w:lvlOverride w:ilvl="4"/>
    <w:lvlOverride w:ilvl="5"/>
    <w:lvlOverride w:ilvl="6"/>
    <w:lvlOverride w:ilvl="7"/>
    <w:lvlOverride w:ilvl="8"/>
  </w:num>
  <w:num w:numId="47" w16cid:durableId="1108700214">
    <w:abstractNumId w:val="8"/>
    <w:lvlOverride w:ilvl="0"/>
    <w:lvlOverride w:ilvl="1"/>
    <w:lvlOverride w:ilvl="2"/>
    <w:lvlOverride w:ilvl="3"/>
    <w:lvlOverride w:ilvl="4"/>
    <w:lvlOverride w:ilvl="5"/>
    <w:lvlOverride w:ilvl="6"/>
    <w:lvlOverride w:ilvl="7"/>
    <w:lvlOverride w:ilvl="8"/>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MTMxMjcyNLa0MDZU0lEKTi0uzszPAykwrAUASS3zZSwAAAA="/>
  </w:docVars>
  <w:rsids>
    <w:rsidRoot w:val="0055675B"/>
    <w:rsid w:val="00001421"/>
    <w:rsid w:val="00004242"/>
    <w:rsid w:val="000100B6"/>
    <w:rsid w:val="0001177F"/>
    <w:rsid w:val="000118E2"/>
    <w:rsid w:val="00012052"/>
    <w:rsid w:val="000126DF"/>
    <w:rsid w:val="00014CF2"/>
    <w:rsid w:val="000165F4"/>
    <w:rsid w:val="00020136"/>
    <w:rsid w:val="00020924"/>
    <w:rsid w:val="000229DE"/>
    <w:rsid w:val="00025A79"/>
    <w:rsid w:val="00026E96"/>
    <w:rsid w:val="0003060D"/>
    <w:rsid w:val="000309F5"/>
    <w:rsid w:val="00030C87"/>
    <w:rsid w:val="00032B31"/>
    <w:rsid w:val="000342EF"/>
    <w:rsid w:val="00034774"/>
    <w:rsid w:val="00035A9C"/>
    <w:rsid w:val="00037174"/>
    <w:rsid w:val="000402B3"/>
    <w:rsid w:val="0004034D"/>
    <w:rsid w:val="00040709"/>
    <w:rsid w:val="00040C15"/>
    <w:rsid w:val="00040E9B"/>
    <w:rsid w:val="00041550"/>
    <w:rsid w:val="0004203D"/>
    <w:rsid w:val="00042069"/>
    <w:rsid w:val="000424D3"/>
    <w:rsid w:val="00046FC1"/>
    <w:rsid w:val="00047288"/>
    <w:rsid w:val="000510BB"/>
    <w:rsid w:val="00055C65"/>
    <w:rsid w:val="00056533"/>
    <w:rsid w:val="000567E2"/>
    <w:rsid w:val="000606F6"/>
    <w:rsid w:val="00060A5E"/>
    <w:rsid w:val="000624B2"/>
    <w:rsid w:val="00065C6B"/>
    <w:rsid w:val="000717B5"/>
    <w:rsid w:val="00074C8C"/>
    <w:rsid w:val="00080091"/>
    <w:rsid w:val="00080783"/>
    <w:rsid w:val="00082668"/>
    <w:rsid w:val="00085B03"/>
    <w:rsid w:val="00087F57"/>
    <w:rsid w:val="0009203F"/>
    <w:rsid w:val="000926BD"/>
    <w:rsid w:val="000933DC"/>
    <w:rsid w:val="00095119"/>
    <w:rsid w:val="00095EF3"/>
    <w:rsid w:val="000972F3"/>
    <w:rsid w:val="000A092A"/>
    <w:rsid w:val="000A0E7E"/>
    <w:rsid w:val="000A1305"/>
    <w:rsid w:val="000A4907"/>
    <w:rsid w:val="000A6B9C"/>
    <w:rsid w:val="000A738F"/>
    <w:rsid w:val="000B1080"/>
    <w:rsid w:val="000B11F3"/>
    <w:rsid w:val="000B16CC"/>
    <w:rsid w:val="000B1AFB"/>
    <w:rsid w:val="000B213E"/>
    <w:rsid w:val="000B44E5"/>
    <w:rsid w:val="000B4624"/>
    <w:rsid w:val="000B46CC"/>
    <w:rsid w:val="000B4CAC"/>
    <w:rsid w:val="000B7B80"/>
    <w:rsid w:val="000B7E26"/>
    <w:rsid w:val="000C061E"/>
    <w:rsid w:val="000C3F05"/>
    <w:rsid w:val="000C61BF"/>
    <w:rsid w:val="000C65C8"/>
    <w:rsid w:val="000C70E2"/>
    <w:rsid w:val="000C7259"/>
    <w:rsid w:val="000C747B"/>
    <w:rsid w:val="000D00DE"/>
    <w:rsid w:val="000D32B6"/>
    <w:rsid w:val="000D5C10"/>
    <w:rsid w:val="000D618A"/>
    <w:rsid w:val="000D6CB9"/>
    <w:rsid w:val="000E006C"/>
    <w:rsid w:val="000E1307"/>
    <w:rsid w:val="000E1630"/>
    <w:rsid w:val="000E2C37"/>
    <w:rsid w:val="000E3A6F"/>
    <w:rsid w:val="000E3CA7"/>
    <w:rsid w:val="000E451C"/>
    <w:rsid w:val="000E4979"/>
    <w:rsid w:val="000E6EDE"/>
    <w:rsid w:val="000F0BDC"/>
    <w:rsid w:val="000F2717"/>
    <w:rsid w:val="000F4761"/>
    <w:rsid w:val="000F6641"/>
    <w:rsid w:val="000F7364"/>
    <w:rsid w:val="0010030D"/>
    <w:rsid w:val="00100E48"/>
    <w:rsid w:val="00102117"/>
    <w:rsid w:val="001027B0"/>
    <w:rsid w:val="00102F13"/>
    <w:rsid w:val="001041F9"/>
    <w:rsid w:val="00104487"/>
    <w:rsid w:val="00105971"/>
    <w:rsid w:val="00111AB1"/>
    <w:rsid w:val="00112B3A"/>
    <w:rsid w:val="00112B99"/>
    <w:rsid w:val="00112BA7"/>
    <w:rsid w:val="00113D79"/>
    <w:rsid w:val="00114F0B"/>
    <w:rsid w:val="001151F7"/>
    <w:rsid w:val="00115A0E"/>
    <w:rsid w:val="001161EF"/>
    <w:rsid w:val="00120C1C"/>
    <w:rsid w:val="00120D87"/>
    <w:rsid w:val="00122ED0"/>
    <w:rsid w:val="0012519B"/>
    <w:rsid w:val="00125A74"/>
    <w:rsid w:val="001274D5"/>
    <w:rsid w:val="00127C83"/>
    <w:rsid w:val="001306E8"/>
    <w:rsid w:val="00130DAE"/>
    <w:rsid w:val="001328E8"/>
    <w:rsid w:val="001352CE"/>
    <w:rsid w:val="00142AF4"/>
    <w:rsid w:val="0014320D"/>
    <w:rsid w:val="0014667C"/>
    <w:rsid w:val="00146783"/>
    <w:rsid w:val="0015350F"/>
    <w:rsid w:val="00156C6A"/>
    <w:rsid w:val="0016046D"/>
    <w:rsid w:val="001619CD"/>
    <w:rsid w:val="001635E9"/>
    <w:rsid w:val="00164909"/>
    <w:rsid w:val="00166C2A"/>
    <w:rsid w:val="0016765F"/>
    <w:rsid w:val="0017087A"/>
    <w:rsid w:val="001708B8"/>
    <w:rsid w:val="001709BB"/>
    <w:rsid w:val="00171113"/>
    <w:rsid w:val="0017622A"/>
    <w:rsid w:val="001769DF"/>
    <w:rsid w:val="00180455"/>
    <w:rsid w:val="001816F5"/>
    <w:rsid w:val="00181BE5"/>
    <w:rsid w:val="00182077"/>
    <w:rsid w:val="00186497"/>
    <w:rsid w:val="00191960"/>
    <w:rsid w:val="00191CCB"/>
    <w:rsid w:val="00193E92"/>
    <w:rsid w:val="00194662"/>
    <w:rsid w:val="00196AEB"/>
    <w:rsid w:val="0019777A"/>
    <w:rsid w:val="001977AF"/>
    <w:rsid w:val="001A0771"/>
    <w:rsid w:val="001A18B6"/>
    <w:rsid w:val="001A1AF6"/>
    <w:rsid w:val="001A42F0"/>
    <w:rsid w:val="001A4B45"/>
    <w:rsid w:val="001A4BE7"/>
    <w:rsid w:val="001A5C40"/>
    <w:rsid w:val="001A5CDB"/>
    <w:rsid w:val="001A6604"/>
    <w:rsid w:val="001A6811"/>
    <w:rsid w:val="001A79FA"/>
    <w:rsid w:val="001B0D61"/>
    <w:rsid w:val="001B24C4"/>
    <w:rsid w:val="001B272A"/>
    <w:rsid w:val="001B290B"/>
    <w:rsid w:val="001B2B3B"/>
    <w:rsid w:val="001B2B9B"/>
    <w:rsid w:val="001B4BEB"/>
    <w:rsid w:val="001B60C3"/>
    <w:rsid w:val="001B76C4"/>
    <w:rsid w:val="001B787C"/>
    <w:rsid w:val="001B79CB"/>
    <w:rsid w:val="001C0534"/>
    <w:rsid w:val="001C173E"/>
    <w:rsid w:val="001C181C"/>
    <w:rsid w:val="001C263C"/>
    <w:rsid w:val="001C3BD6"/>
    <w:rsid w:val="001C3D56"/>
    <w:rsid w:val="001C55C2"/>
    <w:rsid w:val="001C6D2B"/>
    <w:rsid w:val="001D05A9"/>
    <w:rsid w:val="001D0981"/>
    <w:rsid w:val="001D4A52"/>
    <w:rsid w:val="001D5987"/>
    <w:rsid w:val="001D609E"/>
    <w:rsid w:val="001D6AFF"/>
    <w:rsid w:val="001D6EFA"/>
    <w:rsid w:val="001E1528"/>
    <w:rsid w:val="001E227A"/>
    <w:rsid w:val="001E5AF6"/>
    <w:rsid w:val="001E5BB1"/>
    <w:rsid w:val="001E6910"/>
    <w:rsid w:val="001E79D4"/>
    <w:rsid w:val="001F3CFB"/>
    <w:rsid w:val="001F50FF"/>
    <w:rsid w:val="001F635A"/>
    <w:rsid w:val="00201B4B"/>
    <w:rsid w:val="00206835"/>
    <w:rsid w:val="00206EDA"/>
    <w:rsid w:val="00207C5A"/>
    <w:rsid w:val="00212661"/>
    <w:rsid w:val="002200FB"/>
    <w:rsid w:val="00220DF6"/>
    <w:rsid w:val="00223D79"/>
    <w:rsid w:val="002255EF"/>
    <w:rsid w:val="002266F3"/>
    <w:rsid w:val="00230A42"/>
    <w:rsid w:val="00230DE8"/>
    <w:rsid w:val="002333A7"/>
    <w:rsid w:val="00234463"/>
    <w:rsid w:val="00236849"/>
    <w:rsid w:val="00237B28"/>
    <w:rsid w:val="00240743"/>
    <w:rsid w:val="00240E20"/>
    <w:rsid w:val="00241BCE"/>
    <w:rsid w:val="0024228D"/>
    <w:rsid w:val="00243C32"/>
    <w:rsid w:val="002455D7"/>
    <w:rsid w:val="00246C04"/>
    <w:rsid w:val="002470C8"/>
    <w:rsid w:val="00251899"/>
    <w:rsid w:val="0025235D"/>
    <w:rsid w:val="00253BCA"/>
    <w:rsid w:val="00257790"/>
    <w:rsid w:val="00257C56"/>
    <w:rsid w:val="00261B84"/>
    <w:rsid w:val="002636F6"/>
    <w:rsid w:val="00265515"/>
    <w:rsid w:val="00266795"/>
    <w:rsid w:val="0026779E"/>
    <w:rsid w:val="002702CE"/>
    <w:rsid w:val="0027048C"/>
    <w:rsid w:val="00273888"/>
    <w:rsid w:val="002777FB"/>
    <w:rsid w:val="0028203B"/>
    <w:rsid w:val="0028407E"/>
    <w:rsid w:val="00285028"/>
    <w:rsid w:val="00285083"/>
    <w:rsid w:val="00285505"/>
    <w:rsid w:val="0029265C"/>
    <w:rsid w:val="002934F2"/>
    <w:rsid w:val="002942D2"/>
    <w:rsid w:val="00296326"/>
    <w:rsid w:val="002A0C00"/>
    <w:rsid w:val="002A2040"/>
    <w:rsid w:val="002A3C43"/>
    <w:rsid w:val="002A43B2"/>
    <w:rsid w:val="002B016F"/>
    <w:rsid w:val="002B0F16"/>
    <w:rsid w:val="002B6711"/>
    <w:rsid w:val="002C20A7"/>
    <w:rsid w:val="002C220C"/>
    <w:rsid w:val="002C3AF5"/>
    <w:rsid w:val="002C4AE2"/>
    <w:rsid w:val="002C64EB"/>
    <w:rsid w:val="002C7582"/>
    <w:rsid w:val="002D2E6B"/>
    <w:rsid w:val="002D349C"/>
    <w:rsid w:val="002D4754"/>
    <w:rsid w:val="002E2188"/>
    <w:rsid w:val="002E324D"/>
    <w:rsid w:val="002E404D"/>
    <w:rsid w:val="002E5B12"/>
    <w:rsid w:val="002E6879"/>
    <w:rsid w:val="002E6B97"/>
    <w:rsid w:val="002F0D3C"/>
    <w:rsid w:val="002F166B"/>
    <w:rsid w:val="002F2CF8"/>
    <w:rsid w:val="003001A4"/>
    <w:rsid w:val="0030038C"/>
    <w:rsid w:val="00306711"/>
    <w:rsid w:val="00310EF5"/>
    <w:rsid w:val="003129E4"/>
    <w:rsid w:val="003130E7"/>
    <w:rsid w:val="00313692"/>
    <w:rsid w:val="00314964"/>
    <w:rsid w:val="00315271"/>
    <w:rsid w:val="0032130A"/>
    <w:rsid w:val="00321E87"/>
    <w:rsid w:val="00322E1A"/>
    <w:rsid w:val="003251F2"/>
    <w:rsid w:val="00325732"/>
    <w:rsid w:val="00326609"/>
    <w:rsid w:val="00326785"/>
    <w:rsid w:val="00330B5C"/>
    <w:rsid w:val="00330BD2"/>
    <w:rsid w:val="00330F8D"/>
    <w:rsid w:val="00333C39"/>
    <w:rsid w:val="0033414D"/>
    <w:rsid w:val="00344C5B"/>
    <w:rsid w:val="0034785B"/>
    <w:rsid w:val="00350000"/>
    <w:rsid w:val="0035319B"/>
    <w:rsid w:val="003537FB"/>
    <w:rsid w:val="0035566B"/>
    <w:rsid w:val="003572E2"/>
    <w:rsid w:val="003573B4"/>
    <w:rsid w:val="00357E5F"/>
    <w:rsid w:val="00360133"/>
    <w:rsid w:val="00360212"/>
    <w:rsid w:val="00361211"/>
    <w:rsid w:val="003625AB"/>
    <w:rsid w:val="00366529"/>
    <w:rsid w:val="00370C93"/>
    <w:rsid w:val="00370F77"/>
    <w:rsid w:val="00375887"/>
    <w:rsid w:val="00375B19"/>
    <w:rsid w:val="00375EB1"/>
    <w:rsid w:val="0037681B"/>
    <w:rsid w:val="00380EDD"/>
    <w:rsid w:val="00382ADF"/>
    <w:rsid w:val="00382B82"/>
    <w:rsid w:val="00383051"/>
    <w:rsid w:val="003836AD"/>
    <w:rsid w:val="003855B3"/>
    <w:rsid w:val="00387404"/>
    <w:rsid w:val="0039018A"/>
    <w:rsid w:val="003909B6"/>
    <w:rsid w:val="003911EB"/>
    <w:rsid w:val="003932D7"/>
    <w:rsid w:val="00393B37"/>
    <w:rsid w:val="00394245"/>
    <w:rsid w:val="003954ED"/>
    <w:rsid w:val="00395526"/>
    <w:rsid w:val="003963D7"/>
    <w:rsid w:val="003979AE"/>
    <w:rsid w:val="00397B2A"/>
    <w:rsid w:val="003A1BB2"/>
    <w:rsid w:val="003A3865"/>
    <w:rsid w:val="003A4C04"/>
    <w:rsid w:val="003A6AA1"/>
    <w:rsid w:val="003B0AE5"/>
    <w:rsid w:val="003B1ABB"/>
    <w:rsid w:val="003B207A"/>
    <w:rsid w:val="003B25E8"/>
    <w:rsid w:val="003B2793"/>
    <w:rsid w:val="003B2C96"/>
    <w:rsid w:val="003B5119"/>
    <w:rsid w:val="003B5723"/>
    <w:rsid w:val="003B628D"/>
    <w:rsid w:val="003B7AAC"/>
    <w:rsid w:val="003C0592"/>
    <w:rsid w:val="003C0B34"/>
    <w:rsid w:val="003C1304"/>
    <w:rsid w:val="003C170E"/>
    <w:rsid w:val="003C35A4"/>
    <w:rsid w:val="003C3C79"/>
    <w:rsid w:val="003C3F23"/>
    <w:rsid w:val="003C4278"/>
    <w:rsid w:val="003C59E0"/>
    <w:rsid w:val="003D1697"/>
    <w:rsid w:val="003D4877"/>
    <w:rsid w:val="003D4CAA"/>
    <w:rsid w:val="003D5965"/>
    <w:rsid w:val="003D6EF1"/>
    <w:rsid w:val="003D7107"/>
    <w:rsid w:val="003E0A1D"/>
    <w:rsid w:val="003E1EBC"/>
    <w:rsid w:val="003E2874"/>
    <w:rsid w:val="003E4129"/>
    <w:rsid w:val="003E50AF"/>
    <w:rsid w:val="003E7B98"/>
    <w:rsid w:val="003E7CE4"/>
    <w:rsid w:val="003F05B5"/>
    <w:rsid w:val="003F0A4B"/>
    <w:rsid w:val="003F2E2E"/>
    <w:rsid w:val="003F58AB"/>
    <w:rsid w:val="003F5934"/>
    <w:rsid w:val="003F5C52"/>
    <w:rsid w:val="003F60CE"/>
    <w:rsid w:val="00400640"/>
    <w:rsid w:val="004010C8"/>
    <w:rsid w:val="00402FF6"/>
    <w:rsid w:val="0040475D"/>
    <w:rsid w:val="00411BEB"/>
    <w:rsid w:val="00411E4D"/>
    <w:rsid w:val="00413263"/>
    <w:rsid w:val="00413367"/>
    <w:rsid w:val="0041677E"/>
    <w:rsid w:val="00416A63"/>
    <w:rsid w:val="00416E34"/>
    <w:rsid w:val="00417980"/>
    <w:rsid w:val="00417DAB"/>
    <w:rsid w:val="0042535E"/>
    <w:rsid w:val="00426016"/>
    <w:rsid w:val="004263C1"/>
    <w:rsid w:val="0042692E"/>
    <w:rsid w:val="00426A96"/>
    <w:rsid w:val="00426B6A"/>
    <w:rsid w:val="004273F5"/>
    <w:rsid w:val="00427C8A"/>
    <w:rsid w:val="004301FB"/>
    <w:rsid w:val="00430A0C"/>
    <w:rsid w:val="00430D7A"/>
    <w:rsid w:val="0043192E"/>
    <w:rsid w:val="00432DA9"/>
    <w:rsid w:val="0043399E"/>
    <w:rsid w:val="0043460F"/>
    <w:rsid w:val="0043497B"/>
    <w:rsid w:val="004354E8"/>
    <w:rsid w:val="00437BBD"/>
    <w:rsid w:val="00440BA4"/>
    <w:rsid w:val="00441812"/>
    <w:rsid w:val="00441947"/>
    <w:rsid w:val="00441BE9"/>
    <w:rsid w:val="0044236B"/>
    <w:rsid w:val="0044418A"/>
    <w:rsid w:val="00444F88"/>
    <w:rsid w:val="00445161"/>
    <w:rsid w:val="00447D9E"/>
    <w:rsid w:val="0045444D"/>
    <w:rsid w:val="0045573E"/>
    <w:rsid w:val="00455902"/>
    <w:rsid w:val="0045632B"/>
    <w:rsid w:val="0045782A"/>
    <w:rsid w:val="004578B1"/>
    <w:rsid w:val="00460121"/>
    <w:rsid w:val="00461D57"/>
    <w:rsid w:val="00462C4F"/>
    <w:rsid w:val="00463E04"/>
    <w:rsid w:val="00465788"/>
    <w:rsid w:val="00465987"/>
    <w:rsid w:val="0046607D"/>
    <w:rsid w:val="00466259"/>
    <w:rsid w:val="004720FB"/>
    <w:rsid w:val="00472C4A"/>
    <w:rsid w:val="00472C64"/>
    <w:rsid w:val="004749B4"/>
    <w:rsid w:val="00475044"/>
    <w:rsid w:val="00475327"/>
    <w:rsid w:val="00475594"/>
    <w:rsid w:val="00480C32"/>
    <w:rsid w:val="00482C00"/>
    <w:rsid w:val="00483FE0"/>
    <w:rsid w:val="004843E1"/>
    <w:rsid w:val="00487590"/>
    <w:rsid w:val="00490625"/>
    <w:rsid w:val="00491F60"/>
    <w:rsid w:val="00493147"/>
    <w:rsid w:val="004968AB"/>
    <w:rsid w:val="00496A27"/>
    <w:rsid w:val="00497EE2"/>
    <w:rsid w:val="004A25C6"/>
    <w:rsid w:val="004A2A51"/>
    <w:rsid w:val="004A4661"/>
    <w:rsid w:val="004A4984"/>
    <w:rsid w:val="004A73EB"/>
    <w:rsid w:val="004A75C7"/>
    <w:rsid w:val="004B0546"/>
    <w:rsid w:val="004B4D2A"/>
    <w:rsid w:val="004B772B"/>
    <w:rsid w:val="004C0C85"/>
    <w:rsid w:val="004C1698"/>
    <w:rsid w:val="004C1B0D"/>
    <w:rsid w:val="004C44C5"/>
    <w:rsid w:val="004C46AD"/>
    <w:rsid w:val="004C5DDB"/>
    <w:rsid w:val="004C69B5"/>
    <w:rsid w:val="004C6B7F"/>
    <w:rsid w:val="004D04B1"/>
    <w:rsid w:val="004D18F0"/>
    <w:rsid w:val="004D36A1"/>
    <w:rsid w:val="004D5CF7"/>
    <w:rsid w:val="004D7474"/>
    <w:rsid w:val="004E018D"/>
    <w:rsid w:val="004E1A6F"/>
    <w:rsid w:val="004E3B25"/>
    <w:rsid w:val="004E4442"/>
    <w:rsid w:val="004E4E2B"/>
    <w:rsid w:val="004F014D"/>
    <w:rsid w:val="004F03DD"/>
    <w:rsid w:val="004F0509"/>
    <w:rsid w:val="004F1637"/>
    <w:rsid w:val="004F364C"/>
    <w:rsid w:val="004F3F3D"/>
    <w:rsid w:val="004F4E46"/>
    <w:rsid w:val="004F62DC"/>
    <w:rsid w:val="004F64D3"/>
    <w:rsid w:val="004F65E0"/>
    <w:rsid w:val="005025ED"/>
    <w:rsid w:val="0050286B"/>
    <w:rsid w:val="00503FE4"/>
    <w:rsid w:val="00504D8D"/>
    <w:rsid w:val="00504FA7"/>
    <w:rsid w:val="0050713B"/>
    <w:rsid w:val="005071A7"/>
    <w:rsid w:val="0051000B"/>
    <w:rsid w:val="00510B45"/>
    <w:rsid w:val="00511050"/>
    <w:rsid w:val="00512125"/>
    <w:rsid w:val="00512ED4"/>
    <w:rsid w:val="005138C6"/>
    <w:rsid w:val="00515448"/>
    <w:rsid w:val="00516B68"/>
    <w:rsid w:val="00516E6F"/>
    <w:rsid w:val="00516E87"/>
    <w:rsid w:val="005178F4"/>
    <w:rsid w:val="00517BCF"/>
    <w:rsid w:val="005226B8"/>
    <w:rsid w:val="00522DC2"/>
    <w:rsid w:val="00525284"/>
    <w:rsid w:val="005267A5"/>
    <w:rsid w:val="00527A84"/>
    <w:rsid w:val="00530522"/>
    <w:rsid w:val="0053432F"/>
    <w:rsid w:val="00537C1D"/>
    <w:rsid w:val="00540DFC"/>
    <w:rsid w:val="00544310"/>
    <w:rsid w:val="0055140F"/>
    <w:rsid w:val="0055178B"/>
    <w:rsid w:val="00551A23"/>
    <w:rsid w:val="005564EF"/>
    <w:rsid w:val="0055675B"/>
    <w:rsid w:val="00556ECE"/>
    <w:rsid w:val="00557FBC"/>
    <w:rsid w:val="00560CCA"/>
    <w:rsid w:val="005621A9"/>
    <w:rsid w:val="00562D6D"/>
    <w:rsid w:val="00563A69"/>
    <w:rsid w:val="005653CE"/>
    <w:rsid w:val="00565FBD"/>
    <w:rsid w:val="00566EA3"/>
    <w:rsid w:val="00567E68"/>
    <w:rsid w:val="00570380"/>
    <w:rsid w:val="00570D08"/>
    <w:rsid w:val="00571CA2"/>
    <w:rsid w:val="005740A3"/>
    <w:rsid w:val="00580AC8"/>
    <w:rsid w:val="00583213"/>
    <w:rsid w:val="00583FC6"/>
    <w:rsid w:val="00585773"/>
    <w:rsid w:val="005918E9"/>
    <w:rsid w:val="00592088"/>
    <w:rsid w:val="00593D35"/>
    <w:rsid w:val="005970E7"/>
    <w:rsid w:val="005972BE"/>
    <w:rsid w:val="00597AE2"/>
    <w:rsid w:val="00597FF3"/>
    <w:rsid w:val="005A7426"/>
    <w:rsid w:val="005A7559"/>
    <w:rsid w:val="005A784D"/>
    <w:rsid w:val="005B132B"/>
    <w:rsid w:val="005B1C5F"/>
    <w:rsid w:val="005B268E"/>
    <w:rsid w:val="005B2AED"/>
    <w:rsid w:val="005C15E4"/>
    <w:rsid w:val="005C1B60"/>
    <w:rsid w:val="005C1C4B"/>
    <w:rsid w:val="005C1D5D"/>
    <w:rsid w:val="005C31A9"/>
    <w:rsid w:val="005C409C"/>
    <w:rsid w:val="005C4CDA"/>
    <w:rsid w:val="005C6C9E"/>
    <w:rsid w:val="005C7483"/>
    <w:rsid w:val="005C7B10"/>
    <w:rsid w:val="005D169B"/>
    <w:rsid w:val="005D369B"/>
    <w:rsid w:val="005D391F"/>
    <w:rsid w:val="005D4EF0"/>
    <w:rsid w:val="005D6BF0"/>
    <w:rsid w:val="005E041B"/>
    <w:rsid w:val="005E0AC7"/>
    <w:rsid w:val="005E412E"/>
    <w:rsid w:val="005E41A5"/>
    <w:rsid w:val="005E440A"/>
    <w:rsid w:val="005E6FD0"/>
    <w:rsid w:val="005F251C"/>
    <w:rsid w:val="005F292F"/>
    <w:rsid w:val="005F3E9D"/>
    <w:rsid w:val="005F6DDE"/>
    <w:rsid w:val="006006D4"/>
    <w:rsid w:val="00603B1D"/>
    <w:rsid w:val="006055E4"/>
    <w:rsid w:val="00605732"/>
    <w:rsid w:val="00610CE8"/>
    <w:rsid w:val="0061136D"/>
    <w:rsid w:val="00611B11"/>
    <w:rsid w:val="0061378C"/>
    <w:rsid w:val="00613D2C"/>
    <w:rsid w:val="00617D26"/>
    <w:rsid w:val="006203C1"/>
    <w:rsid w:val="00626EF8"/>
    <w:rsid w:val="006272AA"/>
    <w:rsid w:val="00631F57"/>
    <w:rsid w:val="00632C3F"/>
    <w:rsid w:val="006345D9"/>
    <w:rsid w:val="00642DEE"/>
    <w:rsid w:val="0064440E"/>
    <w:rsid w:val="0064490A"/>
    <w:rsid w:val="0064663F"/>
    <w:rsid w:val="00650847"/>
    <w:rsid w:val="00651A5D"/>
    <w:rsid w:val="00653A10"/>
    <w:rsid w:val="0065414D"/>
    <w:rsid w:val="00655B0C"/>
    <w:rsid w:val="00655FA7"/>
    <w:rsid w:val="006570E9"/>
    <w:rsid w:val="0066208C"/>
    <w:rsid w:val="0066442C"/>
    <w:rsid w:val="00665B41"/>
    <w:rsid w:val="00665E56"/>
    <w:rsid w:val="00665F38"/>
    <w:rsid w:val="006665A2"/>
    <w:rsid w:val="0067438C"/>
    <w:rsid w:val="00675537"/>
    <w:rsid w:val="00680370"/>
    <w:rsid w:val="006808B9"/>
    <w:rsid w:val="00680C23"/>
    <w:rsid w:val="00681729"/>
    <w:rsid w:val="00682C2E"/>
    <w:rsid w:val="00682EB6"/>
    <w:rsid w:val="0068332B"/>
    <w:rsid w:val="00683473"/>
    <w:rsid w:val="00683C65"/>
    <w:rsid w:val="00684ECC"/>
    <w:rsid w:val="00685694"/>
    <w:rsid w:val="006857D8"/>
    <w:rsid w:val="00686EE1"/>
    <w:rsid w:val="0068728F"/>
    <w:rsid w:val="00690EE4"/>
    <w:rsid w:val="00691E7A"/>
    <w:rsid w:val="00697F9F"/>
    <w:rsid w:val="006A0F59"/>
    <w:rsid w:val="006A601E"/>
    <w:rsid w:val="006A6754"/>
    <w:rsid w:val="006A6F6A"/>
    <w:rsid w:val="006B2F2F"/>
    <w:rsid w:val="006B455C"/>
    <w:rsid w:val="006B6650"/>
    <w:rsid w:val="006B77D1"/>
    <w:rsid w:val="006C0962"/>
    <w:rsid w:val="006C2636"/>
    <w:rsid w:val="006C3085"/>
    <w:rsid w:val="006C4405"/>
    <w:rsid w:val="006C4F29"/>
    <w:rsid w:val="006D7F0C"/>
    <w:rsid w:val="006E203B"/>
    <w:rsid w:val="006E38C2"/>
    <w:rsid w:val="006E4D56"/>
    <w:rsid w:val="006E5714"/>
    <w:rsid w:val="006E6EA7"/>
    <w:rsid w:val="006E770D"/>
    <w:rsid w:val="006F0B36"/>
    <w:rsid w:val="006F4770"/>
    <w:rsid w:val="006F63E3"/>
    <w:rsid w:val="00700030"/>
    <w:rsid w:val="00700CDC"/>
    <w:rsid w:val="00705091"/>
    <w:rsid w:val="00706F04"/>
    <w:rsid w:val="0071279C"/>
    <w:rsid w:val="00713C7B"/>
    <w:rsid w:val="00714C42"/>
    <w:rsid w:val="007151DC"/>
    <w:rsid w:val="00715759"/>
    <w:rsid w:val="007169F5"/>
    <w:rsid w:val="007211A0"/>
    <w:rsid w:val="00721934"/>
    <w:rsid w:val="0072396F"/>
    <w:rsid w:val="00723DE9"/>
    <w:rsid w:val="007271AF"/>
    <w:rsid w:val="007273E6"/>
    <w:rsid w:val="007307EA"/>
    <w:rsid w:val="007311A9"/>
    <w:rsid w:val="007325DC"/>
    <w:rsid w:val="0073287C"/>
    <w:rsid w:val="0073611C"/>
    <w:rsid w:val="00736194"/>
    <w:rsid w:val="007403DD"/>
    <w:rsid w:val="00741651"/>
    <w:rsid w:val="00741F25"/>
    <w:rsid w:val="00742389"/>
    <w:rsid w:val="0074280B"/>
    <w:rsid w:val="00744EE0"/>
    <w:rsid w:val="00747156"/>
    <w:rsid w:val="00747460"/>
    <w:rsid w:val="00747C15"/>
    <w:rsid w:val="00752A20"/>
    <w:rsid w:val="00761979"/>
    <w:rsid w:val="00762917"/>
    <w:rsid w:val="00763F46"/>
    <w:rsid w:val="00764E0C"/>
    <w:rsid w:val="00764EBB"/>
    <w:rsid w:val="00765EA1"/>
    <w:rsid w:val="0076600A"/>
    <w:rsid w:val="00766C6A"/>
    <w:rsid w:val="00766EF5"/>
    <w:rsid w:val="007717B2"/>
    <w:rsid w:val="00771C3B"/>
    <w:rsid w:val="00772586"/>
    <w:rsid w:val="00772C6B"/>
    <w:rsid w:val="00772CF4"/>
    <w:rsid w:val="007737C4"/>
    <w:rsid w:val="007752CC"/>
    <w:rsid w:val="00776766"/>
    <w:rsid w:val="00777073"/>
    <w:rsid w:val="00780F85"/>
    <w:rsid w:val="007826A3"/>
    <w:rsid w:val="00782BD3"/>
    <w:rsid w:val="00783359"/>
    <w:rsid w:val="007846B9"/>
    <w:rsid w:val="0078679F"/>
    <w:rsid w:val="00790EAD"/>
    <w:rsid w:val="00791241"/>
    <w:rsid w:val="007A0E67"/>
    <w:rsid w:val="007A17AE"/>
    <w:rsid w:val="007A23BE"/>
    <w:rsid w:val="007A23C7"/>
    <w:rsid w:val="007A5E50"/>
    <w:rsid w:val="007B104A"/>
    <w:rsid w:val="007B3138"/>
    <w:rsid w:val="007B3740"/>
    <w:rsid w:val="007B4852"/>
    <w:rsid w:val="007B5569"/>
    <w:rsid w:val="007B72E5"/>
    <w:rsid w:val="007B7CB6"/>
    <w:rsid w:val="007B7E11"/>
    <w:rsid w:val="007C0E8C"/>
    <w:rsid w:val="007C1667"/>
    <w:rsid w:val="007C7977"/>
    <w:rsid w:val="007C7C80"/>
    <w:rsid w:val="007D0D42"/>
    <w:rsid w:val="007D18B2"/>
    <w:rsid w:val="007D26DA"/>
    <w:rsid w:val="007D4A59"/>
    <w:rsid w:val="007D5B99"/>
    <w:rsid w:val="007D5D79"/>
    <w:rsid w:val="007D737D"/>
    <w:rsid w:val="007E3CEF"/>
    <w:rsid w:val="007E3DA5"/>
    <w:rsid w:val="007E535E"/>
    <w:rsid w:val="007E561E"/>
    <w:rsid w:val="007E726B"/>
    <w:rsid w:val="007E7E23"/>
    <w:rsid w:val="007F5D7C"/>
    <w:rsid w:val="007F701D"/>
    <w:rsid w:val="007F7982"/>
    <w:rsid w:val="00800008"/>
    <w:rsid w:val="0080065E"/>
    <w:rsid w:val="008016C3"/>
    <w:rsid w:val="00801BD2"/>
    <w:rsid w:val="0080628B"/>
    <w:rsid w:val="008067A3"/>
    <w:rsid w:val="00807F38"/>
    <w:rsid w:val="00810848"/>
    <w:rsid w:val="00812FA0"/>
    <w:rsid w:val="00813091"/>
    <w:rsid w:val="0081467A"/>
    <w:rsid w:val="00815FD4"/>
    <w:rsid w:val="00822620"/>
    <w:rsid w:val="00822D21"/>
    <w:rsid w:val="00822E01"/>
    <w:rsid w:val="00823B75"/>
    <w:rsid w:val="0082443C"/>
    <w:rsid w:val="008265FE"/>
    <w:rsid w:val="008274B6"/>
    <w:rsid w:val="008300BA"/>
    <w:rsid w:val="00830707"/>
    <w:rsid w:val="0083174A"/>
    <w:rsid w:val="00832095"/>
    <w:rsid w:val="00834B8A"/>
    <w:rsid w:val="00836A16"/>
    <w:rsid w:val="0083761C"/>
    <w:rsid w:val="008429DB"/>
    <w:rsid w:val="00846FF8"/>
    <w:rsid w:val="00847A42"/>
    <w:rsid w:val="00847CDD"/>
    <w:rsid w:val="008521DD"/>
    <w:rsid w:val="0085312F"/>
    <w:rsid w:val="008534A5"/>
    <w:rsid w:val="00854F34"/>
    <w:rsid w:val="00857363"/>
    <w:rsid w:val="00857C89"/>
    <w:rsid w:val="00865449"/>
    <w:rsid w:val="0086646A"/>
    <w:rsid w:val="00867141"/>
    <w:rsid w:val="0086719D"/>
    <w:rsid w:val="008674AC"/>
    <w:rsid w:val="0087014D"/>
    <w:rsid w:val="008702F8"/>
    <w:rsid w:val="008705D6"/>
    <w:rsid w:val="00870CD0"/>
    <w:rsid w:val="00872622"/>
    <w:rsid w:val="00873E0E"/>
    <w:rsid w:val="0087447C"/>
    <w:rsid w:val="00877C91"/>
    <w:rsid w:val="008800F3"/>
    <w:rsid w:val="0088180D"/>
    <w:rsid w:val="00883F81"/>
    <w:rsid w:val="0088440A"/>
    <w:rsid w:val="00890B05"/>
    <w:rsid w:val="0089113B"/>
    <w:rsid w:val="00892056"/>
    <w:rsid w:val="0089252D"/>
    <w:rsid w:val="00894151"/>
    <w:rsid w:val="0089581D"/>
    <w:rsid w:val="008A25FA"/>
    <w:rsid w:val="008A3231"/>
    <w:rsid w:val="008A36F3"/>
    <w:rsid w:val="008A4101"/>
    <w:rsid w:val="008A4539"/>
    <w:rsid w:val="008A53E9"/>
    <w:rsid w:val="008A5A0F"/>
    <w:rsid w:val="008A6C9A"/>
    <w:rsid w:val="008A7EF8"/>
    <w:rsid w:val="008B2BDD"/>
    <w:rsid w:val="008B30E4"/>
    <w:rsid w:val="008B3E90"/>
    <w:rsid w:val="008B50BA"/>
    <w:rsid w:val="008B5704"/>
    <w:rsid w:val="008B7E6D"/>
    <w:rsid w:val="008C1A59"/>
    <w:rsid w:val="008C1D03"/>
    <w:rsid w:val="008C2CD3"/>
    <w:rsid w:val="008C53AA"/>
    <w:rsid w:val="008C5A4A"/>
    <w:rsid w:val="008C6894"/>
    <w:rsid w:val="008C6A38"/>
    <w:rsid w:val="008D1CEE"/>
    <w:rsid w:val="008D20E8"/>
    <w:rsid w:val="008D4F9D"/>
    <w:rsid w:val="008D56E2"/>
    <w:rsid w:val="008D57D4"/>
    <w:rsid w:val="008D7B70"/>
    <w:rsid w:val="008E0193"/>
    <w:rsid w:val="008E3B35"/>
    <w:rsid w:val="008E3CAA"/>
    <w:rsid w:val="008E451A"/>
    <w:rsid w:val="008E4A9F"/>
    <w:rsid w:val="008E5549"/>
    <w:rsid w:val="008E5BE6"/>
    <w:rsid w:val="008E673A"/>
    <w:rsid w:val="008E7B04"/>
    <w:rsid w:val="008F247D"/>
    <w:rsid w:val="008F2879"/>
    <w:rsid w:val="008F2D50"/>
    <w:rsid w:val="008F2FA9"/>
    <w:rsid w:val="008F301C"/>
    <w:rsid w:val="008F38E0"/>
    <w:rsid w:val="008F3A75"/>
    <w:rsid w:val="008F7925"/>
    <w:rsid w:val="009003CE"/>
    <w:rsid w:val="00904D51"/>
    <w:rsid w:val="009059F0"/>
    <w:rsid w:val="00906D77"/>
    <w:rsid w:val="00911CD5"/>
    <w:rsid w:val="00912426"/>
    <w:rsid w:val="00914B2C"/>
    <w:rsid w:val="009157A5"/>
    <w:rsid w:val="00916653"/>
    <w:rsid w:val="00916B7E"/>
    <w:rsid w:val="009176B1"/>
    <w:rsid w:val="00917B63"/>
    <w:rsid w:val="0092001B"/>
    <w:rsid w:val="00920445"/>
    <w:rsid w:val="00921DCB"/>
    <w:rsid w:val="00922BA1"/>
    <w:rsid w:val="00924FD5"/>
    <w:rsid w:val="00925A59"/>
    <w:rsid w:val="00927253"/>
    <w:rsid w:val="009301FC"/>
    <w:rsid w:val="00930E73"/>
    <w:rsid w:val="00933A4B"/>
    <w:rsid w:val="00933FDD"/>
    <w:rsid w:val="00935945"/>
    <w:rsid w:val="0094103E"/>
    <w:rsid w:val="009442B9"/>
    <w:rsid w:val="009456B7"/>
    <w:rsid w:val="00945961"/>
    <w:rsid w:val="00945D10"/>
    <w:rsid w:val="009463C6"/>
    <w:rsid w:val="009475B4"/>
    <w:rsid w:val="00947A2A"/>
    <w:rsid w:val="0095285E"/>
    <w:rsid w:val="00952DFC"/>
    <w:rsid w:val="009530AA"/>
    <w:rsid w:val="00953821"/>
    <w:rsid w:val="00956989"/>
    <w:rsid w:val="0096000D"/>
    <w:rsid w:val="00963B18"/>
    <w:rsid w:val="00964BB2"/>
    <w:rsid w:val="00965312"/>
    <w:rsid w:val="00965A1D"/>
    <w:rsid w:val="00965E82"/>
    <w:rsid w:val="00972DC9"/>
    <w:rsid w:val="00977AA4"/>
    <w:rsid w:val="00981ACB"/>
    <w:rsid w:val="00983066"/>
    <w:rsid w:val="0098375A"/>
    <w:rsid w:val="009864C2"/>
    <w:rsid w:val="00992AA7"/>
    <w:rsid w:val="00993A5C"/>
    <w:rsid w:val="009953B1"/>
    <w:rsid w:val="00995AF2"/>
    <w:rsid w:val="0099604D"/>
    <w:rsid w:val="009961B2"/>
    <w:rsid w:val="009A078A"/>
    <w:rsid w:val="009A11CD"/>
    <w:rsid w:val="009A2882"/>
    <w:rsid w:val="009A4F5C"/>
    <w:rsid w:val="009A5551"/>
    <w:rsid w:val="009A5FAB"/>
    <w:rsid w:val="009B04E5"/>
    <w:rsid w:val="009B1A2D"/>
    <w:rsid w:val="009B3E6F"/>
    <w:rsid w:val="009B4985"/>
    <w:rsid w:val="009B702B"/>
    <w:rsid w:val="009B7574"/>
    <w:rsid w:val="009C0342"/>
    <w:rsid w:val="009C1E0C"/>
    <w:rsid w:val="009C2278"/>
    <w:rsid w:val="009C4014"/>
    <w:rsid w:val="009C711B"/>
    <w:rsid w:val="009C72C0"/>
    <w:rsid w:val="009D0D60"/>
    <w:rsid w:val="009D1A1B"/>
    <w:rsid w:val="009D5855"/>
    <w:rsid w:val="009D5B5A"/>
    <w:rsid w:val="009D6753"/>
    <w:rsid w:val="009D6764"/>
    <w:rsid w:val="009D7C3D"/>
    <w:rsid w:val="009E1147"/>
    <w:rsid w:val="009E278E"/>
    <w:rsid w:val="009E34DC"/>
    <w:rsid w:val="009E44FB"/>
    <w:rsid w:val="009F0D88"/>
    <w:rsid w:val="009F1103"/>
    <w:rsid w:val="009F3A48"/>
    <w:rsid w:val="009F5952"/>
    <w:rsid w:val="009F5C2B"/>
    <w:rsid w:val="00A04460"/>
    <w:rsid w:val="00A06FE5"/>
    <w:rsid w:val="00A12373"/>
    <w:rsid w:val="00A12F1B"/>
    <w:rsid w:val="00A13332"/>
    <w:rsid w:val="00A15691"/>
    <w:rsid w:val="00A15ED2"/>
    <w:rsid w:val="00A163C9"/>
    <w:rsid w:val="00A170A7"/>
    <w:rsid w:val="00A1763E"/>
    <w:rsid w:val="00A17D49"/>
    <w:rsid w:val="00A2009B"/>
    <w:rsid w:val="00A206BF"/>
    <w:rsid w:val="00A2078A"/>
    <w:rsid w:val="00A21683"/>
    <w:rsid w:val="00A21769"/>
    <w:rsid w:val="00A21D1A"/>
    <w:rsid w:val="00A22C80"/>
    <w:rsid w:val="00A22D50"/>
    <w:rsid w:val="00A23725"/>
    <w:rsid w:val="00A255CF"/>
    <w:rsid w:val="00A2587E"/>
    <w:rsid w:val="00A30472"/>
    <w:rsid w:val="00A31BA2"/>
    <w:rsid w:val="00A31F06"/>
    <w:rsid w:val="00A33F35"/>
    <w:rsid w:val="00A34652"/>
    <w:rsid w:val="00A36509"/>
    <w:rsid w:val="00A41109"/>
    <w:rsid w:val="00A463D8"/>
    <w:rsid w:val="00A47696"/>
    <w:rsid w:val="00A505FC"/>
    <w:rsid w:val="00A51526"/>
    <w:rsid w:val="00A547CF"/>
    <w:rsid w:val="00A57973"/>
    <w:rsid w:val="00A61CB9"/>
    <w:rsid w:val="00A6540D"/>
    <w:rsid w:val="00A666B6"/>
    <w:rsid w:val="00A66BD1"/>
    <w:rsid w:val="00A7242F"/>
    <w:rsid w:val="00A72E52"/>
    <w:rsid w:val="00A72ED9"/>
    <w:rsid w:val="00A74C4C"/>
    <w:rsid w:val="00A7597D"/>
    <w:rsid w:val="00A77118"/>
    <w:rsid w:val="00A778BC"/>
    <w:rsid w:val="00A82E67"/>
    <w:rsid w:val="00A83249"/>
    <w:rsid w:val="00A838EF"/>
    <w:rsid w:val="00A840FA"/>
    <w:rsid w:val="00A8675F"/>
    <w:rsid w:val="00A90EEE"/>
    <w:rsid w:val="00AA24A8"/>
    <w:rsid w:val="00AA491D"/>
    <w:rsid w:val="00AB0882"/>
    <w:rsid w:val="00AB30C6"/>
    <w:rsid w:val="00AB3B72"/>
    <w:rsid w:val="00AB43BC"/>
    <w:rsid w:val="00AB7326"/>
    <w:rsid w:val="00AB7BEF"/>
    <w:rsid w:val="00AC0555"/>
    <w:rsid w:val="00AC09B5"/>
    <w:rsid w:val="00AC160E"/>
    <w:rsid w:val="00AC22CE"/>
    <w:rsid w:val="00AC348B"/>
    <w:rsid w:val="00AC5381"/>
    <w:rsid w:val="00AC6F20"/>
    <w:rsid w:val="00AC76C9"/>
    <w:rsid w:val="00AC7D29"/>
    <w:rsid w:val="00AD21E5"/>
    <w:rsid w:val="00AD283D"/>
    <w:rsid w:val="00AD2B43"/>
    <w:rsid w:val="00AD4155"/>
    <w:rsid w:val="00AD5F92"/>
    <w:rsid w:val="00AD7A39"/>
    <w:rsid w:val="00AE1D08"/>
    <w:rsid w:val="00AE273A"/>
    <w:rsid w:val="00AE2A96"/>
    <w:rsid w:val="00AE36A5"/>
    <w:rsid w:val="00AE6210"/>
    <w:rsid w:val="00AE62B7"/>
    <w:rsid w:val="00AE6303"/>
    <w:rsid w:val="00AE7715"/>
    <w:rsid w:val="00AF00AB"/>
    <w:rsid w:val="00AF00B6"/>
    <w:rsid w:val="00AF0866"/>
    <w:rsid w:val="00AF0C68"/>
    <w:rsid w:val="00AF2FE7"/>
    <w:rsid w:val="00AF4375"/>
    <w:rsid w:val="00AF738B"/>
    <w:rsid w:val="00AF780A"/>
    <w:rsid w:val="00AF7E0E"/>
    <w:rsid w:val="00B00FC7"/>
    <w:rsid w:val="00B03768"/>
    <w:rsid w:val="00B04553"/>
    <w:rsid w:val="00B050F4"/>
    <w:rsid w:val="00B0737B"/>
    <w:rsid w:val="00B0768B"/>
    <w:rsid w:val="00B07F83"/>
    <w:rsid w:val="00B07F94"/>
    <w:rsid w:val="00B102A2"/>
    <w:rsid w:val="00B105B5"/>
    <w:rsid w:val="00B10C3A"/>
    <w:rsid w:val="00B11932"/>
    <w:rsid w:val="00B11D08"/>
    <w:rsid w:val="00B14B38"/>
    <w:rsid w:val="00B14D90"/>
    <w:rsid w:val="00B15432"/>
    <w:rsid w:val="00B16058"/>
    <w:rsid w:val="00B1714E"/>
    <w:rsid w:val="00B173C9"/>
    <w:rsid w:val="00B204D1"/>
    <w:rsid w:val="00B275D5"/>
    <w:rsid w:val="00B3009C"/>
    <w:rsid w:val="00B300BD"/>
    <w:rsid w:val="00B30124"/>
    <w:rsid w:val="00B3258C"/>
    <w:rsid w:val="00B32F87"/>
    <w:rsid w:val="00B332ED"/>
    <w:rsid w:val="00B33428"/>
    <w:rsid w:val="00B34C63"/>
    <w:rsid w:val="00B370BA"/>
    <w:rsid w:val="00B42F4D"/>
    <w:rsid w:val="00B441C1"/>
    <w:rsid w:val="00B46687"/>
    <w:rsid w:val="00B47CCB"/>
    <w:rsid w:val="00B50959"/>
    <w:rsid w:val="00B5234B"/>
    <w:rsid w:val="00B611CA"/>
    <w:rsid w:val="00B615BD"/>
    <w:rsid w:val="00B666E4"/>
    <w:rsid w:val="00B70316"/>
    <w:rsid w:val="00B72CFC"/>
    <w:rsid w:val="00B7510C"/>
    <w:rsid w:val="00B76721"/>
    <w:rsid w:val="00B76B32"/>
    <w:rsid w:val="00B8082C"/>
    <w:rsid w:val="00B80F1E"/>
    <w:rsid w:val="00B81BF1"/>
    <w:rsid w:val="00B826AD"/>
    <w:rsid w:val="00B82E28"/>
    <w:rsid w:val="00B85AFC"/>
    <w:rsid w:val="00B860C0"/>
    <w:rsid w:val="00B86541"/>
    <w:rsid w:val="00B86FF4"/>
    <w:rsid w:val="00B877CC"/>
    <w:rsid w:val="00B87B71"/>
    <w:rsid w:val="00B92235"/>
    <w:rsid w:val="00B9329B"/>
    <w:rsid w:val="00B93495"/>
    <w:rsid w:val="00B93562"/>
    <w:rsid w:val="00B942D5"/>
    <w:rsid w:val="00B946AA"/>
    <w:rsid w:val="00B95706"/>
    <w:rsid w:val="00B968D8"/>
    <w:rsid w:val="00B9712E"/>
    <w:rsid w:val="00BA08A1"/>
    <w:rsid w:val="00BA0E44"/>
    <w:rsid w:val="00BA3B76"/>
    <w:rsid w:val="00BA4D70"/>
    <w:rsid w:val="00BA5C49"/>
    <w:rsid w:val="00BB2368"/>
    <w:rsid w:val="00BB43D1"/>
    <w:rsid w:val="00BB5571"/>
    <w:rsid w:val="00BB6A69"/>
    <w:rsid w:val="00BB7263"/>
    <w:rsid w:val="00BC018F"/>
    <w:rsid w:val="00BC061C"/>
    <w:rsid w:val="00BC0C77"/>
    <w:rsid w:val="00BC7B61"/>
    <w:rsid w:val="00BC7C8D"/>
    <w:rsid w:val="00BD18FB"/>
    <w:rsid w:val="00BD1FEF"/>
    <w:rsid w:val="00BD56C4"/>
    <w:rsid w:val="00BD5BC7"/>
    <w:rsid w:val="00BD69AF"/>
    <w:rsid w:val="00BD7DD3"/>
    <w:rsid w:val="00BE318E"/>
    <w:rsid w:val="00BE46FC"/>
    <w:rsid w:val="00BE7DF8"/>
    <w:rsid w:val="00BF1F9A"/>
    <w:rsid w:val="00BF2BDC"/>
    <w:rsid w:val="00BF3127"/>
    <w:rsid w:val="00BF3DAE"/>
    <w:rsid w:val="00BF5124"/>
    <w:rsid w:val="00BF5515"/>
    <w:rsid w:val="00BF5916"/>
    <w:rsid w:val="00BF5AC2"/>
    <w:rsid w:val="00BF7E71"/>
    <w:rsid w:val="00C04D41"/>
    <w:rsid w:val="00C04D58"/>
    <w:rsid w:val="00C0552D"/>
    <w:rsid w:val="00C06610"/>
    <w:rsid w:val="00C10CF9"/>
    <w:rsid w:val="00C10E51"/>
    <w:rsid w:val="00C11EE0"/>
    <w:rsid w:val="00C13CA0"/>
    <w:rsid w:val="00C159B6"/>
    <w:rsid w:val="00C2487B"/>
    <w:rsid w:val="00C25CDC"/>
    <w:rsid w:val="00C2612C"/>
    <w:rsid w:val="00C31BBE"/>
    <w:rsid w:val="00C3554B"/>
    <w:rsid w:val="00C36C34"/>
    <w:rsid w:val="00C403A1"/>
    <w:rsid w:val="00C40B63"/>
    <w:rsid w:val="00C40B7C"/>
    <w:rsid w:val="00C411B8"/>
    <w:rsid w:val="00C4505C"/>
    <w:rsid w:val="00C50E27"/>
    <w:rsid w:val="00C51A46"/>
    <w:rsid w:val="00C53416"/>
    <w:rsid w:val="00C5369D"/>
    <w:rsid w:val="00C54B21"/>
    <w:rsid w:val="00C55C33"/>
    <w:rsid w:val="00C562AD"/>
    <w:rsid w:val="00C570D7"/>
    <w:rsid w:val="00C61466"/>
    <w:rsid w:val="00C6320C"/>
    <w:rsid w:val="00C65463"/>
    <w:rsid w:val="00C6695F"/>
    <w:rsid w:val="00C671C8"/>
    <w:rsid w:val="00C67577"/>
    <w:rsid w:val="00C70622"/>
    <w:rsid w:val="00C71CAC"/>
    <w:rsid w:val="00C72015"/>
    <w:rsid w:val="00C73B22"/>
    <w:rsid w:val="00C755C3"/>
    <w:rsid w:val="00C75B5A"/>
    <w:rsid w:val="00C8022D"/>
    <w:rsid w:val="00C82610"/>
    <w:rsid w:val="00C8446D"/>
    <w:rsid w:val="00C844C8"/>
    <w:rsid w:val="00C869E2"/>
    <w:rsid w:val="00C8723B"/>
    <w:rsid w:val="00C90FE4"/>
    <w:rsid w:val="00C91830"/>
    <w:rsid w:val="00C91A05"/>
    <w:rsid w:val="00C91B18"/>
    <w:rsid w:val="00C91BAD"/>
    <w:rsid w:val="00C95D0F"/>
    <w:rsid w:val="00CA01C6"/>
    <w:rsid w:val="00CA064C"/>
    <w:rsid w:val="00CA1817"/>
    <w:rsid w:val="00CA2648"/>
    <w:rsid w:val="00CA6012"/>
    <w:rsid w:val="00CA6150"/>
    <w:rsid w:val="00CA73B9"/>
    <w:rsid w:val="00CB06DF"/>
    <w:rsid w:val="00CB2979"/>
    <w:rsid w:val="00CB2C89"/>
    <w:rsid w:val="00CB3551"/>
    <w:rsid w:val="00CB4265"/>
    <w:rsid w:val="00CC1340"/>
    <w:rsid w:val="00CC183F"/>
    <w:rsid w:val="00CC5483"/>
    <w:rsid w:val="00CC7A35"/>
    <w:rsid w:val="00CD0982"/>
    <w:rsid w:val="00CD1CD7"/>
    <w:rsid w:val="00CD20CB"/>
    <w:rsid w:val="00CD2975"/>
    <w:rsid w:val="00CD3643"/>
    <w:rsid w:val="00CD3762"/>
    <w:rsid w:val="00CD6227"/>
    <w:rsid w:val="00CD6512"/>
    <w:rsid w:val="00CD7717"/>
    <w:rsid w:val="00CE0960"/>
    <w:rsid w:val="00CE0CF7"/>
    <w:rsid w:val="00CE24C8"/>
    <w:rsid w:val="00CE5026"/>
    <w:rsid w:val="00CF0911"/>
    <w:rsid w:val="00CF0D45"/>
    <w:rsid w:val="00CF3F11"/>
    <w:rsid w:val="00CF47ED"/>
    <w:rsid w:val="00CF6CBD"/>
    <w:rsid w:val="00CF7411"/>
    <w:rsid w:val="00D01057"/>
    <w:rsid w:val="00D01338"/>
    <w:rsid w:val="00D02409"/>
    <w:rsid w:val="00D03CDE"/>
    <w:rsid w:val="00D03EB7"/>
    <w:rsid w:val="00D05346"/>
    <w:rsid w:val="00D06105"/>
    <w:rsid w:val="00D067C0"/>
    <w:rsid w:val="00D06B48"/>
    <w:rsid w:val="00D07495"/>
    <w:rsid w:val="00D10AD2"/>
    <w:rsid w:val="00D12013"/>
    <w:rsid w:val="00D1593B"/>
    <w:rsid w:val="00D16710"/>
    <w:rsid w:val="00D16E5F"/>
    <w:rsid w:val="00D17D13"/>
    <w:rsid w:val="00D17D8E"/>
    <w:rsid w:val="00D244CB"/>
    <w:rsid w:val="00D24726"/>
    <w:rsid w:val="00D24B9A"/>
    <w:rsid w:val="00D27985"/>
    <w:rsid w:val="00D31F35"/>
    <w:rsid w:val="00D3295B"/>
    <w:rsid w:val="00D336B9"/>
    <w:rsid w:val="00D336CF"/>
    <w:rsid w:val="00D33A59"/>
    <w:rsid w:val="00D35B28"/>
    <w:rsid w:val="00D36009"/>
    <w:rsid w:val="00D37437"/>
    <w:rsid w:val="00D37D0B"/>
    <w:rsid w:val="00D403D5"/>
    <w:rsid w:val="00D40690"/>
    <w:rsid w:val="00D4270D"/>
    <w:rsid w:val="00D434B8"/>
    <w:rsid w:val="00D43792"/>
    <w:rsid w:val="00D44057"/>
    <w:rsid w:val="00D441C9"/>
    <w:rsid w:val="00D4482B"/>
    <w:rsid w:val="00D4769B"/>
    <w:rsid w:val="00D47FF5"/>
    <w:rsid w:val="00D50DEA"/>
    <w:rsid w:val="00D51BE9"/>
    <w:rsid w:val="00D51E45"/>
    <w:rsid w:val="00D52F88"/>
    <w:rsid w:val="00D53967"/>
    <w:rsid w:val="00D53E56"/>
    <w:rsid w:val="00D540A7"/>
    <w:rsid w:val="00D55C4F"/>
    <w:rsid w:val="00D57A61"/>
    <w:rsid w:val="00D6119F"/>
    <w:rsid w:val="00D62DC7"/>
    <w:rsid w:val="00D66032"/>
    <w:rsid w:val="00D673EF"/>
    <w:rsid w:val="00D70413"/>
    <w:rsid w:val="00D71EFE"/>
    <w:rsid w:val="00D748C2"/>
    <w:rsid w:val="00D75268"/>
    <w:rsid w:val="00D7530D"/>
    <w:rsid w:val="00D763C1"/>
    <w:rsid w:val="00D76C50"/>
    <w:rsid w:val="00D777D9"/>
    <w:rsid w:val="00D77A53"/>
    <w:rsid w:val="00D82881"/>
    <w:rsid w:val="00D86082"/>
    <w:rsid w:val="00D87076"/>
    <w:rsid w:val="00D92D28"/>
    <w:rsid w:val="00D93D41"/>
    <w:rsid w:val="00D9522E"/>
    <w:rsid w:val="00D96E4C"/>
    <w:rsid w:val="00D9706D"/>
    <w:rsid w:val="00DA1774"/>
    <w:rsid w:val="00DA3947"/>
    <w:rsid w:val="00DA4E5D"/>
    <w:rsid w:val="00DA5D36"/>
    <w:rsid w:val="00DA60B5"/>
    <w:rsid w:val="00DA7599"/>
    <w:rsid w:val="00DA75AC"/>
    <w:rsid w:val="00DB0D83"/>
    <w:rsid w:val="00DB0DCD"/>
    <w:rsid w:val="00DB249A"/>
    <w:rsid w:val="00DB26CF"/>
    <w:rsid w:val="00DB3EB8"/>
    <w:rsid w:val="00DB5BF1"/>
    <w:rsid w:val="00DB726C"/>
    <w:rsid w:val="00DC0D22"/>
    <w:rsid w:val="00DC43B4"/>
    <w:rsid w:val="00DC53FB"/>
    <w:rsid w:val="00DC587B"/>
    <w:rsid w:val="00DC6B61"/>
    <w:rsid w:val="00DC75B6"/>
    <w:rsid w:val="00DC7D97"/>
    <w:rsid w:val="00DC7ED7"/>
    <w:rsid w:val="00DD3C82"/>
    <w:rsid w:val="00DD3D7E"/>
    <w:rsid w:val="00DD49EC"/>
    <w:rsid w:val="00DD62D6"/>
    <w:rsid w:val="00DD788B"/>
    <w:rsid w:val="00DE0133"/>
    <w:rsid w:val="00DE1023"/>
    <w:rsid w:val="00DE3B98"/>
    <w:rsid w:val="00DE4393"/>
    <w:rsid w:val="00DE4687"/>
    <w:rsid w:val="00DE53AE"/>
    <w:rsid w:val="00DE572B"/>
    <w:rsid w:val="00DF0971"/>
    <w:rsid w:val="00DF09ED"/>
    <w:rsid w:val="00DF1F47"/>
    <w:rsid w:val="00DF569C"/>
    <w:rsid w:val="00DF61F0"/>
    <w:rsid w:val="00DF73DB"/>
    <w:rsid w:val="00DF7667"/>
    <w:rsid w:val="00E0759D"/>
    <w:rsid w:val="00E14F08"/>
    <w:rsid w:val="00E15CD2"/>
    <w:rsid w:val="00E15ECB"/>
    <w:rsid w:val="00E1780F"/>
    <w:rsid w:val="00E20992"/>
    <w:rsid w:val="00E228D7"/>
    <w:rsid w:val="00E22B1B"/>
    <w:rsid w:val="00E23C56"/>
    <w:rsid w:val="00E2438A"/>
    <w:rsid w:val="00E250A6"/>
    <w:rsid w:val="00E2621F"/>
    <w:rsid w:val="00E3160D"/>
    <w:rsid w:val="00E40A6E"/>
    <w:rsid w:val="00E40CED"/>
    <w:rsid w:val="00E41881"/>
    <w:rsid w:val="00E427EE"/>
    <w:rsid w:val="00E44740"/>
    <w:rsid w:val="00E44E26"/>
    <w:rsid w:val="00E45F2C"/>
    <w:rsid w:val="00E468EB"/>
    <w:rsid w:val="00E46C61"/>
    <w:rsid w:val="00E46CA4"/>
    <w:rsid w:val="00E4705C"/>
    <w:rsid w:val="00E4710E"/>
    <w:rsid w:val="00E51116"/>
    <w:rsid w:val="00E524CD"/>
    <w:rsid w:val="00E52CB1"/>
    <w:rsid w:val="00E550A7"/>
    <w:rsid w:val="00E55771"/>
    <w:rsid w:val="00E5640B"/>
    <w:rsid w:val="00E56EAB"/>
    <w:rsid w:val="00E6064D"/>
    <w:rsid w:val="00E61271"/>
    <w:rsid w:val="00E6264E"/>
    <w:rsid w:val="00E627C5"/>
    <w:rsid w:val="00E63E9E"/>
    <w:rsid w:val="00E648AA"/>
    <w:rsid w:val="00E65387"/>
    <w:rsid w:val="00E66142"/>
    <w:rsid w:val="00E6622D"/>
    <w:rsid w:val="00E678A4"/>
    <w:rsid w:val="00E70B14"/>
    <w:rsid w:val="00E71003"/>
    <w:rsid w:val="00E71161"/>
    <w:rsid w:val="00E71253"/>
    <w:rsid w:val="00E71485"/>
    <w:rsid w:val="00E726BB"/>
    <w:rsid w:val="00E73532"/>
    <w:rsid w:val="00E76457"/>
    <w:rsid w:val="00E814B2"/>
    <w:rsid w:val="00E818E2"/>
    <w:rsid w:val="00E85856"/>
    <w:rsid w:val="00E85AEA"/>
    <w:rsid w:val="00E91757"/>
    <w:rsid w:val="00E91B1E"/>
    <w:rsid w:val="00E9293C"/>
    <w:rsid w:val="00E94BBE"/>
    <w:rsid w:val="00EA1182"/>
    <w:rsid w:val="00EA33C1"/>
    <w:rsid w:val="00EA39E1"/>
    <w:rsid w:val="00EA3A46"/>
    <w:rsid w:val="00EA7499"/>
    <w:rsid w:val="00EB0621"/>
    <w:rsid w:val="00EB50D5"/>
    <w:rsid w:val="00EB6940"/>
    <w:rsid w:val="00EB6BE6"/>
    <w:rsid w:val="00EC0587"/>
    <w:rsid w:val="00EC0798"/>
    <w:rsid w:val="00EC1198"/>
    <w:rsid w:val="00EC1318"/>
    <w:rsid w:val="00EC1520"/>
    <w:rsid w:val="00EC3E92"/>
    <w:rsid w:val="00EC7D89"/>
    <w:rsid w:val="00EC7EEC"/>
    <w:rsid w:val="00ED181F"/>
    <w:rsid w:val="00ED1831"/>
    <w:rsid w:val="00ED23A0"/>
    <w:rsid w:val="00ED37EB"/>
    <w:rsid w:val="00ED391D"/>
    <w:rsid w:val="00ED50CF"/>
    <w:rsid w:val="00ED51AB"/>
    <w:rsid w:val="00ED5374"/>
    <w:rsid w:val="00ED5994"/>
    <w:rsid w:val="00EE0A9A"/>
    <w:rsid w:val="00EE412A"/>
    <w:rsid w:val="00EE6A77"/>
    <w:rsid w:val="00EE75FE"/>
    <w:rsid w:val="00EE7E62"/>
    <w:rsid w:val="00EF1A05"/>
    <w:rsid w:val="00EF5666"/>
    <w:rsid w:val="00EF68C5"/>
    <w:rsid w:val="00F02293"/>
    <w:rsid w:val="00F0450F"/>
    <w:rsid w:val="00F07361"/>
    <w:rsid w:val="00F07DC1"/>
    <w:rsid w:val="00F10005"/>
    <w:rsid w:val="00F12615"/>
    <w:rsid w:val="00F14713"/>
    <w:rsid w:val="00F17B92"/>
    <w:rsid w:val="00F21E78"/>
    <w:rsid w:val="00F22AFA"/>
    <w:rsid w:val="00F23D29"/>
    <w:rsid w:val="00F241CD"/>
    <w:rsid w:val="00F27AC8"/>
    <w:rsid w:val="00F32AE4"/>
    <w:rsid w:val="00F3346F"/>
    <w:rsid w:val="00F34E4E"/>
    <w:rsid w:val="00F36C30"/>
    <w:rsid w:val="00F45733"/>
    <w:rsid w:val="00F45E9D"/>
    <w:rsid w:val="00F47DD1"/>
    <w:rsid w:val="00F51AE7"/>
    <w:rsid w:val="00F52BC4"/>
    <w:rsid w:val="00F54992"/>
    <w:rsid w:val="00F5549C"/>
    <w:rsid w:val="00F573A0"/>
    <w:rsid w:val="00F57B98"/>
    <w:rsid w:val="00F57DAD"/>
    <w:rsid w:val="00F61CA5"/>
    <w:rsid w:val="00F6355B"/>
    <w:rsid w:val="00F64AB8"/>
    <w:rsid w:val="00F64C56"/>
    <w:rsid w:val="00F66720"/>
    <w:rsid w:val="00F67F3D"/>
    <w:rsid w:val="00F70D10"/>
    <w:rsid w:val="00F72A70"/>
    <w:rsid w:val="00F73BBC"/>
    <w:rsid w:val="00F75296"/>
    <w:rsid w:val="00F75A7D"/>
    <w:rsid w:val="00F761A9"/>
    <w:rsid w:val="00F77170"/>
    <w:rsid w:val="00F77BCB"/>
    <w:rsid w:val="00F84274"/>
    <w:rsid w:val="00F847EB"/>
    <w:rsid w:val="00F8771F"/>
    <w:rsid w:val="00F901F7"/>
    <w:rsid w:val="00F91ADA"/>
    <w:rsid w:val="00F91D22"/>
    <w:rsid w:val="00F975D5"/>
    <w:rsid w:val="00FA61B0"/>
    <w:rsid w:val="00FA6D88"/>
    <w:rsid w:val="00FA7639"/>
    <w:rsid w:val="00FB478D"/>
    <w:rsid w:val="00FB7004"/>
    <w:rsid w:val="00FB7C50"/>
    <w:rsid w:val="00FB7E88"/>
    <w:rsid w:val="00FC3F44"/>
    <w:rsid w:val="00FC48D2"/>
    <w:rsid w:val="00FC6696"/>
    <w:rsid w:val="00FD08E9"/>
    <w:rsid w:val="00FD2A15"/>
    <w:rsid w:val="00FD3E6B"/>
    <w:rsid w:val="00FD4016"/>
    <w:rsid w:val="00FD4096"/>
    <w:rsid w:val="00FD5D67"/>
    <w:rsid w:val="00FD6530"/>
    <w:rsid w:val="00FD6736"/>
    <w:rsid w:val="00FD67B7"/>
    <w:rsid w:val="00FD7D8C"/>
    <w:rsid w:val="00FE379A"/>
    <w:rsid w:val="00FE601F"/>
    <w:rsid w:val="00FE606D"/>
    <w:rsid w:val="00FF07B6"/>
    <w:rsid w:val="00FF1F46"/>
    <w:rsid w:val="00FF384E"/>
    <w:rsid w:val="00FF517C"/>
    <w:rsid w:val="00FF524F"/>
    <w:rsid w:val="00FF6527"/>
    <w:rsid w:val="00FF6767"/>
    <w:rsid w:val="00FF6AAB"/>
    <w:rsid w:val="00FF6E0F"/>
    <w:rsid w:val="00FF7BC0"/>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5A16F8D3"/>
  <w15:docId w15:val="{619383C8-4B89-46FA-97C1-8927CD07B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3F11"/>
    <w:rPr>
      <w:rFonts w:ascii="Arial" w:hAnsi="Arial" w:cs="Times New Roman"/>
    </w:rPr>
  </w:style>
  <w:style w:type="paragraph" w:styleId="Heading10">
    <w:name w:val="heading 1"/>
    <w:aliases w:val="TSB Headings"/>
    <w:basedOn w:val="ListParagraph"/>
    <w:next w:val="Normal"/>
    <w:link w:val="Heading1Char"/>
    <w:autoRedefine/>
    <w:uiPriority w:val="9"/>
    <w:qFormat/>
    <w:rsid w:val="005564EF"/>
    <w:pPr>
      <w:numPr>
        <w:numId w:val="5"/>
      </w:numPr>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1"/>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1"/>
      </w:numPr>
      <w:spacing w:before="200"/>
      <w:outlineLvl w:val="2"/>
    </w:pPr>
    <w:rPr>
      <w:rFonts w:asciiTheme="majorHAnsi" w:eastAsiaTheme="majorEastAsia" w:hAnsiTheme="majorHAnsi" w:cstheme="majorBidi"/>
      <w:b/>
      <w:bCs/>
      <w:color w:val="7F7F7F"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1"/>
      </w:numPr>
      <w:spacing w:before="200"/>
      <w:outlineLvl w:val="3"/>
    </w:pPr>
    <w:rPr>
      <w:rFonts w:asciiTheme="majorHAnsi" w:eastAsiaTheme="majorEastAsia" w:hAnsiTheme="majorHAnsi" w:cstheme="majorBidi"/>
      <w:b/>
      <w:bCs/>
      <w:i/>
      <w:iCs/>
      <w:color w:val="7F7F7F"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1"/>
      </w:numPr>
      <w:spacing w:before="200"/>
      <w:outlineLvl w:val="4"/>
    </w:pPr>
    <w:rPr>
      <w:rFonts w:asciiTheme="majorHAnsi" w:eastAsiaTheme="majorEastAsia" w:hAnsiTheme="majorHAnsi" w:cstheme="majorBidi"/>
      <w:color w:val="3F3F3F"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1"/>
      </w:numPr>
      <w:spacing w:before="200"/>
      <w:outlineLvl w:val="5"/>
    </w:pPr>
    <w:rPr>
      <w:rFonts w:asciiTheme="majorHAnsi" w:eastAsiaTheme="majorEastAsia" w:hAnsiTheme="majorHAnsi" w:cstheme="majorBidi"/>
      <w:i/>
      <w:iCs/>
      <w:color w:val="3F3F3F"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5564EF"/>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7F7F7F"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7F7F7F"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3F3F3F"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3F3F3F"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2"/>
      </w:numPr>
    </w:pPr>
  </w:style>
  <w:style w:type="paragraph" w:customStyle="1" w:styleId="TSB-Level1Numbers">
    <w:name w:val="TSB - Level 1 Numbers"/>
    <w:basedOn w:val="Heading10"/>
    <w:link w:val="TSB-Level1NumbersChar"/>
    <w:qFormat/>
    <w:rsid w:val="007D26DA"/>
    <w:pPr>
      <w:numPr>
        <w:ilvl w:val="1"/>
      </w:numPr>
      <w:ind w:left="1480" w:hanging="482"/>
      <w:contextualSpacing w:val="0"/>
    </w:pPr>
    <w:rPr>
      <w:rFonts w:cstheme="minorHAnsi"/>
      <w:b w:val="0"/>
      <w:sz w:val="22"/>
    </w:rPr>
  </w:style>
  <w:style w:type="paragraph" w:customStyle="1" w:styleId="Heading1">
    <w:name w:val="Heading1"/>
    <w:basedOn w:val="Normal"/>
    <w:next w:val="Normal"/>
    <w:rsid w:val="002255EF"/>
    <w:pPr>
      <w:numPr>
        <w:numId w:val="4"/>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semiHidden/>
    <w:unhideWhenUsed/>
    <w:rsid w:val="00FA7639"/>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D1593B"/>
    <w:rPr>
      <w:color w:val="7030A0"/>
      <w:u w:val="single"/>
    </w:rPr>
  </w:style>
  <w:style w:type="paragraph" w:customStyle="1" w:styleId="TSB-PolicyBullets">
    <w:name w:val="TSB - Policy Bullets"/>
    <w:basedOn w:val="ListParagraph"/>
    <w:link w:val="TSB-PolicyBulletsChar"/>
    <w:autoRedefine/>
    <w:qFormat/>
    <w:rsid w:val="00516E6F"/>
    <w:pPr>
      <w:numPr>
        <w:numId w:val="6"/>
      </w:numPr>
      <w:tabs>
        <w:tab w:val="left" w:pos="3686"/>
      </w:tabs>
      <w:spacing w:after="120"/>
      <w:ind w:left="2137" w:hanging="357"/>
      <w:contextualSpacing w:val="0"/>
      <w:jc w:val="both"/>
    </w:pPr>
  </w:style>
  <w:style w:type="paragraph" w:customStyle="1" w:styleId="TSB-Level2Numbers">
    <w:name w:val="TSB - Level 2 Numbers"/>
    <w:basedOn w:val="TSB-Level1Numbers"/>
    <w:link w:val="TSB-Level2NumbersChar"/>
    <w:autoRedefine/>
    <w:qFormat/>
    <w:rsid w:val="008D4F9D"/>
    <w:pPr>
      <w:numPr>
        <w:ilvl w:val="2"/>
        <w:numId w:val="3"/>
      </w:numPr>
      <w:ind w:left="2223" w:hanging="998"/>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516E6F"/>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7F7F7F"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qFormat/>
    <w:rsid w:val="00A23725"/>
    <w:pPr>
      <w:numPr>
        <w:numId w:val="8"/>
      </w:numPr>
      <w:spacing w:after="0"/>
      <w:ind w:left="1922" w:hanging="357"/>
    </w:pPr>
  </w:style>
  <w:style w:type="character" w:customStyle="1" w:styleId="UnresolvedMention1">
    <w:name w:val="Unresolved Mention1"/>
    <w:basedOn w:val="DefaultParagraphFont"/>
    <w:uiPriority w:val="99"/>
    <w:semiHidden/>
    <w:unhideWhenUsed/>
    <w:rsid w:val="00933A4B"/>
    <w:rPr>
      <w:color w:val="605E5C"/>
      <w:shd w:val="clear" w:color="auto" w:fill="E1DFDD"/>
    </w:rPr>
  </w:style>
  <w:style w:type="numbering" w:customStyle="1" w:styleId="Style11">
    <w:name w:val="Style11"/>
    <w:basedOn w:val="NoList"/>
    <w:uiPriority w:val="99"/>
    <w:rsid w:val="005E6FD0"/>
  </w:style>
  <w:style w:type="numbering" w:customStyle="1" w:styleId="Style12">
    <w:name w:val="Style12"/>
    <w:basedOn w:val="NoList"/>
    <w:uiPriority w:val="99"/>
    <w:rsid w:val="00B87B71"/>
  </w:style>
  <w:style w:type="paragraph" w:styleId="BodyText">
    <w:name w:val="Body Text"/>
    <w:basedOn w:val="Normal"/>
    <w:link w:val="BodyTextChar"/>
    <w:uiPriority w:val="99"/>
    <w:unhideWhenUsed/>
    <w:rsid w:val="003D1697"/>
    <w:pPr>
      <w:spacing w:before="200"/>
      <w:jc w:val="both"/>
    </w:pPr>
    <w:rPr>
      <w:b/>
      <w:bCs/>
      <w:shd w:val="clear" w:color="auto" w:fill="ECECEC"/>
    </w:rPr>
  </w:style>
  <w:style w:type="character" w:customStyle="1" w:styleId="BodyTextChar">
    <w:name w:val="Body Text Char"/>
    <w:basedOn w:val="DefaultParagraphFont"/>
    <w:link w:val="BodyText"/>
    <w:uiPriority w:val="99"/>
    <w:rsid w:val="003D1697"/>
    <w:rPr>
      <w:rFonts w:ascii="Arial" w:hAnsi="Arial" w:cs="Times New Roman"/>
      <w:b/>
      <w:bCs/>
    </w:rPr>
  </w:style>
  <w:style w:type="paragraph" w:customStyle="1" w:styleId="Policysections">
    <w:name w:val="Policy sections"/>
    <w:basedOn w:val="Heading10"/>
    <w:rsid w:val="00B9329B"/>
    <w:pPr>
      <w:keepNext/>
      <w:keepLines/>
      <w:numPr>
        <w:numId w:val="44"/>
      </w:numPr>
      <w:spacing w:before="200" w:line="256" w:lineRule="auto"/>
      <w:ind w:left="425" w:hanging="425"/>
      <w:contextualSpacing w:val="0"/>
      <w:jc w:val="left"/>
    </w:pPr>
    <w:rPr>
      <w:rFonts w:eastAsiaTheme="majorEastAsia" w:cstheme="majorBidi"/>
      <w:b w:val="0"/>
      <w:color w:val="5F5F5F" w:themeColor="accent1" w:themeShade="BF"/>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TheSchoolBus Tonal">
      <a:dk1>
        <a:sysClr val="windowText" lastClr="000000"/>
      </a:dk1>
      <a:lt1>
        <a:sysClr val="window" lastClr="FFFFFF"/>
      </a:lt1>
      <a:dk2>
        <a:srgbClr val="000000"/>
      </a:dk2>
      <a:lt2>
        <a:srgbClr val="EEECE1"/>
      </a:lt2>
      <a:accent1>
        <a:srgbClr val="7F7F7F"/>
      </a:accent1>
      <a:accent2>
        <a:srgbClr val="D8D8D8"/>
      </a:accent2>
      <a:accent3>
        <a:srgbClr val="A5A5A5"/>
      </a:accent3>
      <a:accent4>
        <a:srgbClr val="7F7F7F"/>
      </a:accent4>
      <a:accent5>
        <a:srgbClr val="F8CA23"/>
      </a:accent5>
      <a:accent6>
        <a:srgbClr val="590433"/>
      </a:accent6>
      <a:hlink>
        <a:srgbClr val="0000FF"/>
      </a:hlink>
      <a:folHlink>
        <a:srgbClr val="0000FF"/>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88500800C14C47AC7054F1D1F8CC4E" ma:contentTypeVersion="13" ma:contentTypeDescription="Create a new document." ma:contentTypeScope="" ma:versionID="72f6c69327459ebef9c6ef81bdd9cd9b">
  <xsd:schema xmlns:xsd="http://www.w3.org/2001/XMLSchema" xmlns:xs="http://www.w3.org/2001/XMLSchema" xmlns:p="http://schemas.microsoft.com/office/2006/metadata/properties" xmlns:ns2="b81501c3-e7bd-4692-a7d8-afe2ed040a89" xmlns:ns3="9d876da1-dff9-4a9c-8c01-ecc7d9d5981f" targetNamespace="http://schemas.microsoft.com/office/2006/metadata/properties" ma:root="true" ma:fieldsID="c512c74e0d14214e66f69f04d8e6d562" ns2:_="" ns3:_="">
    <xsd:import namespace="b81501c3-e7bd-4692-a7d8-afe2ed040a89"/>
    <xsd:import namespace="9d876da1-dff9-4a9c-8c01-ecc7d9d5981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MediaServiceLocation" minOccurs="0"/>
                <xsd:element ref="ns2:MediaServiceBillingMetadata"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1501c3-e7bd-4692-a7d8-afe2ed040a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Location" ma:index="15" nillable="true" ma:displayName="Location" ma:indexed="true" ma:internalName="MediaServiceLocation" ma:readOnly="true">
      <xsd:simpleType>
        <xsd:restriction base="dms:Text"/>
      </xsd:simpleType>
    </xsd:element>
    <xsd:element name="MediaServiceBillingMetadata" ma:index="16" nillable="true" ma:displayName="MediaServiceBillingMetadata" ma:hidden="true" ma:internalName="MediaServiceBillingMetadata" ma:readOnly="true">
      <xsd:simpleType>
        <xsd:restriction base="dms:Note"/>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84d8573-4a59-434d-90bf-77fd733a0a25"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d876da1-dff9-4a9c-8c01-ecc7d9d5981f"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9296cff8-5e39-4bb9-baf1-2efa99224d9e}" ma:internalName="TaxCatchAll" ma:showField="CatchAllData" ma:web="9d876da1-dff9-4a9c-8c01-ecc7d9d5981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81501c3-e7bd-4692-a7d8-afe2ed040a89">
      <Terms xmlns="http://schemas.microsoft.com/office/infopath/2007/PartnerControls"/>
    </lcf76f155ced4ddcb4097134ff3c332f>
    <TaxCatchAll xmlns="9d876da1-dff9-4a9c-8c01-ecc7d9d5981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BE8DDE-32BA-421E-9F63-EBB39E709E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1501c3-e7bd-4692-a7d8-afe2ed040a89"/>
    <ds:schemaRef ds:uri="9d876da1-dff9-4a9c-8c01-ecc7d9d598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92918B3-E6CD-4814-82E0-8CF1A6C76441}">
  <ds:schemaRefs>
    <ds:schemaRef ds:uri="http://schemas.microsoft.com/office/2006/metadata/properties"/>
    <ds:schemaRef ds:uri="http://schemas.microsoft.com/office/infopath/2007/PartnerControls"/>
    <ds:schemaRef ds:uri="b81501c3-e7bd-4692-a7d8-afe2ed040a89"/>
    <ds:schemaRef ds:uri="9d876da1-dff9-4a9c-8c01-ecc7d9d5981f"/>
  </ds:schemaRefs>
</ds:datastoreItem>
</file>

<file path=customXml/itemProps3.xml><?xml version="1.0" encoding="utf-8"?>
<ds:datastoreItem xmlns:ds="http://schemas.openxmlformats.org/officeDocument/2006/customXml" ds:itemID="{51963D35-4F0C-4CF1-B851-8B675F0D4EFA}">
  <ds:schemaRefs>
    <ds:schemaRef ds:uri="http://schemas.microsoft.com/sharepoint/v3/contenttype/forms"/>
  </ds:schemaRefs>
</ds:datastoreItem>
</file>

<file path=customXml/itemProps4.xml><?xml version="1.0" encoding="utf-8"?>
<ds:datastoreItem xmlns:ds="http://schemas.openxmlformats.org/officeDocument/2006/customXml" ds:itemID="{17F02BDE-813E-40F8-87FB-18D369C164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21</Pages>
  <Words>6253</Words>
  <Characters>35644</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1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eran Bamford</dc:creator>
  <cp:lastModifiedBy>E.Aldam</cp:lastModifiedBy>
  <cp:revision>19</cp:revision>
  <cp:lastPrinted>2021-11-01T12:41:00Z</cp:lastPrinted>
  <dcterms:created xsi:type="dcterms:W3CDTF">2022-03-10T16:45:00Z</dcterms:created>
  <dcterms:modified xsi:type="dcterms:W3CDTF">2025-11-05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88500800C14C47AC7054F1D1F8CC4E</vt:lpwstr>
  </property>
  <property fmtid="{D5CDD505-2E9C-101B-9397-08002B2CF9AE}" pid="3" name="Order">
    <vt:r8>1582000</vt:r8>
  </property>
  <property fmtid="{D5CDD505-2E9C-101B-9397-08002B2CF9AE}" pid="4" name="MediaServiceImageTags">
    <vt:lpwstr/>
  </property>
</Properties>
</file>